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6B6E1" w14:textId="77777777" w:rsidR="00031E30" w:rsidRPr="00ED7B90" w:rsidRDefault="00751CE9">
      <w:r w:rsidRPr="00ED7B90">
        <w:rPr>
          <w:noProof/>
          <w:lang w:val="en-GB" w:eastAsia="en-GB"/>
        </w:rPr>
        <mc:AlternateContent>
          <mc:Choice Requires="wps">
            <w:drawing>
              <wp:anchor distT="0" distB="0" distL="114300" distR="114300" simplePos="0" relativeHeight="251658240" behindDoc="0" locked="0" layoutInCell="1" allowOverlap="1" wp14:anchorId="66718DC6" wp14:editId="487FB754">
                <wp:simplePos x="0" y="0"/>
                <wp:positionH relativeFrom="column">
                  <wp:posOffset>269240</wp:posOffset>
                </wp:positionH>
                <wp:positionV relativeFrom="paragraph">
                  <wp:posOffset>-97155</wp:posOffset>
                </wp:positionV>
                <wp:extent cx="4572000" cy="685800"/>
                <wp:effectExtent l="0" t="0" r="19050" b="1905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685800"/>
                        </a:xfrm>
                        <a:prstGeom prst="rect">
                          <a:avLst/>
                        </a:prstGeom>
                        <a:solidFill>
                          <a:srgbClr val="FFFFFF"/>
                        </a:solidFill>
                        <a:ln w="9525">
                          <a:solidFill>
                            <a:srgbClr val="000000"/>
                          </a:solidFill>
                          <a:miter lim="800000"/>
                          <a:headEnd/>
                          <a:tailEnd/>
                        </a:ln>
                      </wps:spPr>
                      <wps:txb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718DC6" id="_x0000_t202" coordsize="21600,21600" o:spt="202" path="m,l,21600r21600,l21600,xe">
                <v:stroke joinstyle="miter"/>
                <v:path gradientshapeok="t" o:connecttype="rect"/>
              </v:shapetype>
              <v:shape id="Text Box 11" o:spid="_x0000_s1026" type="#_x0000_t202" style="position:absolute;margin-left:21.2pt;margin-top:-7.65pt;width:5in;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">
                <v:textbox>
                  <w:txbxContent>
                    <w:p w14:paraId="485CC451" w14:textId="77777777" w:rsidR="00751CE9" w:rsidRPr="00753028" w:rsidRDefault="00751CE9" w:rsidP="00751CE9">
                      <w:pPr>
                        <w:rPr>
                          <w:rFonts w:ascii="Arial" w:hAnsi="Arial" w:cs="Arial"/>
                          <w:b/>
                        </w:rPr>
                      </w:pPr>
                      <w:r w:rsidRPr="00753028">
                        <w:rPr>
                          <w:rFonts w:ascii="Arial" w:hAnsi="Arial" w:cs="Arial"/>
                          <w:b/>
                          <w:sz w:val="32"/>
                          <w:szCs w:val="32"/>
                        </w:rPr>
                        <w:t>TERMS OF REFERENCE</w:t>
                      </w:r>
                      <w:r w:rsidRPr="00753028">
                        <w:rPr>
                          <w:rFonts w:ascii="Arial" w:hAnsi="Arial" w:cs="Arial"/>
                          <w:b/>
                        </w:rPr>
                        <w:t xml:space="preserve"> </w:t>
                      </w:r>
                    </w:p>
                    <w:p w14:paraId="29E42594" w14:textId="77777777" w:rsidR="00CE5CBD" w:rsidRPr="00753028" w:rsidRDefault="00751CE9" w:rsidP="00751CE9">
                      <w:pPr>
                        <w:rPr>
                          <w:rFonts w:ascii="Arial" w:hAnsi="Arial" w:cs="Arial"/>
                          <w:sz w:val="22"/>
                          <w:szCs w:val="22"/>
                        </w:rPr>
                      </w:pPr>
                      <w:r>
                        <w:rPr>
                          <w:rFonts w:ascii="Arial" w:hAnsi="Arial" w:cs="Arial"/>
                          <w:sz w:val="22"/>
                          <w:szCs w:val="22"/>
                        </w:rPr>
                        <w:t xml:space="preserve"> (</w:t>
                      </w:r>
                      <w:r w:rsidRPr="00753028">
                        <w:rPr>
                          <w:rFonts w:ascii="Arial" w:hAnsi="Arial" w:cs="Arial"/>
                          <w:sz w:val="22"/>
                          <w:szCs w:val="22"/>
                        </w:rPr>
                        <w:t xml:space="preserve">FOR </w:t>
                      </w:r>
                      <w:r>
                        <w:rPr>
                          <w:rFonts w:ascii="Arial" w:hAnsi="Arial" w:cs="Arial"/>
                          <w:sz w:val="22"/>
                          <w:szCs w:val="22"/>
                        </w:rPr>
                        <w:t>Temporary Appointments)</w:t>
                      </w:r>
                    </w:p>
                  </w:txbxContent>
                </v:textbox>
              </v:shape>
            </w:pict>
          </mc:Fallback>
        </mc:AlternateContent>
      </w:r>
      <w:r w:rsidRPr="00ED7B90">
        <w:rPr>
          <w:noProof/>
          <w:lang w:val="en-GB" w:eastAsia="en-GB"/>
        </w:rPr>
        <mc:AlternateContent>
          <mc:Choice Requires="wps">
            <w:drawing>
              <wp:anchor distT="0" distB="0" distL="114300" distR="114300" simplePos="0" relativeHeight="251657216" behindDoc="0" locked="0" layoutInCell="1" allowOverlap="1" wp14:anchorId="44B1AE2A" wp14:editId="6F7356C0">
                <wp:simplePos x="0" y="0"/>
                <wp:positionH relativeFrom="column">
                  <wp:posOffset>4792345</wp:posOffset>
                </wp:positionH>
                <wp:positionV relativeFrom="paragraph">
                  <wp:posOffset>-229235</wp:posOffset>
                </wp:positionV>
                <wp:extent cx="1569720" cy="399415"/>
                <wp:effectExtent l="1270" t="0" r="635"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9720" cy="3994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31E853" w14:textId="77777777" w:rsidR="00CE5CBD" w:rsidRDefault="00751CE9" w:rsidP="00432B5B">
                            <w:r>
                              <w:rPr>
                                <w:noProof/>
                                <w:lang w:val="en-GB" w:eastAsia="en-GB"/>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4B1AE2A" id="Text Box 2" o:spid="_x0000_s1027" type="#_x0000_t202" style="position:absolute;margin-left:377.35pt;margin-top:-18.05pt;width:123.6pt;height:31.4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" stroked="f">
                <v:textbox style="mso-fit-shape-to-text:t">
                  <w:txbxContent>
                    <w:p w14:paraId="1531E853" w14:textId="77777777" w:rsidR="00CE5CBD" w:rsidRDefault="00751CE9" w:rsidP="00432B5B">
                      <w:r>
                        <w:rPr>
                          <w:noProof/>
                          <w:lang w:val="en-GB" w:eastAsia="en-GB"/>
                        </w:rPr>
                        <w:drawing>
                          <wp:inline distT="0" distB="0" distL="0" distR="0" wp14:anchorId="5BB2BB8D" wp14:editId="72D1FFCA">
                            <wp:extent cx="1390650" cy="304800"/>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304800"/>
                                    </a:xfrm>
                                    <a:prstGeom prst="rect">
                                      <a:avLst/>
                                    </a:prstGeom>
                                    <a:noFill/>
                                    <a:ln>
                                      <a:noFill/>
                                    </a:ln>
                                  </pic:spPr>
                                </pic:pic>
                              </a:graphicData>
                            </a:graphic>
                          </wp:inline>
                        </w:drawing>
                      </w:r>
                    </w:p>
                  </w:txbxContent>
                </v:textbox>
              </v:shape>
            </w:pict>
          </mc:Fallback>
        </mc:AlternateContent>
      </w:r>
    </w:p>
    <w:p w14:paraId="3342A10B" w14:textId="77777777" w:rsidR="00031E30" w:rsidRPr="00ED7B90" w:rsidRDefault="00031E30"/>
    <w:p w14:paraId="1E28EB87" w14:textId="77777777" w:rsidR="00031E30" w:rsidRPr="00ED7B90" w:rsidRDefault="00031E30"/>
    <w:p w14:paraId="22E06D4A" w14:textId="77777777" w:rsidR="00C84D62" w:rsidRPr="00ED7B90" w:rsidRDefault="00C84D62"/>
    <w:tbl>
      <w:tblPr>
        <w:tblW w:w="9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7"/>
        <w:gridCol w:w="1260"/>
        <w:gridCol w:w="8100"/>
      </w:tblGrid>
      <w:tr w:rsidR="00C84D62" w:rsidRPr="00947123" w14:paraId="6506FCF0" w14:textId="77777777" w:rsidTr="00A24BAE">
        <w:trPr>
          <w:trHeight w:val="332"/>
          <w:jc w:val="center"/>
        </w:trPr>
        <w:tc>
          <w:tcPr>
            <w:tcW w:w="9967" w:type="dxa"/>
            <w:gridSpan w:val="3"/>
          </w:tcPr>
          <w:p w14:paraId="16CD8228" w14:textId="37083AAD" w:rsidR="00EF6570" w:rsidRPr="00947123" w:rsidRDefault="00C84D62" w:rsidP="00751CE9">
            <w:pPr>
              <w:rPr>
                <w:b/>
                <w:sz w:val="22"/>
                <w:szCs w:val="22"/>
              </w:rPr>
            </w:pPr>
            <w:r w:rsidRPr="00947123">
              <w:rPr>
                <w:b/>
                <w:sz w:val="22"/>
                <w:szCs w:val="22"/>
              </w:rPr>
              <w:t>UNICEF-</w:t>
            </w:r>
            <w:r w:rsidR="00947123" w:rsidRPr="00947123">
              <w:rPr>
                <w:b/>
                <w:sz w:val="22"/>
                <w:szCs w:val="22"/>
              </w:rPr>
              <w:t>BCO:</w:t>
            </w:r>
            <w:r w:rsidRPr="00947123">
              <w:rPr>
                <w:b/>
                <w:sz w:val="22"/>
                <w:szCs w:val="22"/>
              </w:rPr>
              <w:t xml:space="preserve">     TERMS OF REFERENCE (TOR)</w:t>
            </w:r>
          </w:p>
        </w:tc>
      </w:tr>
      <w:tr w:rsidR="00C84D62" w:rsidRPr="00947123" w14:paraId="3E28CFBC" w14:textId="77777777" w:rsidTr="00A24BAE">
        <w:trPr>
          <w:trHeight w:val="368"/>
          <w:jc w:val="center"/>
        </w:trPr>
        <w:tc>
          <w:tcPr>
            <w:tcW w:w="9967" w:type="dxa"/>
            <w:gridSpan w:val="3"/>
          </w:tcPr>
          <w:p w14:paraId="58227D2B" w14:textId="2DC44B0C" w:rsidR="00657A20" w:rsidRPr="00947123" w:rsidRDefault="00751CE9" w:rsidP="002C3CE9">
            <w:pPr>
              <w:rPr>
                <w:b/>
                <w:sz w:val="22"/>
                <w:szCs w:val="22"/>
              </w:rPr>
            </w:pPr>
            <w:r w:rsidRPr="00947123">
              <w:rPr>
                <w:b/>
                <w:sz w:val="22"/>
                <w:szCs w:val="22"/>
              </w:rPr>
              <w:t xml:space="preserve">Job Title and Level: </w:t>
            </w:r>
            <w:r w:rsidR="004D63A0" w:rsidRPr="00947123">
              <w:rPr>
                <w:b/>
                <w:sz w:val="22"/>
                <w:szCs w:val="22"/>
              </w:rPr>
              <w:t xml:space="preserve">WASH Officer </w:t>
            </w:r>
            <w:r w:rsidR="00A81B6C" w:rsidRPr="00947123">
              <w:rPr>
                <w:b/>
                <w:sz w:val="22"/>
                <w:szCs w:val="22"/>
              </w:rPr>
              <w:t>(Citywide Inclusive Sanitation)</w:t>
            </w:r>
            <w:r w:rsidR="00C2758D">
              <w:rPr>
                <w:b/>
                <w:sz w:val="22"/>
                <w:szCs w:val="22"/>
              </w:rPr>
              <w:t xml:space="preserve">:  NO-B </w:t>
            </w:r>
          </w:p>
        </w:tc>
      </w:tr>
      <w:tr w:rsidR="00D96BDC" w:rsidRPr="00947123" w14:paraId="6F2DEBB9" w14:textId="77777777" w:rsidTr="00A24BAE">
        <w:trPr>
          <w:trHeight w:val="332"/>
          <w:jc w:val="center"/>
        </w:trPr>
        <w:tc>
          <w:tcPr>
            <w:tcW w:w="9967" w:type="dxa"/>
            <w:gridSpan w:val="3"/>
          </w:tcPr>
          <w:p w14:paraId="3EB63577" w14:textId="1940D989" w:rsidR="00D96BDC" w:rsidRPr="00947123" w:rsidRDefault="00751CE9" w:rsidP="00751CE9">
            <w:pPr>
              <w:rPr>
                <w:sz w:val="22"/>
                <w:szCs w:val="22"/>
              </w:rPr>
            </w:pPr>
            <w:r w:rsidRPr="00947123">
              <w:rPr>
                <w:b/>
                <w:sz w:val="22"/>
                <w:szCs w:val="22"/>
              </w:rPr>
              <w:t xml:space="preserve">Section: </w:t>
            </w:r>
            <w:r w:rsidR="002229BF" w:rsidRPr="00947123">
              <w:rPr>
                <w:b/>
                <w:sz w:val="22"/>
                <w:szCs w:val="22"/>
              </w:rPr>
              <w:t xml:space="preserve">WASH </w:t>
            </w:r>
          </w:p>
        </w:tc>
      </w:tr>
      <w:tr w:rsidR="00C84D62" w:rsidRPr="00947123" w14:paraId="069D575A" w14:textId="77777777" w:rsidTr="00A24BAE">
        <w:trPr>
          <w:trHeight w:val="368"/>
          <w:jc w:val="center"/>
        </w:trPr>
        <w:tc>
          <w:tcPr>
            <w:tcW w:w="9967" w:type="dxa"/>
            <w:gridSpan w:val="3"/>
          </w:tcPr>
          <w:p w14:paraId="4FB8FBB6" w14:textId="01AE9518" w:rsidR="00C84D62" w:rsidRPr="00947123" w:rsidRDefault="00751CE9" w:rsidP="00751CE9">
            <w:pPr>
              <w:ind w:left="720" w:hanging="720"/>
              <w:jc w:val="both"/>
              <w:rPr>
                <w:b/>
                <w:sz w:val="22"/>
                <w:szCs w:val="22"/>
              </w:rPr>
            </w:pPr>
            <w:r w:rsidRPr="00947123">
              <w:rPr>
                <w:b/>
                <w:sz w:val="22"/>
                <w:szCs w:val="22"/>
              </w:rPr>
              <w:t xml:space="preserve">Duration: </w:t>
            </w:r>
            <w:r w:rsidR="002229BF" w:rsidRPr="00947123">
              <w:rPr>
                <w:b/>
                <w:sz w:val="22"/>
                <w:szCs w:val="22"/>
              </w:rPr>
              <w:t xml:space="preserve">(364 days), January to </w:t>
            </w:r>
            <w:r w:rsidR="00947123" w:rsidRPr="00947123">
              <w:rPr>
                <w:b/>
                <w:sz w:val="22"/>
                <w:szCs w:val="22"/>
              </w:rPr>
              <w:t>December 2023</w:t>
            </w:r>
          </w:p>
        </w:tc>
      </w:tr>
      <w:tr w:rsidR="00751CE9" w:rsidRPr="00947123" w14:paraId="1B3BBFFE" w14:textId="77777777" w:rsidTr="00A24BAE">
        <w:trPr>
          <w:trHeight w:val="368"/>
          <w:jc w:val="center"/>
        </w:trPr>
        <w:tc>
          <w:tcPr>
            <w:tcW w:w="9967" w:type="dxa"/>
            <w:gridSpan w:val="3"/>
          </w:tcPr>
          <w:p w14:paraId="5D2CD031" w14:textId="58775CF7" w:rsidR="00751CE9" w:rsidRPr="00947123" w:rsidRDefault="00751CE9" w:rsidP="00751CE9">
            <w:pPr>
              <w:ind w:left="720" w:hanging="720"/>
              <w:jc w:val="both"/>
              <w:rPr>
                <w:b/>
                <w:sz w:val="22"/>
                <w:szCs w:val="22"/>
              </w:rPr>
            </w:pPr>
            <w:r w:rsidRPr="00947123">
              <w:rPr>
                <w:b/>
                <w:sz w:val="22"/>
                <w:szCs w:val="22"/>
              </w:rPr>
              <w:t xml:space="preserve">Duty Station: </w:t>
            </w:r>
            <w:r w:rsidR="002229BF" w:rsidRPr="00947123">
              <w:rPr>
                <w:b/>
                <w:sz w:val="22"/>
                <w:szCs w:val="22"/>
              </w:rPr>
              <w:t>BCO, Dhaka</w:t>
            </w:r>
          </w:p>
        </w:tc>
      </w:tr>
      <w:tr w:rsidR="00751CE9" w:rsidRPr="00947123" w14:paraId="0904910C" w14:textId="77777777" w:rsidTr="00A24BAE">
        <w:trPr>
          <w:trHeight w:val="368"/>
          <w:jc w:val="center"/>
        </w:trPr>
        <w:tc>
          <w:tcPr>
            <w:tcW w:w="9967" w:type="dxa"/>
            <w:gridSpan w:val="3"/>
          </w:tcPr>
          <w:p w14:paraId="5E414518" w14:textId="0904212E" w:rsidR="00751CE9" w:rsidRPr="00947123" w:rsidRDefault="00751CE9" w:rsidP="002C3CE9">
            <w:pPr>
              <w:ind w:left="720" w:hanging="720"/>
              <w:jc w:val="both"/>
              <w:rPr>
                <w:b/>
                <w:sz w:val="22"/>
                <w:szCs w:val="22"/>
              </w:rPr>
            </w:pPr>
            <w:r w:rsidRPr="00947123">
              <w:rPr>
                <w:rFonts w:eastAsia="Calibri"/>
                <w:b/>
                <w:sz w:val="22"/>
                <w:szCs w:val="22"/>
              </w:rPr>
              <w:t xml:space="preserve">Reports </w:t>
            </w:r>
            <w:r w:rsidR="00FE386F" w:rsidRPr="00947123">
              <w:rPr>
                <w:rFonts w:eastAsia="Calibri"/>
                <w:b/>
                <w:sz w:val="22"/>
                <w:szCs w:val="22"/>
              </w:rPr>
              <w:t>t</w:t>
            </w:r>
            <w:r w:rsidRPr="00947123">
              <w:rPr>
                <w:rFonts w:eastAsia="Calibri"/>
                <w:b/>
                <w:sz w:val="22"/>
                <w:szCs w:val="22"/>
              </w:rPr>
              <w:t xml:space="preserve">o: </w:t>
            </w:r>
            <w:r w:rsidR="002229BF" w:rsidRPr="00947123">
              <w:rPr>
                <w:rFonts w:eastAsia="Calibri"/>
                <w:b/>
                <w:sz w:val="22"/>
                <w:szCs w:val="22"/>
              </w:rPr>
              <w:t xml:space="preserve">WASH </w:t>
            </w:r>
            <w:r w:rsidR="00A81B6C" w:rsidRPr="00947123">
              <w:rPr>
                <w:rFonts w:eastAsia="Calibri"/>
                <w:b/>
                <w:sz w:val="22"/>
                <w:szCs w:val="22"/>
              </w:rPr>
              <w:t>Officer</w:t>
            </w:r>
            <w:r w:rsidR="00C2758D">
              <w:rPr>
                <w:rFonts w:eastAsia="Calibri"/>
                <w:b/>
                <w:sz w:val="22"/>
                <w:szCs w:val="22"/>
              </w:rPr>
              <w:t xml:space="preserve"> </w:t>
            </w:r>
          </w:p>
        </w:tc>
      </w:tr>
      <w:tr w:rsidR="00C84D62" w:rsidRPr="00947123" w14:paraId="1869ADDE" w14:textId="77777777" w:rsidTr="00A24BAE">
        <w:trPr>
          <w:jc w:val="center"/>
        </w:trPr>
        <w:tc>
          <w:tcPr>
            <w:tcW w:w="9967" w:type="dxa"/>
            <w:gridSpan w:val="3"/>
          </w:tcPr>
          <w:p w14:paraId="45CA0BA8" w14:textId="77777777" w:rsidR="00947123" w:rsidRDefault="00947123" w:rsidP="00947123">
            <w:pPr>
              <w:ind w:left="360"/>
              <w:rPr>
                <w:b/>
                <w:sz w:val="22"/>
                <w:szCs w:val="22"/>
              </w:rPr>
            </w:pPr>
          </w:p>
          <w:p w14:paraId="5B1E95DB" w14:textId="0040820E" w:rsidR="00684FDF" w:rsidRDefault="00684FDF" w:rsidP="009E2C45">
            <w:pPr>
              <w:numPr>
                <w:ilvl w:val="0"/>
                <w:numId w:val="1"/>
              </w:numPr>
              <w:tabs>
                <w:tab w:val="clear" w:pos="720"/>
                <w:tab w:val="num" w:pos="360"/>
              </w:tabs>
              <w:ind w:left="360"/>
              <w:rPr>
                <w:b/>
                <w:sz w:val="22"/>
                <w:szCs w:val="22"/>
              </w:rPr>
            </w:pPr>
            <w:r w:rsidRPr="00947123">
              <w:rPr>
                <w:b/>
                <w:sz w:val="22"/>
                <w:szCs w:val="22"/>
              </w:rPr>
              <w:t>Background of the Assignment</w:t>
            </w:r>
          </w:p>
          <w:p w14:paraId="3887BF95" w14:textId="6F15CA8E" w:rsidR="00AD5522" w:rsidRPr="00947123" w:rsidRDefault="00AD5522" w:rsidP="009A43A5">
            <w:pPr>
              <w:spacing w:after="120"/>
              <w:jc w:val="both"/>
              <w:rPr>
                <w:sz w:val="22"/>
                <w:szCs w:val="22"/>
              </w:rPr>
            </w:pPr>
            <w:r w:rsidRPr="00947123">
              <w:rPr>
                <w:sz w:val="22"/>
                <w:szCs w:val="22"/>
              </w:rPr>
              <w:t>Business as usual in urban sanitation—where conventional sewerage and wastewater treatment are considered as the only solution—will not get us to universal</w:t>
            </w:r>
            <w:r w:rsidR="00F67C32">
              <w:rPr>
                <w:sz w:val="22"/>
                <w:szCs w:val="22"/>
              </w:rPr>
              <w:t>,</w:t>
            </w:r>
            <w:r w:rsidRPr="00947123">
              <w:rPr>
                <w:sz w:val="22"/>
                <w:szCs w:val="22"/>
              </w:rPr>
              <w:t xml:space="preserve"> safely managed sanitation. Citywide Inclusive Sanitation (CWIS) looks to shift the urban sanitation paradigm, aiming to ensure everyone has access to safely managed sanitation by promoting a range of solutions—both onsite and sewered, centralized or decentralized—tailored to the realities. CWIS means focusing on service provision (engagement of private sector) and its enabling environment (Policy, Strategy, Public Engagement, Communication) rather than only building infrastructure.</w:t>
            </w:r>
          </w:p>
          <w:p w14:paraId="3085BF3B" w14:textId="3DD70EFD" w:rsidR="00C64F60" w:rsidRPr="00947123" w:rsidRDefault="00C64F60" w:rsidP="00C64F60">
            <w:pPr>
              <w:spacing w:after="120"/>
              <w:jc w:val="both"/>
              <w:rPr>
                <w:sz w:val="22"/>
                <w:szCs w:val="22"/>
              </w:rPr>
            </w:pPr>
            <w:r w:rsidRPr="00947123">
              <w:rPr>
                <w:sz w:val="22"/>
                <w:szCs w:val="22"/>
              </w:rPr>
              <w:t xml:space="preserve">Bangladesh WASH section received Bill &amp; Melinda Gates Foundation (BMGF) grant in 2020 through UNICEF HQ to implement City Wide Inclusive Sanitation (CWIS) project. UNICEF has been providing technical and strategic support to three city corporations (Dhaka North City Corporation, Rajshahi City Corporation and </w:t>
            </w:r>
            <w:proofErr w:type="spellStart"/>
            <w:r w:rsidRPr="00947123">
              <w:rPr>
                <w:sz w:val="22"/>
                <w:szCs w:val="22"/>
              </w:rPr>
              <w:t>Chottogram</w:t>
            </w:r>
            <w:proofErr w:type="spellEnd"/>
            <w:r w:rsidRPr="00947123">
              <w:rPr>
                <w:sz w:val="22"/>
                <w:szCs w:val="22"/>
              </w:rPr>
              <w:t xml:space="preserve"> City Corporation) to implement the City-Wide Inclusive Sanitation (CWIS). </w:t>
            </w:r>
          </w:p>
          <w:p w14:paraId="475BCFF2" w14:textId="66A8FAF0" w:rsidR="00947123" w:rsidRDefault="00BD7B2D" w:rsidP="009A43A5">
            <w:pPr>
              <w:spacing w:after="120"/>
              <w:jc w:val="both"/>
              <w:rPr>
                <w:sz w:val="22"/>
                <w:szCs w:val="22"/>
              </w:rPr>
            </w:pPr>
            <w:r w:rsidRPr="00947123">
              <w:rPr>
                <w:sz w:val="22"/>
                <w:szCs w:val="22"/>
              </w:rPr>
              <w:t>Since 2020, UNICEF ha</w:t>
            </w:r>
            <w:r w:rsidR="00F67C32">
              <w:rPr>
                <w:sz w:val="22"/>
                <w:szCs w:val="22"/>
              </w:rPr>
              <w:t>s</w:t>
            </w:r>
            <w:r w:rsidRPr="00947123">
              <w:rPr>
                <w:sz w:val="22"/>
                <w:szCs w:val="22"/>
              </w:rPr>
              <w:t xml:space="preserve"> supported city corporation</w:t>
            </w:r>
            <w:r w:rsidR="00F67C32">
              <w:rPr>
                <w:sz w:val="22"/>
                <w:szCs w:val="22"/>
              </w:rPr>
              <w:t>s</w:t>
            </w:r>
            <w:r w:rsidRPr="00947123">
              <w:rPr>
                <w:sz w:val="22"/>
                <w:szCs w:val="22"/>
              </w:rPr>
              <w:t xml:space="preserve"> to conduct </w:t>
            </w:r>
            <w:r w:rsidRPr="00947123">
              <w:rPr>
                <w:i/>
                <w:iCs/>
                <w:sz w:val="22"/>
                <w:szCs w:val="22"/>
              </w:rPr>
              <w:t>“City Sanitation Delivery Assessment”</w:t>
            </w:r>
            <w:r w:rsidRPr="00947123">
              <w:rPr>
                <w:sz w:val="22"/>
                <w:szCs w:val="22"/>
              </w:rPr>
              <w:t>; Public Hearing</w:t>
            </w:r>
            <w:r w:rsidR="00F67C32">
              <w:rPr>
                <w:sz w:val="22"/>
                <w:szCs w:val="22"/>
              </w:rPr>
              <w:t>s</w:t>
            </w:r>
            <w:r w:rsidRPr="00947123">
              <w:rPr>
                <w:sz w:val="22"/>
                <w:szCs w:val="22"/>
              </w:rPr>
              <w:t xml:space="preserve"> on </w:t>
            </w:r>
            <w:r w:rsidRPr="00947123">
              <w:rPr>
                <w:i/>
                <w:iCs/>
                <w:sz w:val="22"/>
                <w:szCs w:val="22"/>
              </w:rPr>
              <w:t>“Safely Managed City Sanitation Services”</w:t>
            </w:r>
            <w:r w:rsidRPr="00947123">
              <w:rPr>
                <w:sz w:val="22"/>
                <w:szCs w:val="22"/>
              </w:rPr>
              <w:t xml:space="preserve">; Development of City Wide Safely Managed </w:t>
            </w:r>
            <w:r w:rsidRPr="00947123">
              <w:rPr>
                <w:i/>
                <w:iCs/>
                <w:sz w:val="22"/>
                <w:szCs w:val="22"/>
              </w:rPr>
              <w:t>“Sanitation Campaign Strategy”</w:t>
            </w:r>
            <w:r w:rsidRPr="00947123">
              <w:rPr>
                <w:sz w:val="22"/>
                <w:szCs w:val="22"/>
              </w:rPr>
              <w:t xml:space="preserve">; </w:t>
            </w:r>
            <w:r w:rsidRPr="00947123">
              <w:rPr>
                <w:i/>
                <w:iCs/>
                <w:sz w:val="22"/>
                <w:szCs w:val="22"/>
              </w:rPr>
              <w:t>“Onsite Sanitation Compliance Guideline</w:t>
            </w:r>
            <w:r w:rsidR="00F67C32">
              <w:rPr>
                <w:i/>
                <w:iCs/>
                <w:sz w:val="22"/>
                <w:szCs w:val="22"/>
              </w:rPr>
              <w:t>s</w:t>
            </w:r>
            <w:r w:rsidRPr="00947123">
              <w:rPr>
                <w:i/>
                <w:iCs/>
                <w:sz w:val="22"/>
                <w:szCs w:val="22"/>
              </w:rPr>
              <w:t>”</w:t>
            </w:r>
            <w:r w:rsidRPr="00947123">
              <w:rPr>
                <w:sz w:val="22"/>
                <w:szCs w:val="22"/>
              </w:rPr>
              <w:t xml:space="preserve"> and Conduct </w:t>
            </w:r>
            <w:r w:rsidRPr="00947123">
              <w:rPr>
                <w:i/>
                <w:iCs/>
                <w:sz w:val="22"/>
                <w:szCs w:val="22"/>
              </w:rPr>
              <w:t>“Onsite Sanitation Compliance Assessment”</w:t>
            </w:r>
            <w:r w:rsidRPr="00947123">
              <w:rPr>
                <w:sz w:val="22"/>
                <w:szCs w:val="22"/>
              </w:rPr>
              <w:t>. Mentioned interventions positive outcomes create</w:t>
            </w:r>
            <w:r w:rsidR="00F67C32">
              <w:rPr>
                <w:sz w:val="22"/>
                <w:szCs w:val="22"/>
              </w:rPr>
              <w:t>d</w:t>
            </w:r>
            <w:r w:rsidRPr="00947123">
              <w:rPr>
                <w:sz w:val="22"/>
                <w:szCs w:val="22"/>
              </w:rPr>
              <w:t xml:space="preserve"> a base </w:t>
            </w:r>
            <w:r w:rsidR="00F67C32">
              <w:rPr>
                <w:sz w:val="22"/>
                <w:szCs w:val="22"/>
              </w:rPr>
              <w:t xml:space="preserve">for </w:t>
            </w:r>
            <w:r w:rsidRPr="00947123">
              <w:rPr>
                <w:sz w:val="22"/>
                <w:szCs w:val="22"/>
              </w:rPr>
              <w:t>develop</w:t>
            </w:r>
            <w:r w:rsidR="00F67C32">
              <w:rPr>
                <w:sz w:val="22"/>
                <w:szCs w:val="22"/>
              </w:rPr>
              <w:t xml:space="preserve">ing the </w:t>
            </w:r>
            <w:r w:rsidRPr="00947123">
              <w:rPr>
                <w:sz w:val="22"/>
                <w:szCs w:val="22"/>
              </w:rPr>
              <w:t xml:space="preserve">“City wide Inclusive Sanitation Masterplan”; “Design and demonstrate technological </w:t>
            </w:r>
            <w:r w:rsidR="00C735EA" w:rsidRPr="00947123">
              <w:rPr>
                <w:sz w:val="22"/>
                <w:szCs w:val="22"/>
              </w:rPr>
              <w:t xml:space="preserve">solutions” and execute law and enforcement to improve onsite containment systems in cities </w:t>
            </w:r>
            <w:r w:rsidR="00892EDD">
              <w:rPr>
                <w:sz w:val="22"/>
                <w:szCs w:val="22"/>
              </w:rPr>
              <w:t>by</w:t>
            </w:r>
            <w:r w:rsidR="00C735EA" w:rsidRPr="00947123">
              <w:rPr>
                <w:sz w:val="22"/>
                <w:szCs w:val="22"/>
              </w:rPr>
              <w:t xml:space="preserve"> 2023 and beyond.</w:t>
            </w:r>
            <w:r w:rsidRPr="00947123">
              <w:rPr>
                <w:sz w:val="22"/>
                <w:szCs w:val="22"/>
              </w:rPr>
              <w:t xml:space="preserve"> </w:t>
            </w:r>
            <w:r w:rsidR="00C735EA" w:rsidRPr="00947123">
              <w:rPr>
                <w:sz w:val="22"/>
                <w:szCs w:val="22"/>
              </w:rPr>
              <w:t xml:space="preserve">In this regard, 2023 is a critical year for CWIS project. Proper execution of upcoming tasks will </w:t>
            </w:r>
            <w:proofErr w:type="gramStart"/>
            <w:r w:rsidR="00892EDD">
              <w:rPr>
                <w:sz w:val="22"/>
                <w:szCs w:val="22"/>
              </w:rPr>
              <w:t>open</w:t>
            </w:r>
            <w:r w:rsidR="00C735EA" w:rsidRPr="00947123">
              <w:rPr>
                <w:sz w:val="22"/>
                <w:szCs w:val="22"/>
              </w:rPr>
              <w:t xml:space="preserve"> up</w:t>
            </w:r>
            <w:proofErr w:type="gramEnd"/>
            <w:r w:rsidR="00C735EA" w:rsidRPr="00947123">
              <w:rPr>
                <w:sz w:val="22"/>
                <w:szCs w:val="22"/>
              </w:rPr>
              <w:t xml:space="preserve"> new </w:t>
            </w:r>
            <w:r w:rsidR="00892EDD">
              <w:rPr>
                <w:sz w:val="22"/>
                <w:szCs w:val="22"/>
              </w:rPr>
              <w:t>opportunities</w:t>
            </w:r>
            <w:r w:rsidR="00C735EA" w:rsidRPr="00947123">
              <w:rPr>
                <w:sz w:val="22"/>
                <w:szCs w:val="22"/>
              </w:rPr>
              <w:t xml:space="preserve"> for UNICEF to scale up CWIS in Bangladesh as well Bangladesh outcomes and lesson</w:t>
            </w:r>
            <w:r w:rsidR="00F67C32">
              <w:rPr>
                <w:sz w:val="22"/>
                <w:szCs w:val="22"/>
              </w:rPr>
              <w:t>s</w:t>
            </w:r>
            <w:r w:rsidR="00C735EA" w:rsidRPr="00947123">
              <w:rPr>
                <w:sz w:val="22"/>
                <w:szCs w:val="22"/>
              </w:rPr>
              <w:t xml:space="preserve"> learnt will support UNICEF HQ to expand CWIS project </w:t>
            </w:r>
            <w:r w:rsidR="00F67C32">
              <w:rPr>
                <w:sz w:val="22"/>
                <w:szCs w:val="22"/>
              </w:rPr>
              <w:t xml:space="preserve">to </w:t>
            </w:r>
            <w:r w:rsidR="00C735EA" w:rsidRPr="00947123">
              <w:rPr>
                <w:sz w:val="22"/>
                <w:szCs w:val="22"/>
              </w:rPr>
              <w:t xml:space="preserve">other countries.  </w:t>
            </w:r>
          </w:p>
          <w:p w14:paraId="7BAFB8D4" w14:textId="77777777" w:rsidR="00A24BAE" w:rsidRPr="00947123" w:rsidRDefault="00A24BAE" w:rsidP="009A43A5">
            <w:pPr>
              <w:spacing w:after="120"/>
              <w:jc w:val="both"/>
              <w:rPr>
                <w:sz w:val="22"/>
                <w:szCs w:val="22"/>
              </w:rPr>
            </w:pPr>
          </w:p>
          <w:p w14:paraId="612CAC42" w14:textId="486E06D7" w:rsidR="00AE4AE2" w:rsidRPr="00947123" w:rsidRDefault="00684FDF" w:rsidP="00684FDF">
            <w:pPr>
              <w:numPr>
                <w:ilvl w:val="0"/>
                <w:numId w:val="1"/>
              </w:numPr>
              <w:tabs>
                <w:tab w:val="clear" w:pos="720"/>
                <w:tab w:val="num" w:pos="360"/>
              </w:tabs>
              <w:ind w:left="360"/>
              <w:rPr>
                <w:b/>
                <w:sz w:val="22"/>
                <w:szCs w:val="22"/>
              </w:rPr>
            </w:pPr>
            <w:r w:rsidRPr="00947123">
              <w:rPr>
                <w:b/>
                <w:sz w:val="22"/>
                <w:szCs w:val="22"/>
              </w:rPr>
              <w:t>Purpose of Assignment</w:t>
            </w:r>
          </w:p>
          <w:p w14:paraId="438F4B49" w14:textId="74C308F3" w:rsidR="00956406" w:rsidRPr="00947123" w:rsidRDefault="00956406" w:rsidP="00730C79">
            <w:pPr>
              <w:jc w:val="both"/>
              <w:rPr>
                <w:sz w:val="22"/>
                <w:szCs w:val="22"/>
              </w:rPr>
            </w:pPr>
            <w:r w:rsidRPr="00947123">
              <w:rPr>
                <w:sz w:val="22"/>
                <w:szCs w:val="22"/>
              </w:rPr>
              <w:t xml:space="preserve">City </w:t>
            </w:r>
            <w:r w:rsidR="00F67C32">
              <w:rPr>
                <w:sz w:val="22"/>
                <w:szCs w:val="22"/>
              </w:rPr>
              <w:t>W</w:t>
            </w:r>
            <w:r w:rsidRPr="00947123">
              <w:rPr>
                <w:sz w:val="22"/>
                <w:szCs w:val="22"/>
              </w:rPr>
              <w:t xml:space="preserve">ide </w:t>
            </w:r>
            <w:r w:rsidR="00F67C32">
              <w:rPr>
                <w:sz w:val="22"/>
                <w:szCs w:val="22"/>
              </w:rPr>
              <w:t>I</w:t>
            </w:r>
            <w:r w:rsidRPr="00947123">
              <w:rPr>
                <w:sz w:val="22"/>
                <w:szCs w:val="22"/>
              </w:rPr>
              <w:t xml:space="preserve">nclusive </w:t>
            </w:r>
            <w:r w:rsidR="00F67C32">
              <w:rPr>
                <w:sz w:val="22"/>
                <w:szCs w:val="22"/>
              </w:rPr>
              <w:t>S</w:t>
            </w:r>
            <w:r w:rsidRPr="00947123">
              <w:rPr>
                <w:sz w:val="22"/>
                <w:szCs w:val="22"/>
              </w:rPr>
              <w:t xml:space="preserve">anitation (CWIS) project has three major </w:t>
            </w:r>
            <w:r w:rsidR="00EA0659" w:rsidRPr="00947123">
              <w:rPr>
                <w:sz w:val="22"/>
                <w:szCs w:val="22"/>
              </w:rPr>
              <w:t>pillars</w:t>
            </w:r>
            <w:r w:rsidRPr="00947123">
              <w:rPr>
                <w:sz w:val="22"/>
                <w:szCs w:val="22"/>
              </w:rPr>
              <w:t xml:space="preserve">. </w:t>
            </w:r>
            <w:r w:rsidR="00EA0659" w:rsidRPr="00947123">
              <w:rPr>
                <w:sz w:val="22"/>
                <w:szCs w:val="22"/>
              </w:rPr>
              <w:t xml:space="preserve">(1) Public awareness and engagement (2) Institutional reform and Technological Solutions and (3) Private Sector Engagement. </w:t>
            </w:r>
          </w:p>
          <w:p w14:paraId="1B695873" w14:textId="793B3FBF" w:rsidR="00480EC3" w:rsidRPr="00947123" w:rsidRDefault="00480EC3" w:rsidP="00730C79">
            <w:pPr>
              <w:jc w:val="both"/>
              <w:rPr>
                <w:sz w:val="22"/>
                <w:szCs w:val="22"/>
              </w:rPr>
            </w:pPr>
            <w:r w:rsidRPr="00947123">
              <w:rPr>
                <w:sz w:val="22"/>
                <w:szCs w:val="22"/>
              </w:rPr>
              <w:t xml:space="preserve">Proposed WASH Officer will contribute under pillar </w:t>
            </w:r>
            <w:r w:rsidR="007A3D3A" w:rsidRPr="00947123">
              <w:rPr>
                <w:sz w:val="22"/>
                <w:szCs w:val="22"/>
              </w:rPr>
              <w:t>two,</w:t>
            </w:r>
            <w:r w:rsidRPr="00947123">
              <w:rPr>
                <w:sz w:val="22"/>
                <w:szCs w:val="22"/>
              </w:rPr>
              <w:t xml:space="preserve"> Institutional reform and Technological Solutions. </w:t>
            </w:r>
            <w:r w:rsidR="007A3D3A" w:rsidRPr="00947123">
              <w:rPr>
                <w:sz w:val="22"/>
                <w:szCs w:val="22"/>
              </w:rPr>
              <w:t xml:space="preserve">In 2023, three critical components will roll out under pillar two. One, </w:t>
            </w:r>
            <w:r w:rsidR="00D7433A" w:rsidRPr="00947123">
              <w:rPr>
                <w:sz w:val="22"/>
                <w:szCs w:val="22"/>
              </w:rPr>
              <w:t>at</w:t>
            </w:r>
            <w:r w:rsidR="00F67C32">
              <w:rPr>
                <w:sz w:val="22"/>
                <w:szCs w:val="22"/>
              </w:rPr>
              <w:t>-</w:t>
            </w:r>
            <w:r w:rsidR="00D7433A" w:rsidRPr="00947123">
              <w:rPr>
                <w:sz w:val="22"/>
                <w:szCs w:val="22"/>
              </w:rPr>
              <w:t xml:space="preserve">source </w:t>
            </w:r>
            <w:r w:rsidR="007A3D3A" w:rsidRPr="00947123">
              <w:rPr>
                <w:sz w:val="22"/>
                <w:szCs w:val="22"/>
              </w:rPr>
              <w:t xml:space="preserve">technological solution </w:t>
            </w:r>
            <w:r w:rsidR="00D7433A" w:rsidRPr="00947123">
              <w:rPr>
                <w:sz w:val="22"/>
                <w:szCs w:val="22"/>
              </w:rPr>
              <w:t xml:space="preserve">for Dhaka North City Corporation; two, CWIS masterplan development jointly with Rajshahi City Corporation, WASA and City Development Authorities and finally, Demonstrate onsite treatment solutions for low-income society in Rajshahi City.  </w:t>
            </w:r>
            <w:r w:rsidR="007A3D3A" w:rsidRPr="00947123">
              <w:rPr>
                <w:sz w:val="22"/>
                <w:szCs w:val="22"/>
              </w:rPr>
              <w:t xml:space="preserve">  </w:t>
            </w:r>
          </w:p>
          <w:p w14:paraId="5253F2F5" w14:textId="77777777" w:rsidR="00480EC3" w:rsidRPr="00947123" w:rsidRDefault="00480EC3" w:rsidP="00730C79">
            <w:pPr>
              <w:jc w:val="both"/>
              <w:rPr>
                <w:sz w:val="22"/>
                <w:szCs w:val="22"/>
              </w:rPr>
            </w:pPr>
          </w:p>
          <w:p w14:paraId="413F2149" w14:textId="019347AC" w:rsidR="00956406" w:rsidRPr="00947123" w:rsidRDefault="009D6E37" w:rsidP="00730C79">
            <w:pPr>
              <w:jc w:val="both"/>
              <w:rPr>
                <w:sz w:val="22"/>
                <w:szCs w:val="22"/>
              </w:rPr>
            </w:pPr>
            <w:r w:rsidRPr="00947123">
              <w:rPr>
                <w:sz w:val="22"/>
                <w:szCs w:val="22"/>
              </w:rPr>
              <w:t>The WASH Officer provides technical assistance</w:t>
            </w:r>
            <w:r w:rsidR="00AE65D4" w:rsidRPr="00947123">
              <w:rPr>
                <w:sz w:val="22"/>
                <w:szCs w:val="22"/>
              </w:rPr>
              <w:t xml:space="preserve">, </w:t>
            </w:r>
            <w:r w:rsidR="00956406" w:rsidRPr="00947123">
              <w:rPr>
                <w:sz w:val="22"/>
                <w:szCs w:val="22"/>
              </w:rPr>
              <w:t>guid</w:t>
            </w:r>
            <w:r w:rsidR="00F67C32">
              <w:rPr>
                <w:sz w:val="22"/>
                <w:szCs w:val="22"/>
              </w:rPr>
              <w:t>ance</w:t>
            </w:r>
            <w:r w:rsidR="00956406" w:rsidRPr="00947123">
              <w:rPr>
                <w:sz w:val="22"/>
                <w:szCs w:val="22"/>
              </w:rPr>
              <w:t>,</w:t>
            </w:r>
            <w:r w:rsidRPr="00947123">
              <w:rPr>
                <w:sz w:val="22"/>
                <w:szCs w:val="22"/>
              </w:rPr>
              <w:t xml:space="preserve"> and</w:t>
            </w:r>
            <w:r w:rsidR="00AE65D4" w:rsidRPr="00947123">
              <w:rPr>
                <w:sz w:val="22"/>
                <w:szCs w:val="22"/>
              </w:rPr>
              <w:t xml:space="preserve"> quality assurance support </w:t>
            </w:r>
            <w:r w:rsidR="00D7433A" w:rsidRPr="00947123">
              <w:rPr>
                <w:sz w:val="22"/>
                <w:szCs w:val="22"/>
              </w:rPr>
              <w:t xml:space="preserve">to UNICEF CWIS Lead and Government </w:t>
            </w:r>
            <w:r w:rsidRPr="00947123">
              <w:rPr>
                <w:sz w:val="22"/>
                <w:szCs w:val="22"/>
              </w:rPr>
              <w:t>Offic</w:t>
            </w:r>
            <w:r w:rsidR="00D7433A" w:rsidRPr="00947123">
              <w:rPr>
                <w:sz w:val="22"/>
                <w:szCs w:val="22"/>
              </w:rPr>
              <w:t>ial</w:t>
            </w:r>
            <w:r w:rsidR="00F67C32">
              <w:rPr>
                <w:sz w:val="22"/>
                <w:szCs w:val="22"/>
              </w:rPr>
              <w:t>s</w:t>
            </w:r>
            <w:r w:rsidR="00D7433A" w:rsidRPr="00947123">
              <w:rPr>
                <w:sz w:val="22"/>
                <w:szCs w:val="22"/>
              </w:rPr>
              <w:t xml:space="preserve"> to </w:t>
            </w:r>
            <w:r w:rsidRPr="00947123">
              <w:rPr>
                <w:sz w:val="22"/>
                <w:szCs w:val="22"/>
              </w:rPr>
              <w:t>prepare, manage and implement a variety</w:t>
            </w:r>
            <w:r w:rsidR="00AE65D4" w:rsidRPr="00947123">
              <w:rPr>
                <w:sz w:val="22"/>
                <w:szCs w:val="22"/>
              </w:rPr>
              <w:t xml:space="preserve"> of technical</w:t>
            </w:r>
            <w:r w:rsidRPr="00947123">
              <w:rPr>
                <w:sz w:val="22"/>
                <w:szCs w:val="22"/>
              </w:rPr>
              <w:t xml:space="preserve"> tasks</w:t>
            </w:r>
            <w:r w:rsidR="00F67C32">
              <w:rPr>
                <w:sz w:val="22"/>
                <w:szCs w:val="22"/>
              </w:rPr>
              <w:t>. This will include the development of technology options, designs,</w:t>
            </w:r>
            <w:r w:rsidR="003266E9" w:rsidRPr="00947123">
              <w:rPr>
                <w:sz w:val="22"/>
                <w:szCs w:val="22"/>
              </w:rPr>
              <w:t xml:space="preserve"> technical guideline</w:t>
            </w:r>
            <w:r w:rsidR="00F67C32">
              <w:rPr>
                <w:sz w:val="22"/>
                <w:szCs w:val="22"/>
              </w:rPr>
              <w:t>s</w:t>
            </w:r>
            <w:r w:rsidR="002A02C2" w:rsidRPr="00947123">
              <w:rPr>
                <w:sz w:val="22"/>
                <w:szCs w:val="22"/>
              </w:rPr>
              <w:t>, feasibility assessment</w:t>
            </w:r>
            <w:r w:rsidR="003266E9" w:rsidRPr="00947123">
              <w:rPr>
                <w:sz w:val="22"/>
                <w:szCs w:val="22"/>
              </w:rPr>
              <w:t xml:space="preserve">, </w:t>
            </w:r>
            <w:proofErr w:type="spellStart"/>
            <w:r w:rsidR="003266E9" w:rsidRPr="00947123">
              <w:rPr>
                <w:sz w:val="22"/>
                <w:szCs w:val="22"/>
              </w:rPr>
              <w:t>BoQ</w:t>
            </w:r>
            <w:proofErr w:type="spellEnd"/>
            <w:r w:rsidR="003266E9" w:rsidRPr="00947123">
              <w:rPr>
                <w:sz w:val="22"/>
                <w:szCs w:val="22"/>
              </w:rPr>
              <w:t xml:space="preserve"> preparation, quality assurance of construction works and performance monitoring of the facilities</w:t>
            </w:r>
            <w:r w:rsidR="00F67C32">
              <w:rPr>
                <w:sz w:val="22"/>
                <w:szCs w:val="22"/>
              </w:rPr>
              <w:t>.</w:t>
            </w:r>
            <w:r w:rsidR="003266E9" w:rsidRPr="00947123">
              <w:rPr>
                <w:sz w:val="22"/>
                <w:szCs w:val="22"/>
              </w:rPr>
              <w:t xml:space="preserve"> </w:t>
            </w:r>
          </w:p>
          <w:p w14:paraId="7E90E9E3" w14:textId="2A2F40DF" w:rsidR="00947123" w:rsidRPr="00947123" w:rsidRDefault="00947123" w:rsidP="00730C79">
            <w:pPr>
              <w:jc w:val="both"/>
              <w:rPr>
                <w:sz w:val="22"/>
                <w:szCs w:val="22"/>
              </w:rPr>
            </w:pPr>
          </w:p>
        </w:tc>
      </w:tr>
      <w:tr w:rsidR="00074EE9" w:rsidRPr="00947123" w14:paraId="5FB4192F" w14:textId="77777777" w:rsidTr="00A24BAE">
        <w:trPr>
          <w:trHeight w:val="395"/>
          <w:jc w:val="center"/>
        </w:trPr>
        <w:tc>
          <w:tcPr>
            <w:tcW w:w="9967" w:type="dxa"/>
            <w:gridSpan w:val="3"/>
            <w:tcBorders>
              <w:bottom w:val="nil"/>
            </w:tcBorders>
          </w:tcPr>
          <w:p w14:paraId="100D0CE3" w14:textId="76D9976C" w:rsidR="00282292" w:rsidRPr="00947123" w:rsidRDefault="009E2C45" w:rsidP="006F0F36">
            <w:pPr>
              <w:pStyle w:val="ListParagraph"/>
              <w:numPr>
                <w:ilvl w:val="0"/>
                <w:numId w:val="1"/>
              </w:numPr>
              <w:rPr>
                <w:b/>
                <w:sz w:val="22"/>
                <w:szCs w:val="22"/>
              </w:rPr>
            </w:pPr>
            <w:r w:rsidRPr="00947123">
              <w:rPr>
                <w:b/>
                <w:sz w:val="22"/>
                <w:szCs w:val="22"/>
              </w:rPr>
              <w:t xml:space="preserve">Major duties and responsibilities: </w:t>
            </w:r>
          </w:p>
        </w:tc>
      </w:tr>
      <w:tr w:rsidR="00A8048B" w:rsidRPr="00947123" w14:paraId="06C6D581" w14:textId="77777777" w:rsidTr="00A24BAE">
        <w:trPr>
          <w:trHeight w:val="539"/>
          <w:jc w:val="center"/>
        </w:trPr>
        <w:tc>
          <w:tcPr>
            <w:tcW w:w="607" w:type="dxa"/>
            <w:tcBorders>
              <w:bottom w:val="nil"/>
            </w:tcBorders>
          </w:tcPr>
          <w:p w14:paraId="1B370D2C" w14:textId="77777777" w:rsidR="00A8048B" w:rsidRPr="00947123" w:rsidRDefault="00A8048B" w:rsidP="009E2C45">
            <w:pPr>
              <w:rPr>
                <w:sz w:val="22"/>
                <w:szCs w:val="22"/>
              </w:rPr>
            </w:pPr>
          </w:p>
        </w:tc>
        <w:tc>
          <w:tcPr>
            <w:tcW w:w="9360" w:type="dxa"/>
            <w:gridSpan w:val="2"/>
            <w:tcBorders>
              <w:bottom w:val="nil"/>
            </w:tcBorders>
          </w:tcPr>
          <w:p w14:paraId="45CAFC13" w14:textId="3704B393" w:rsidR="00A46914" w:rsidRPr="00947123" w:rsidRDefault="00A46914" w:rsidP="00D21DC6">
            <w:pPr>
              <w:pStyle w:val="ListParagraph"/>
              <w:numPr>
                <w:ilvl w:val="0"/>
                <w:numId w:val="10"/>
              </w:numPr>
              <w:spacing w:after="120"/>
              <w:jc w:val="both"/>
              <w:rPr>
                <w:sz w:val="22"/>
                <w:szCs w:val="22"/>
              </w:rPr>
            </w:pPr>
            <w:r w:rsidRPr="00947123">
              <w:rPr>
                <w:sz w:val="22"/>
                <w:szCs w:val="22"/>
              </w:rPr>
              <w:t xml:space="preserve">Work closely </w:t>
            </w:r>
            <w:r w:rsidR="009F71EB" w:rsidRPr="00947123">
              <w:rPr>
                <w:sz w:val="22"/>
                <w:szCs w:val="22"/>
              </w:rPr>
              <w:t>with DNCC</w:t>
            </w:r>
            <w:r w:rsidRPr="00947123">
              <w:rPr>
                <w:sz w:val="22"/>
                <w:szCs w:val="22"/>
              </w:rPr>
              <w:t xml:space="preserve"> and technical agency to finalize “Onsite Sanitation Technological solution” for DNCC Cluster-1 </w:t>
            </w:r>
          </w:p>
          <w:p w14:paraId="7B851753" w14:textId="535B2340" w:rsidR="00D21DC6" w:rsidRPr="00947123" w:rsidRDefault="009F71EB" w:rsidP="00D21DC6">
            <w:pPr>
              <w:pStyle w:val="ListParagraph"/>
              <w:numPr>
                <w:ilvl w:val="0"/>
                <w:numId w:val="10"/>
              </w:numPr>
              <w:spacing w:after="120"/>
              <w:jc w:val="both"/>
              <w:rPr>
                <w:sz w:val="22"/>
                <w:szCs w:val="22"/>
              </w:rPr>
            </w:pPr>
            <w:r w:rsidRPr="00947123">
              <w:rPr>
                <w:bCs/>
                <w:color w:val="000000"/>
                <w:sz w:val="22"/>
                <w:szCs w:val="22"/>
              </w:rPr>
              <w:lastRenderedPageBreak/>
              <w:t>Work closely to a</w:t>
            </w:r>
            <w:r w:rsidR="00D21DC6" w:rsidRPr="00947123">
              <w:rPr>
                <w:bCs/>
                <w:color w:val="000000"/>
                <w:sz w:val="22"/>
                <w:szCs w:val="22"/>
              </w:rPr>
              <w:t xml:space="preserve">ssist </w:t>
            </w:r>
            <w:r w:rsidR="00A46914" w:rsidRPr="00947123">
              <w:rPr>
                <w:bCs/>
                <w:color w:val="000000"/>
                <w:sz w:val="22"/>
                <w:szCs w:val="22"/>
              </w:rPr>
              <w:t xml:space="preserve">DNCC and </w:t>
            </w:r>
            <w:r w:rsidR="00D7433A" w:rsidRPr="00947123">
              <w:rPr>
                <w:bCs/>
                <w:color w:val="000000"/>
                <w:sz w:val="22"/>
                <w:szCs w:val="22"/>
              </w:rPr>
              <w:t>technical agenc</w:t>
            </w:r>
            <w:r w:rsidR="00A46914" w:rsidRPr="00947123">
              <w:rPr>
                <w:bCs/>
                <w:color w:val="000000"/>
                <w:sz w:val="22"/>
                <w:szCs w:val="22"/>
              </w:rPr>
              <w:t>y</w:t>
            </w:r>
            <w:r w:rsidR="00D7433A" w:rsidRPr="00947123">
              <w:rPr>
                <w:bCs/>
                <w:color w:val="000000"/>
                <w:sz w:val="22"/>
                <w:szCs w:val="22"/>
              </w:rPr>
              <w:t xml:space="preserve"> </w:t>
            </w:r>
            <w:r w:rsidR="00F67C32">
              <w:rPr>
                <w:bCs/>
                <w:color w:val="000000"/>
                <w:sz w:val="22"/>
                <w:szCs w:val="22"/>
              </w:rPr>
              <w:t>in finalizing</w:t>
            </w:r>
            <w:r w:rsidR="00D21DC6" w:rsidRPr="00947123">
              <w:rPr>
                <w:bCs/>
                <w:color w:val="000000"/>
                <w:sz w:val="22"/>
                <w:szCs w:val="22"/>
              </w:rPr>
              <w:t xml:space="preserve"> </w:t>
            </w:r>
            <w:r w:rsidR="00A46914" w:rsidRPr="00947123">
              <w:rPr>
                <w:bCs/>
                <w:color w:val="000000"/>
                <w:sz w:val="22"/>
                <w:szCs w:val="22"/>
              </w:rPr>
              <w:t>at</w:t>
            </w:r>
            <w:r w:rsidR="00F67C32">
              <w:rPr>
                <w:bCs/>
                <w:color w:val="000000"/>
                <w:sz w:val="22"/>
                <w:szCs w:val="22"/>
              </w:rPr>
              <w:t>-</w:t>
            </w:r>
            <w:r w:rsidR="00A46914" w:rsidRPr="00947123">
              <w:rPr>
                <w:bCs/>
                <w:color w:val="000000"/>
                <w:sz w:val="22"/>
                <w:szCs w:val="22"/>
              </w:rPr>
              <w:t xml:space="preserve">source/containment adaptation </w:t>
            </w:r>
            <w:r w:rsidR="00D21DC6" w:rsidRPr="00947123">
              <w:rPr>
                <w:bCs/>
                <w:color w:val="000000"/>
                <w:sz w:val="22"/>
                <w:szCs w:val="22"/>
              </w:rPr>
              <w:t xml:space="preserve">guidelines for the </w:t>
            </w:r>
            <w:r w:rsidRPr="00947123">
              <w:rPr>
                <w:bCs/>
                <w:color w:val="000000"/>
                <w:sz w:val="22"/>
                <w:szCs w:val="22"/>
              </w:rPr>
              <w:t>c</w:t>
            </w:r>
            <w:r w:rsidR="00D21DC6" w:rsidRPr="00947123">
              <w:rPr>
                <w:bCs/>
                <w:color w:val="000000"/>
                <w:sz w:val="22"/>
                <w:szCs w:val="22"/>
              </w:rPr>
              <w:t xml:space="preserve">ity </w:t>
            </w:r>
            <w:r w:rsidRPr="00947123">
              <w:rPr>
                <w:bCs/>
                <w:color w:val="000000"/>
                <w:sz w:val="22"/>
                <w:szCs w:val="22"/>
              </w:rPr>
              <w:t xml:space="preserve">authorities and </w:t>
            </w:r>
            <w:r w:rsidR="00D21DC6" w:rsidRPr="00947123">
              <w:rPr>
                <w:bCs/>
                <w:color w:val="000000"/>
                <w:sz w:val="22"/>
                <w:szCs w:val="22"/>
              </w:rPr>
              <w:t>dwellers</w:t>
            </w:r>
          </w:p>
          <w:p w14:paraId="58F78F98" w14:textId="43B1035E" w:rsidR="00034808" w:rsidRPr="00947123" w:rsidRDefault="009F71EB" w:rsidP="008C2CA4">
            <w:pPr>
              <w:pStyle w:val="ListParagraph"/>
              <w:numPr>
                <w:ilvl w:val="0"/>
                <w:numId w:val="10"/>
              </w:numPr>
              <w:autoSpaceDE w:val="0"/>
              <w:autoSpaceDN w:val="0"/>
              <w:spacing w:after="120"/>
              <w:jc w:val="both"/>
              <w:rPr>
                <w:sz w:val="22"/>
                <w:szCs w:val="22"/>
              </w:rPr>
            </w:pPr>
            <w:r w:rsidRPr="00947123">
              <w:rPr>
                <w:sz w:val="22"/>
                <w:szCs w:val="22"/>
              </w:rPr>
              <w:t>Work closely to a</w:t>
            </w:r>
            <w:r w:rsidR="00034808" w:rsidRPr="00947123">
              <w:rPr>
                <w:sz w:val="22"/>
                <w:szCs w:val="22"/>
              </w:rPr>
              <w:t xml:space="preserve">ssist </w:t>
            </w:r>
            <w:r w:rsidR="00A46914" w:rsidRPr="00947123">
              <w:rPr>
                <w:sz w:val="22"/>
                <w:szCs w:val="22"/>
              </w:rPr>
              <w:t xml:space="preserve">Rajshahi city authorities on </w:t>
            </w:r>
            <w:r w:rsidR="00034808" w:rsidRPr="00947123">
              <w:rPr>
                <w:sz w:val="22"/>
                <w:szCs w:val="22"/>
              </w:rPr>
              <w:t>site selection and installation process</w:t>
            </w:r>
            <w:r w:rsidR="00A81BDF" w:rsidRPr="00947123">
              <w:rPr>
                <w:sz w:val="22"/>
                <w:szCs w:val="22"/>
              </w:rPr>
              <w:t xml:space="preserve"> </w:t>
            </w:r>
            <w:r w:rsidR="00892EDD">
              <w:rPr>
                <w:sz w:val="22"/>
                <w:szCs w:val="22"/>
              </w:rPr>
              <w:t xml:space="preserve">for </w:t>
            </w:r>
            <w:r w:rsidRPr="00947123">
              <w:rPr>
                <w:sz w:val="22"/>
                <w:szCs w:val="22"/>
              </w:rPr>
              <w:t>cluster</w:t>
            </w:r>
            <w:r w:rsidR="00892EDD">
              <w:rPr>
                <w:sz w:val="22"/>
                <w:szCs w:val="22"/>
              </w:rPr>
              <w:t>-</w:t>
            </w:r>
            <w:r w:rsidRPr="00947123">
              <w:rPr>
                <w:sz w:val="22"/>
                <w:szCs w:val="22"/>
              </w:rPr>
              <w:t>based</w:t>
            </w:r>
            <w:r w:rsidR="00892EDD">
              <w:rPr>
                <w:sz w:val="22"/>
                <w:szCs w:val="22"/>
              </w:rPr>
              <w:t>-</w:t>
            </w:r>
            <w:r w:rsidRPr="00947123">
              <w:rPr>
                <w:sz w:val="22"/>
                <w:szCs w:val="22"/>
              </w:rPr>
              <w:t>a</w:t>
            </w:r>
            <w:r w:rsidR="00F82E7B" w:rsidRPr="00947123">
              <w:rPr>
                <w:sz w:val="22"/>
                <w:szCs w:val="22"/>
              </w:rPr>
              <w:t>t</w:t>
            </w:r>
            <w:r w:rsidR="00892EDD">
              <w:rPr>
                <w:sz w:val="22"/>
                <w:szCs w:val="22"/>
              </w:rPr>
              <w:t>-</w:t>
            </w:r>
            <w:r w:rsidRPr="00947123">
              <w:rPr>
                <w:sz w:val="22"/>
                <w:szCs w:val="22"/>
              </w:rPr>
              <w:t>source treatment solutions</w:t>
            </w:r>
            <w:r w:rsidR="00034808" w:rsidRPr="00947123">
              <w:rPr>
                <w:sz w:val="22"/>
                <w:szCs w:val="22"/>
              </w:rPr>
              <w:t xml:space="preserve"> </w:t>
            </w:r>
            <w:r w:rsidRPr="00947123">
              <w:rPr>
                <w:sz w:val="22"/>
                <w:szCs w:val="22"/>
              </w:rPr>
              <w:t xml:space="preserve">for low-income community </w:t>
            </w:r>
          </w:p>
          <w:p w14:paraId="11546F90" w14:textId="6F141E51" w:rsidR="00034808" w:rsidRPr="00947123" w:rsidRDefault="000F2EBE" w:rsidP="008C2CA4">
            <w:pPr>
              <w:pStyle w:val="ListParagraph"/>
              <w:numPr>
                <w:ilvl w:val="0"/>
                <w:numId w:val="10"/>
              </w:numPr>
              <w:autoSpaceDE w:val="0"/>
              <w:autoSpaceDN w:val="0"/>
              <w:spacing w:after="120"/>
              <w:jc w:val="both"/>
              <w:rPr>
                <w:sz w:val="22"/>
                <w:szCs w:val="22"/>
              </w:rPr>
            </w:pPr>
            <w:r w:rsidRPr="00947123">
              <w:rPr>
                <w:sz w:val="22"/>
                <w:szCs w:val="22"/>
              </w:rPr>
              <w:t>Assist</w:t>
            </w:r>
            <w:r w:rsidR="00F82E7B" w:rsidRPr="00947123">
              <w:rPr>
                <w:sz w:val="22"/>
                <w:szCs w:val="22"/>
              </w:rPr>
              <w:t xml:space="preserve"> city corporations</w:t>
            </w:r>
            <w:r w:rsidRPr="00947123">
              <w:rPr>
                <w:sz w:val="22"/>
                <w:szCs w:val="22"/>
              </w:rPr>
              <w:t xml:space="preserve"> </w:t>
            </w:r>
            <w:r w:rsidR="00F67C32">
              <w:rPr>
                <w:sz w:val="22"/>
                <w:szCs w:val="22"/>
              </w:rPr>
              <w:t>in developing</w:t>
            </w:r>
            <w:r w:rsidR="00034808" w:rsidRPr="00947123">
              <w:rPr>
                <w:sz w:val="22"/>
                <w:szCs w:val="22"/>
              </w:rPr>
              <w:t xml:space="preserve"> schedule</w:t>
            </w:r>
            <w:r w:rsidR="00F67C32">
              <w:rPr>
                <w:sz w:val="22"/>
                <w:szCs w:val="22"/>
              </w:rPr>
              <w:t>s</w:t>
            </w:r>
            <w:r w:rsidR="00034808" w:rsidRPr="00947123">
              <w:rPr>
                <w:sz w:val="22"/>
                <w:szCs w:val="22"/>
              </w:rPr>
              <w:t xml:space="preserve"> </w:t>
            </w:r>
            <w:r w:rsidR="00892EDD">
              <w:rPr>
                <w:sz w:val="22"/>
                <w:szCs w:val="22"/>
              </w:rPr>
              <w:t xml:space="preserve">for </w:t>
            </w:r>
            <w:r w:rsidR="00034808" w:rsidRPr="00947123">
              <w:rPr>
                <w:sz w:val="22"/>
                <w:szCs w:val="22"/>
              </w:rPr>
              <w:t>desludging of containment by engaging multi</w:t>
            </w:r>
            <w:r w:rsidR="00892EDD">
              <w:rPr>
                <w:sz w:val="22"/>
                <w:szCs w:val="22"/>
              </w:rPr>
              <w:t xml:space="preserve">ple </w:t>
            </w:r>
            <w:r w:rsidR="00034808" w:rsidRPr="00947123">
              <w:rPr>
                <w:sz w:val="22"/>
                <w:szCs w:val="22"/>
              </w:rPr>
              <w:t>stakeholder</w:t>
            </w:r>
            <w:r w:rsidR="00A15BAB" w:rsidRPr="00947123">
              <w:rPr>
                <w:sz w:val="22"/>
                <w:szCs w:val="22"/>
              </w:rPr>
              <w:t>s</w:t>
            </w:r>
          </w:p>
          <w:p w14:paraId="5186509C" w14:textId="1416B2DA" w:rsidR="00034808" w:rsidRPr="00947123" w:rsidRDefault="00892EDD" w:rsidP="008C2CA4">
            <w:pPr>
              <w:pStyle w:val="ListParagraph"/>
              <w:numPr>
                <w:ilvl w:val="0"/>
                <w:numId w:val="10"/>
              </w:numPr>
              <w:autoSpaceDE w:val="0"/>
              <w:autoSpaceDN w:val="0"/>
              <w:spacing w:after="120"/>
              <w:jc w:val="both"/>
              <w:rPr>
                <w:sz w:val="22"/>
                <w:szCs w:val="22"/>
              </w:rPr>
            </w:pPr>
            <w:r>
              <w:rPr>
                <w:sz w:val="22"/>
                <w:szCs w:val="22"/>
              </w:rPr>
              <w:t xml:space="preserve">Facilitate and support </w:t>
            </w:r>
            <w:r w:rsidR="00034808" w:rsidRPr="00947123">
              <w:rPr>
                <w:sz w:val="22"/>
                <w:szCs w:val="22"/>
              </w:rPr>
              <w:t>capacity</w:t>
            </w:r>
            <w:r w:rsidR="00F67C32">
              <w:rPr>
                <w:sz w:val="22"/>
                <w:szCs w:val="22"/>
              </w:rPr>
              <w:t>-</w:t>
            </w:r>
            <w:r w:rsidR="00034808" w:rsidRPr="00947123">
              <w:rPr>
                <w:sz w:val="22"/>
                <w:szCs w:val="22"/>
              </w:rPr>
              <w:t>building initiative</w:t>
            </w:r>
            <w:r>
              <w:rPr>
                <w:sz w:val="22"/>
                <w:szCs w:val="22"/>
              </w:rPr>
              <w:t>s on</w:t>
            </w:r>
            <w:r w:rsidR="00034808" w:rsidRPr="00947123">
              <w:rPr>
                <w:sz w:val="22"/>
                <w:szCs w:val="22"/>
              </w:rPr>
              <w:t xml:space="preserve"> safely managed</w:t>
            </w:r>
            <w:r w:rsidR="00A15BAB" w:rsidRPr="00947123">
              <w:rPr>
                <w:sz w:val="22"/>
                <w:szCs w:val="22"/>
              </w:rPr>
              <w:t xml:space="preserve"> on-site</w:t>
            </w:r>
            <w:r w:rsidR="00034808" w:rsidRPr="00947123">
              <w:rPr>
                <w:sz w:val="22"/>
                <w:szCs w:val="22"/>
              </w:rPr>
              <w:t xml:space="preserve"> sanitation </w:t>
            </w:r>
            <w:r>
              <w:rPr>
                <w:sz w:val="22"/>
                <w:szCs w:val="22"/>
              </w:rPr>
              <w:t xml:space="preserve">practices </w:t>
            </w:r>
            <w:r w:rsidR="00034808" w:rsidRPr="00947123">
              <w:rPr>
                <w:sz w:val="22"/>
                <w:szCs w:val="22"/>
              </w:rPr>
              <w:t>for the sweepers, FSTP operators and supervisors</w:t>
            </w:r>
            <w:r>
              <w:rPr>
                <w:sz w:val="22"/>
                <w:szCs w:val="22"/>
              </w:rPr>
              <w:t xml:space="preserve"> and </w:t>
            </w:r>
            <w:r w:rsidR="00034808" w:rsidRPr="00947123">
              <w:rPr>
                <w:sz w:val="22"/>
                <w:szCs w:val="22"/>
              </w:rPr>
              <w:t>relevant staff under CWIS project at DNCC</w:t>
            </w:r>
            <w:r w:rsidR="00FD2142" w:rsidRPr="00947123">
              <w:rPr>
                <w:sz w:val="22"/>
                <w:szCs w:val="22"/>
              </w:rPr>
              <w:t xml:space="preserve">, RCC and CCC </w:t>
            </w:r>
            <w:r w:rsidR="00034808" w:rsidRPr="00947123">
              <w:rPr>
                <w:sz w:val="22"/>
                <w:szCs w:val="22"/>
              </w:rPr>
              <w:t>areas</w:t>
            </w:r>
            <w:r w:rsidR="00A15BAB" w:rsidRPr="00947123">
              <w:rPr>
                <w:sz w:val="22"/>
                <w:szCs w:val="22"/>
              </w:rPr>
              <w:t>.</w:t>
            </w:r>
          </w:p>
          <w:p w14:paraId="2A011672" w14:textId="075ECE8C" w:rsidR="00FD2142" w:rsidRPr="00A24BAE" w:rsidRDefault="00034808" w:rsidP="00FD2142">
            <w:pPr>
              <w:pStyle w:val="ListParagraph"/>
              <w:numPr>
                <w:ilvl w:val="0"/>
                <w:numId w:val="10"/>
              </w:numPr>
              <w:spacing w:after="120"/>
              <w:jc w:val="both"/>
              <w:rPr>
                <w:sz w:val="22"/>
                <w:szCs w:val="22"/>
              </w:rPr>
            </w:pPr>
            <w:r w:rsidRPr="00947123">
              <w:rPr>
                <w:color w:val="000000"/>
                <w:sz w:val="22"/>
                <w:szCs w:val="22"/>
              </w:rPr>
              <w:t>Work closely and collaboratively with internal and external colleagues and partners, government counterparts and multi-stakeholders</w:t>
            </w:r>
            <w:r w:rsidR="00FD2142" w:rsidRPr="00947123">
              <w:rPr>
                <w:color w:val="000000"/>
                <w:sz w:val="22"/>
                <w:szCs w:val="22"/>
              </w:rPr>
              <w:t xml:space="preserve"> as required</w:t>
            </w:r>
            <w:r w:rsidR="00892EDD">
              <w:rPr>
                <w:color w:val="000000"/>
                <w:sz w:val="22"/>
                <w:szCs w:val="22"/>
              </w:rPr>
              <w:t xml:space="preserve"> to scale up CWIS</w:t>
            </w:r>
          </w:p>
        </w:tc>
      </w:tr>
      <w:tr w:rsidR="00074EE9" w:rsidRPr="00947123" w14:paraId="72A7DACA" w14:textId="77777777" w:rsidTr="00A24BAE">
        <w:trPr>
          <w:trHeight w:val="2078"/>
          <w:jc w:val="center"/>
        </w:trPr>
        <w:tc>
          <w:tcPr>
            <w:tcW w:w="9967" w:type="dxa"/>
            <w:gridSpan w:val="3"/>
            <w:tcBorders>
              <w:top w:val="single" w:sz="4" w:space="0" w:color="auto"/>
              <w:left w:val="single" w:sz="4" w:space="0" w:color="auto"/>
              <w:bottom w:val="nil"/>
              <w:right w:val="single" w:sz="4" w:space="0" w:color="auto"/>
            </w:tcBorders>
          </w:tcPr>
          <w:p w14:paraId="73B04A0B" w14:textId="77777777" w:rsidR="00FB6CC7" w:rsidRPr="00947123" w:rsidRDefault="009E2C45" w:rsidP="00FB6CC7">
            <w:pPr>
              <w:tabs>
                <w:tab w:val="left" w:pos="340"/>
              </w:tabs>
              <w:ind w:right="-360"/>
              <w:rPr>
                <w:b/>
                <w:bCs/>
                <w:sz w:val="22"/>
                <w:szCs w:val="22"/>
              </w:rPr>
            </w:pPr>
            <w:r w:rsidRPr="00947123">
              <w:rPr>
                <w:b/>
                <w:sz w:val="22"/>
                <w:szCs w:val="22"/>
              </w:rPr>
              <w:lastRenderedPageBreak/>
              <w:t xml:space="preserve">3. </w:t>
            </w:r>
            <w:r w:rsidR="00FB6CC7" w:rsidRPr="00947123">
              <w:rPr>
                <w:b/>
                <w:bCs/>
                <w:sz w:val="22"/>
                <w:szCs w:val="22"/>
              </w:rPr>
              <w:t>QUALIFICATION and COMPETENCIES (indicates the level of proficiency required for the job.)</w:t>
            </w:r>
          </w:p>
          <w:p w14:paraId="4D156CA0" w14:textId="77777777" w:rsidR="0032563A" w:rsidRPr="00947123" w:rsidRDefault="0032563A" w:rsidP="00FB6CC7">
            <w:pPr>
              <w:tabs>
                <w:tab w:val="left" w:pos="340"/>
              </w:tabs>
              <w:ind w:right="-360"/>
              <w:rPr>
                <w:b/>
                <w:bCs/>
                <w:sz w:val="22"/>
                <w:szCs w:val="22"/>
              </w:rPr>
            </w:pPr>
          </w:p>
          <w:p w14:paraId="6AB85C4E" w14:textId="5DE12F0F" w:rsidR="0053303B" w:rsidRPr="00947123" w:rsidRDefault="00B27DC4" w:rsidP="0053303B">
            <w:pPr>
              <w:jc w:val="both"/>
              <w:rPr>
                <w:sz w:val="22"/>
                <w:szCs w:val="22"/>
              </w:rPr>
            </w:pPr>
            <w:r w:rsidRPr="00947123">
              <w:rPr>
                <w:b/>
                <w:bCs/>
                <w:sz w:val="22"/>
                <w:szCs w:val="22"/>
              </w:rPr>
              <w:t xml:space="preserve">EDUCATION </w:t>
            </w:r>
            <w:r w:rsidR="003E3D30" w:rsidRPr="00947123">
              <w:rPr>
                <w:b/>
                <w:bCs/>
                <w:sz w:val="22"/>
                <w:szCs w:val="22"/>
              </w:rPr>
              <w:t>&amp; OTHER</w:t>
            </w:r>
            <w:r w:rsidRPr="00947123">
              <w:rPr>
                <w:b/>
                <w:bCs/>
                <w:sz w:val="22"/>
                <w:szCs w:val="22"/>
              </w:rPr>
              <w:t xml:space="preserve"> </w:t>
            </w:r>
            <w:r w:rsidR="00282292" w:rsidRPr="00947123">
              <w:rPr>
                <w:b/>
                <w:bCs/>
                <w:sz w:val="22"/>
                <w:szCs w:val="22"/>
              </w:rPr>
              <w:t>SKILL</w:t>
            </w:r>
            <w:r w:rsidR="00F67C32">
              <w:rPr>
                <w:b/>
                <w:bCs/>
                <w:sz w:val="22"/>
                <w:szCs w:val="22"/>
              </w:rPr>
              <w:t>S</w:t>
            </w:r>
            <w:r w:rsidR="00282292" w:rsidRPr="00947123">
              <w:rPr>
                <w:b/>
                <w:bCs/>
                <w:sz w:val="22"/>
                <w:szCs w:val="22"/>
              </w:rPr>
              <w:t>:</w:t>
            </w:r>
            <w:r w:rsidR="008C2CA4" w:rsidRPr="00947123">
              <w:rPr>
                <w:b/>
                <w:bCs/>
                <w:sz w:val="22"/>
                <w:szCs w:val="22"/>
              </w:rPr>
              <w:t xml:space="preserve"> </w:t>
            </w:r>
          </w:p>
          <w:p w14:paraId="3DBA174B" w14:textId="09913E48" w:rsidR="0053303B" w:rsidRPr="00947123" w:rsidRDefault="0053303B" w:rsidP="0053303B">
            <w:pPr>
              <w:jc w:val="both"/>
              <w:rPr>
                <w:sz w:val="22"/>
                <w:szCs w:val="22"/>
              </w:rPr>
            </w:pPr>
            <w:r w:rsidRPr="00947123">
              <w:rPr>
                <w:sz w:val="22"/>
                <w:szCs w:val="22"/>
              </w:rPr>
              <w:t xml:space="preserve">An advanced university degree in one of the following fields is required: Civil engineering, public health, social sciences, behavior change communication, sanitary </w:t>
            </w:r>
            <w:proofErr w:type="gramStart"/>
            <w:r w:rsidRPr="00947123">
              <w:rPr>
                <w:sz w:val="22"/>
                <w:szCs w:val="22"/>
              </w:rPr>
              <w:t>engineering</w:t>
            </w:r>
            <w:proofErr w:type="gramEnd"/>
            <w:r w:rsidRPr="00947123">
              <w:rPr>
                <w:sz w:val="22"/>
                <w:szCs w:val="22"/>
              </w:rPr>
              <w:t xml:space="preserve"> or another relevant technical field.</w:t>
            </w:r>
          </w:p>
          <w:p w14:paraId="271C74DC" w14:textId="77777777" w:rsidR="0053303B" w:rsidRPr="00947123" w:rsidRDefault="0053303B" w:rsidP="0053303B">
            <w:pPr>
              <w:jc w:val="both"/>
              <w:rPr>
                <w:sz w:val="22"/>
                <w:szCs w:val="22"/>
              </w:rPr>
            </w:pPr>
          </w:p>
          <w:p w14:paraId="2A719D5D" w14:textId="72162C79" w:rsidR="00B27285" w:rsidRPr="00947123" w:rsidRDefault="0053303B" w:rsidP="0053303B">
            <w:pPr>
              <w:jc w:val="both"/>
              <w:rPr>
                <w:sz w:val="22"/>
                <w:szCs w:val="22"/>
              </w:rPr>
            </w:pPr>
            <w:r w:rsidRPr="00947123">
              <w:rPr>
                <w:sz w:val="22"/>
                <w:szCs w:val="22"/>
              </w:rPr>
              <w:t>Additional relevant post-graduate courses that complement/supplement the main degree is a strong asset.</w:t>
            </w:r>
          </w:p>
          <w:p w14:paraId="5921CC06" w14:textId="77777777" w:rsidR="00FB6CC7" w:rsidRPr="00947123" w:rsidRDefault="00FB6CC7" w:rsidP="00FB6CC7">
            <w:pPr>
              <w:tabs>
                <w:tab w:val="left" w:pos="340"/>
              </w:tabs>
              <w:ind w:right="-360"/>
              <w:rPr>
                <w:sz w:val="22"/>
                <w:szCs w:val="22"/>
              </w:rPr>
            </w:pPr>
            <w:r w:rsidRPr="00947123">
              <w:rPr>
                <w:sz w:val="22"/>
                <w:szCs w:val="22"/>
              </w:rPr>
              <w:tab/>
            </w:r>
            <w:r w:rsidRPr="00947123">
              <w:rPr>
                <w:sz w:val="22"/>
                <w:szCs w:val="22"/>
              </w:rPr>
              <w:tab/>
              <w:t xml:space="preserve">  </w:t>
            </w:r>
          </w:p>
          <w:p w14:paraId="56C7675C" w14:textId="2D328FF2" w:rsidR="0053303B" w:rsidRPr="00947123" w:rsidRDefault="00B27DC4" w:rsidP="0053303B">
            <w:pPr>
              <w:jc w:val="both"/>
              <w:rPr>
                <w:sz w:val="22"/>
                <w:szCs w:val="22"/>
              </w:rPr>
            </w:pPr>
            <w:r w:rsidRPr="00947123">
              <w:rPr>
                <w:b/>
                <w:bCs/>
                <w:sz w:val="22"/>
                <w:szCs w:val="22"/>
              </w:rPr>
              <w:t>WORK EXPERIENCE</w:t>
            </w:r>
            <w:r w:rsidR="00FB6CC7" w:rsidRPr="00947123">
              <w:rPr>
                <w:b/>
                <w:bCs/>
                <w:sz w:val="22"/>
                <w:szCs w:val="22"/>
              </w:rPr>
              <w:t>:</w:t>
            </w:r>
            <w:r w:rsidR="00FB6CC7" w:rsidRPr="00947123">
              <w:rPr>
                <w:sz w:val="22"/>
                <w:szCs w:val="22"/>
              </w:rPr>
              <w:t xml:space="preserve"> </w:t>
            </w:r>
            <w:r w:rsidR="0053303B" w:rsidRPr="00947123">
              <w:rPr>
                <w:sz w:val="22"/>
                <w:szCs w:val="22"/>
              </w:rPr>
              <w:t xml:space="preserve">DEVELOPMENTAL:  a minimum of </w:t>
            </w:r>
            <w:r w:rsidR="00190A6D">
              <w:rPr>
                <w:sz w:val="22"/>
                <w:szCs w:val="22"/>
              </w:rPr>
              <w:t>two</w:t>
            </w:r>
            <w:r w:rsidR="0053303B" w:rsidRPr="00947123">
              <w:rPr>
                <w:sz w:val="22"/>
                <w:szCs w:val="22"/>
              </w:rPr>
              <w:t xml:space="preserve"> years of </w:t>
            </w:r>
            <w:r w:rsidR="00190A6D">
              <w:rPr>
                <w:sz w:val="22"/>
                <w:szCs w:val="22"/>
              </w:rPr>
              <w:t xml:space="preserve">relevant </w:t>
            </w:r>
            <w:r w:rsidR="0053303B" w:rsidRPr="00947123">
              <w:rPr>
                <w:sz w:val="22"/>
                <w:szCs w:val="22"/>
              </w:rPr>
              <w:t xml:space="preserve">professional experience in WASH-related programmes for developing countries is required. In-depth knowledge on Sanitation Treatment Systems is required. </w:t>
            </w:r>
          </w:p>
          <w:p w14:paraId="3AD5214B" w14:textId="77777777" w:rsidR="0053303B" w:rsidRPr="00947123" w:rsidRDefault="0053303B" w:rsidP="0053303B">
            <w:pPr>
              <w:jc w:val="both"/>
              <w:rPr>
                <w:sz w:val="22"/>
                <w:szCs w:val="22"/>
              </w:rPr>
            </w:pPr>
          </w:p>
          <w:p w14:paraId="0577CC3C" w14:textId="2205393C" w:rsidR="00612C04" w:rsidRPr="00947123" w:rsidRDefault="0053303B" w:rsidP="0053303B">
            <w:pPr>
              <w:jc w:val="both"/>
              <w:rPr>
                <w:sz w:val="22"/>
                <w:szCs w:val="22"/>
              </w:rPr>
            </w:pPr>
            <w:r w:rsidRPr="00947123">
              <w:rPr>
                <w:b/>
                <w:bCs/>
                <w:sz w:val="22"/>
                <w:szCs w:val="22"/>
              </w:rPr>
              <w:t xml:space="preserve">HUMANITARIAN: </w:t>
            </w:r>
            <w:r w:rsidRPr="00947123">
              <w:rPr>
                <w:sz w:val="22"/>
                <w:szCs w:val="22"/>
              </w:rPr>
              <w:t xml:space="preserve">At least basic knowledge in humanitarian programming is an asset </w:t>
            </w:r>
          </w:p>
          <w:p w14:paraId="5FE2CF12" w14:textId="77777777" w:rsidR="00612C04" w:rsidRPr="00947123" w:rsidRDefault="00612C04" w:rsidP="00612C04">
            <w:pPr>
              <w:jc w:val="both"/>
              <w:rPr>
                <w:sz w:val="22"/>
                <w:szCs w:val="22"/>
              </w:rPr>
            </w:pPr>
          </w:p>
          <w:p w14:paraId="0A647784" w14:textId="79B746F2" w:rsidR="000C1859" w:rsidRPr="00947123" w:rsidRDefault="00B27DC4" w:rsidP="000C1859">
            <w:pPr>
              <w:rPr>
                <w:sz w:val="22"/>
                <w:szCs w:val="22"/>
              </w:rPr>
            </w:pPr>
            <w:r w:rsidRPr="00947123">
              <w:rPr>
                <w:b/>
                <w:bCs/>
                <w:sz w:val="22"/>
                <w:szCs w:val="22"/>
              </w:rPr>
              <w:t>LANGUAGE PROFICIENCY</w:t>
            </w:r>
            <w:r w:rsidR="00FB6CC7" w:rsidRPr="00947123">
              <w:rPr>
                <w:b/>
                <w:bCs/>
                <w:sz w:val="22"/>
                <w:szCs w:val="22"/>
              </w:rPr>
              <w:t>:</w:t>
            </w:r>
            <w:r w:rsidR="00FB6CC7" w:rsidRPr="00947123">
              <w:rPr>
                <w:sz w:val="22"/>
                <w:szCs w:val="22"/>
              </w:rPr>
              <w:t xml:space="preserve">  </w:t>
            </w:r>
            <w:r w:rsidR="000C1859" w:rsidRPr="00947123">
              <w:rPr>
                <w:sz w:val="22"/>
                <w:szCs w:val="22"/>
              </w:rPr>
              <w:t xml:space="preserve"> Fluency in English is required. Knowledge of local language is an asset.</w:t>
            </w:r>
          </w:p>
          <w:p w14:paraId="039B2A06" w14:textId="615EBC23" w:rsidR="00597E08" w:rsidRPr="00947123" w:rsidRDefault="00597E08" w:rsidP="00B27DC4">
            <w:pPr>
              <w:widowControl w:val="0"/>
              <w:rPr>
                <w:bCs/>
                <w:sz w:val="22"/>
                <w:szCs w:val="22"/>
              </w:rPr>
            </w:pPr>
          </w:p>
        </w:tc>
      </w:tr>
      <w:tr w:rsidR="00C84D62" w:rsidRPr="00947123" w14:paraId="7EF94A25" w14:textId="77777777" w:rsidTr="00A24BAE">
        <w:trPr>
          <w:trHeight w:val="431"/>
          <w:jc w:val="center"/>
        </w:trPr>
        <w:tc>
          <w:tcPr>
            <w:tcW w:w="9967" w:type="dxa"/>
            <w:gridSpan w:val="3"/>
            <w:vAlign w:val="center"/>
          </w:tcPr>
          <w:p w14:paraId="2C817F31" w14:textId="77777777" w:rsidR="00B64D96" w:rsidRPr="00947123" w:rsidRDefault="00B27DC4" w:rsidP="00F36FDA">
            <w:pPr>
              <w:rPr>
                <w:b/>
                <w:sz w:val="22"/>
                <w:szCs w:val="22"/>
              </w:rPr>
            </w:pPr>
            <w:r w:rsidRPr="00947123">
              <w:rPr>
                <w:b/>
                <w:sz w:val="22"/>
                <w:szCs w:val="22"/>
              </w:rPr>
              <w:t>COMPETENCIES/SKILLS</w:t>
            </w:r>
            <w:r w:rsidR="00FB6CC7" w:rsidRPr="00947123">
              <w:rPr>
                <w:b/>
                <w:sz w:val="22"/>
                <w:szCs w:val="22"/>
              </w:rPr>
              <w:t>: UNICEF foundational/functional competencies</w:t>
            </w:r>
          </w:p>
        </w:tc>
      </w:tr>
      <w:tr w:rsidR="00D15762" w:rsidRPr="00947123" w14:paraId="5F8C7E2B" w14:textId="77777777" w:rsidTr="00A24BAE">
        <w:trPr>
          <w:trHeight w:val="269"/>
          <w:jc w:val="center"/>
        </w:trPr>
        <w:tc>
          <w:tcPr>
            <w:tcW w:w="1867" w:type="dxa"/>
            <w:gridSpan w:val="2"/>
            <w:tcBorders>
              <w:bottom w:val="single" w:sz="4" w:space="0" w:color="auto"/>
            </w:tcBorders>
          </w:tcPr>
          <w:p w14:paraId="3C9E7B5B" w14:textId="77777777" w:rsidR="00D15762" w:rsidRPr="00947123" w:rsidRDefault="00D15762" w:rsidP="00FB6CC7">
            <w:pPr>
              <w:jc w:val="both"/>
              <w:rPr>
                <w:b/>
                <w:bCs/>
                <w:sz w:val="22"/>
                <w:szCs w:val="22"/>
                <w:u w:val="single"/>
              </w:rPr>
            </w:pPr>
            <w:r w:rsidRPr="00947123">
              <w:rPr>
                <w:b/>
                <w:bCs/>
                <w:sz w:val="22"/>
                <w:szCs w:val="22"/>
                <w:u w:val="single"/>
              </w:rPr>
              <w:t xml:space="preserve">Core Values </w:t>
            </w:r>
          </w:p>
          <w:p w14:paraId="26EF2D19" w14:textId="77777777" w:rsidR="00D15762" w:rsidRPr="00947123" w:rsidRDefault="00D15762" w:rsidP="005A401E">
            <w:pPr>
              <w:numPr>
                <w:ilvl w:val="0"/>
                <w:numId w:val="4"/>
              </w:numPr>
              <w:ind w:left="319" w:hanging="270"/>
              <w:jc w:val="both"/>
              <w:rPr>
                <w:bCs/>
                <w:sz w:val="22"/>
                <w:szCs w:val="22"/>
              </w:rPr>
            </w:pPr>
            <w:r w:rsidRPr="00947123">
              <w:rPr>
                <w:bCs/>
                <w:sz w:val="22"/>
                <w:szCs w:val="22"/>
              </w:rPr>
              <w:t>Care</w:t>
            </w:r>
          </w:p>
          <w:p w14:paraId="40A1E628" w14:textId="77777777" w:rsidR="00D15762" w:rsidRPr="00947123" w:rsidRDefault="00D15762" w:rsidP="005A401E">
            <w:pPr>
              <w:numPr>
                <w:ilvl w:val="0"/>
                <w:numId w:val="4"/>
              </w:numPr>
              <w:ind w:left="319" w:hanging="270"/>
              <w:jc w:val="both"/>
              <w:rPr>
                <w:bCs/>
                <w:sz w:val="22"/>
                <w:szCs w:val="22"/>
              </w:rPr>
            </w:pPr>
            <w:r w:rsidRPr="00947123">
              <w:rPr>
                <w:bCs/>
                <w:sz w:val="22"/>
                <w:szCs w:val="22"/>
              </w:rPr>
              <w:t>Respect</w:t>
            </w:r>
          </w:p>
          <w:p w14:paraId="1E0770B6" w14:textId="77777777" w:rsidR="00D15762" w:rsidRPr="00947123" w:rsidRDefault="00D15762" w:rsidP="005A401E">
            <w:pPr>
              <w:numPr>
                <w:ilvl w:val="0"/>
                <w:numId w:val="4"/>
              </w:numPr>
              <w:ind w:left="319" w:hanging="270"/>
              <w:jc w:val="both"/>
              <w:rPr>
                <w:bCs/>
                <w:sz w:val="22"/>
                <w:szCs w:val="22"/>
              </w:rPr>
            </w:pPr>
            <w:r w:rsidRPr="00947123">
              <w:rPr>
                <w:bCs/>
                <w:sz w:val="22"/>
                <w:szCs w:val="22"/>
              </w:rPr>
              <w:t>Integrity</w:t>
            </w:r>
          </w:p>
          <w:p w14:paraId="1E7BCA57" w14:textId="77777777" w:rsidR="00D15762" w:rsidRPr="00947123" w:rsidRDefault="00D15762" w:rsidP="005A401E">
            <w:pPr>
              <w:numPr>
                <w:ilvl w:val="0"/>
                <w:numId w:val="4"/>
              </w:numPr>
              <w:ind w:left="319" w:hanging="270"/>
              <w:jc w:val="both"/>
              <w:rPr>
                <w:bCs/>
                <w:sz w:val="22"/>
                <w:szCs w:val="22"/>
              </w:rPr>
            </w:pPr>
            <w:r w:rsidRPr="00947123">
              <w:rPr>
                <w:bCs/>
                <w:sz w:val="22"/>
                <w:szCs w:val="22"/>
              </w:rPr>
              <w:t>Trust</w:t>
            </w:r>
          </w:p>
          <w:p w14:paraId="0E0E2561" w14:textId="77777777" w:rsidR="00D15762" w:rsidRPr="00947123" w:rsidRDefault="00D15762" w:rsidP="00B1579A">
            <w:pPr>
              <w:numPr>
                <w:ilvl w:val="0"/>
                <w:numId w:val="4"/>
              </w:numPr>
              <w:ind w:left="319" w:hanging="270"/>
              <w:jc w:val="both"/>
              <w:rPr>
                <w:bCs/>
                <w:sz w:val="22"/>
                <w:szCs w:val="22"/>
              </w:rPr>
            </w:pPr>
            <w:r w:rsidRPr="00947123">
              <w:rPr>
                <w:bCs/>
                <w:sz w:val="22"/>
                <w:szCs w:val="22"/>
              </w:rPr>
              <w:t>Accountability</w:t>
            </w:r>
          </w:p>
          <w:p w14:paraId="4FBCAF70" w14:textId="6A939AB9" w:rsidR="00D15762" w:rsidRPr="00947123" w:rsidRDefault="00D15762" w:rsidP="007D5F6E">
            <w:pPr>
              <w:jc w:val="both"/>
              <w:rPr>
                <w:bCs/>
                <w:sz w:val="22"/>
                <w:szCs w:val="22"/>
              </w:rPr>
            </w:pPr>
          </w:p>
        </w:tc>
        <w:tc>
          <w:tcPr>
            <w:tcW w:w="8100" w:type="dxa"/>
            <w:tcBorders>
              <w:bottom w:val="single" w:sz="4" w:space="0" w:color="auto"/>
            </w:tcBorders>
          </w:tcPr>
          <w:p w14:paraId="32300482" w14:textId="77777777" w:rsidR="00D15762" w:rsidRPr="00947123" w:rsidRDefault="00D15762" w:rsidP="00FB6CC7">
            <w:pPr>
              <w:jc w:val="both"/>
              <w:rPr>
                <w:b/>
                <w:bCs/>
                <w:sz w:val="22"/>
                <w:szCs w:val="22"/>
                <w:u w:val="single"/>
              </w:rPr>
            </w:pPr>
            <w:r w:rsidRPr="00947123">
              <w:rPr>
                <w:b/>
                <w:bCs/>
                <w:sz w:val="22"/>
                <w:szCs w:val="22"/>
                <w:u w:val="single"/>
              </w:rPr>
              <w:t>Core competencies</w:t>
            </w:r>
          </w:p>
          <w:p w14:paraId="7729AB8A" w14:textId="77777777" w:rsidR="00D15762" w:rsidRPr="00947123" w:rsidRDefault="00D15762" w:rsidP="00947123">
            <w:pPr>
              <w:numPr>
                <w:ilvl w:val="0"/>
                <w:numId w:val="5"/>
              </w:numPr>
              <w:rPr>
                <w:bCs/>
                <w:sz w:val="22"/>
                <w:szCs w:val="22"/>
              </w:rPr>
            </w:pPr>
            <w:r w:rsidRPr="00947123">
              <w:rPr>
                <w:bCs/>
                <w:sz w:val="22"/>
                <w:szCs w:val="22"/>
              </w:rPr>
              <w:t>Demonstrates Self Awareness and Ethical Awareness (1)</w:t>
            </w:r>
          </w:p>
          <w:p w14:paraId="14A6D5CE" w14:textId="77777777" w:rsidR="00D15762" w:rsidRPr="00947123" w:rsidRDefault="00D15762" w:rsidP="00947123">
            <w:pPr>
              <w:numPr>
                <w:ilvl w:val="0"/>
                <w:numId w:val="5"/>
              </w:numPr>
              <w:rPr>
                <w:bCs/>
                <w:sz w:val="22"/>
                <w:szCs w:val="22"/>
              </w:rPr>
            </w:pPr>
            <w:r w:rsidRPr="00947123">
              <w:rPr>
                <w:bCs/>
                <w:sz w:val="22"/>
                <w:szCs w:val="22"/>
              </w:rPr>
              <w:t>Works Collaboratively with others (1)</w:t>
            </w:r>
          </w:p>
          <w:p w14:paraId="5F64FF4C" w14:textId="77777777" w:rsidR="00D15762" w:rsidRPr="00947123" w:rsidRDefault="00D15762" w:rsidP="00947123">
            <w:pPr>
              <w:numPr>
                <w:ilvl w:val="0"/>
                <w:numId w:val="5"/>
              </w:numPr>
              <w:rPr>
                <w:bCs/>
                <w:sz w:val="22"/>
                <w:szCs w:val="22"/>
              </w:rPr>
            </w:pPr>
            <w:r w:rsidRPr="00947123">
              <w:rPr>
                <w:bCs/>
                <w:sz w:val="22"/>
                <w:szCs w:val="22"/>
              </w:rPr>
              <w:t>Builds and Maintains Partnerships (1)</w:t>
            </w:r>
          </w:p>
          <w:p w14:paraId="40A3010B" w14:textId="77777777" w:rsidR="00D15762" w:rsidRPr="00947123" w:rsidRDefault="00D15762" w:rsidP="00947123">
            <w:pPr>
              <w:numPr>
                <w:ilvl w:val="0"/>
                <w:numId w:val="5"/>
              </w:numPr>
              <w:rPr>
                <w:bCs/>
                <w:sz w:val="22"/>
                <w:szCs w:val="22"/>
              </w:rPr>
            </w:pPr>
            <w:r w:rsidRPr="00947123">
              <w:rPr>
                <w:bCs/>
                <w:sz w:val="22"/>
                <w:szCs w:val="22"/>
              </w:rPr>
              <w:t>Innovates and Embraces Change (1)</w:t>
            </w:r>
          </w:p>
          <w:p w14:paraId="486BD531" w14:textId="77777777" w:rsidR="00D15762" w:rsidRPr="00947123" w:rsidRDefault="00D15762" w:rsidP="00947123">
            <w:pPr>
              <w:numPr>
                <w:ilvl w:val="0"/>
                <w:numId w:val="5"/>
              </w:numPr>
              <w:rPr>
                <w:bCs/>
                <w:sz w:val="22"/>
                <w:szCs w:val="22"/>
              </w:rPr>
            </w:pPr>
            <w:r w:rsidRPr="00947123">
              <w:rPr>
                <w:bCs/>
                <w:sz w:val="22"/>
                <w:szCs w:val="22"/>
              </w:rPr>
              <w:t>Thinks and Acts Strategically (1)</w:t>
            </w:r>
          </w:p>
          <w:p w14:paraId="6BDE9C9A" w14:textId="77777777" w:rsidR="00D15762" w:rsidRPr="00947123" w:rsidRDefault="00D15762" w:rsidP="00947123">
            <w:pPr>
              <w:numPr>
                <w:ilvl w:val="0"/>
                <w:numId w:val="5"/>
              </w:numPr>
              <w:rPr>
                <w:bCs/>
                <w:sz w:val="22"/>
                <w:szCs w:val="22"/>
              </w:rPr>
            </w:pPr>
            <w:r w:rsidRPr="00947123">
              <w:rPr>
                <w:bCs/>
                <w:sz w:val="22"/>
                <w:szCs w:val="22"/>
              </w:rPr>
              <w:t>Drive to achieve impactful results (1)</w:t>
            </w:r>
          </w:p>
          <w:p w14:paraId="72847BC1" w14:textId="562ABE0C" w:rsidR="00D15762" w:rsidRPr="00947123" w:rsidRDefault="00D15762" w:rsidP="00947123">
            <w:pPr>
              <w:numPr>
                <w:ilvl w:val="0"/>
                <w:numId w:val="4"/>
              </w:numPr>
              <w:rPr>
                <w:b/>
                <w:sz w:val="22"/>
                <w:szCs w:val="22"/>
              </w:rPr>
            </w:pPr>
            <w:r w:rsidRPr="00947123">
              <w:rPr>
                <w:bCs/>
                <w:sz w:val="22"/>
                <w:szCs w:val="22"/>
              </w:rPr>
              <w:t>Manages ambiguity and complexity (1)</w:t>
            </w:r>
          </w:p>
        </w:tc>
      </w:tr>
    </w:tbl>
    <w:p w14:paraId="3142B048" w14:textId="1BFDD500" w:rsidR="00B1579A" w:rsidRDefault="00B1579A" w:rsidP="00362333">
      <w:pPr>
        <w:jc w:val="both"/>
        <w:rPr>
          <w:rFonts w:asciiTheme="minorHAnsi" w:hAnsiTheme="minorHAnsi"/>
          <w:sz w:val="22"/>
          <w:szCs w:val="22"/>
        </w:rPr>
      </w:pPr>
    </w:p>
    <w:p w14:paraId="73E11479" w14:textId="1CDB5DFF" w:rsidR="007D5F6E" w:rsidRDefault="007D5F6E" w:rsidP="00362333">
      <w:pPr>
        <w:jc w:val="both"/>
        <w:rPr>
          <w:rFonts w:asciiTheme="minorHAnsi" w:hAnsiTheme="minorHAnsi"/>
          <w:sz w:val="22"/>
          <w:szCs w:val="22"/>
        </w:rPr>
      </w:pPr>
    </w:p>
    <w:p w14:paraId="26B1B2D1" w14:textId="0A25B1BA" w:rsidR="007D5F6E" w:rsidRDefault="007D5F6E" w:rsidP="00362333">
      <w:pPr>
        <w:jc w:val="both"/>
        <w:rPr>
          <w:rFonts w:asciiTheme="minorHAnsi" w:hAnsiTheme="minorHAnsi"/>
          <w:sz w:val="22"/>
          <w:szCs w:val="22"/>
        </w:rPr>
      </w:pPr>
    </w:p>
    <w:p w14:paraId="631FF014" w14:textId="5B4A225B" w:rsidR="007D5F6E" w:rsidRDefault="007D5F6E" w:rsidP="00362333">
      <w:pPr>
        <w:jc w:val="both"/>
        <w:rPr>
          <w:rFonts w:asciiTheme="minorHAnsi" w:hAnsiTheme="minorHAnsi"/>
          <w:sz w:val="22"/>
          <w:szCs w:val="22"/>
        </w:rPr>
      </w:pPr>
    </w:p>
    <w:p w14:paraId="4614D6E6" w14:textId="2885073A" w:rsidR="007D5F6E" w:rsidRDefault="007D5F6E" w:rsidP="00362333">
      <w:pPr>
        <w:jc w:val="both"/>
        <w:rPr>
          <w:rFonts w:asciiTheme="minorHAnsi" w:hAnsiTheme="minorHAnsi"/>
          <w:sz w:val="22"/>
          <w:szCs w:val="22"/>
        </w:rPr>
      </w:pPr>
    </w:p>
    <w:p w14:paraId="12731576" w14:textId="640B1E17" w:rsidR="007D5F6E" w:rsidRDefault="007D5F6E" w:rsidP="00362333">
      <w:pPr>
        <w:jc w:val="both"/>
        <w:rPr>
          <w:rFonts w:asciiTheme="minorHAnsi" w:hAnsiTheme="minorHAnsi"/>
          <w:sz w:val="22"/>
          <w:szCs w:val="22"/>
        </w:rPr>
      </w:pPr>
    </w:p>
    <w:p w14:paraId="198E4A79" w14:textId="02CBCFF0" w:rsidR="007D5F6E" w:rsidRDefault="007D5F6E" w:rsidP="00362333">
      <w:pPr>
        <w:jc w:val="both"/>
        <w:rPr>
          <w:rFonts w:asciiTheme="minorHAnsi" w:hAnsiTheme="minorHAnsi"/>
          <w:sz w:val="22"/>
          <w:szCs w:val="22"/>
        </w:rPr>
      </w:pPr>
    </w:p>
    <w:p w14:paraId="5FF4E4B4" w14:textId="0128020A" w:rsidR="007D5F6E" w:rsidRDefault="007D5F6E" w:rsidP="00362333">
      <w:pPr>
        <w:jc w:val="both"/>
        <w:rPr>
          <w:rFonts w:asciiTheme="minorHAnsi" w:hAnsiTheme="minorHAnsi"/>
          <w:sz w:val="22"/>
          <w:szCs w:val="22"/>
        </w:rPr>
      </w:pPr>
    </w:p>
    <w:p w14:paraId="76E2E2FD" w14:textId="792B0E4D" w:rsidR="00A24BAE" w:rsidRDefault="00A24BAE" w:rsidP="00362333">
      <w:pPr>
        <w:jc w:val="both"/>
        <w:rPr>
          <w:rFonts w:asciiTheme="minorHAnsi" w:hAnsiTheme="minorHAnsi"/>
          <w:sz w:val="22"/>
          <w:szCs w:val="22"/>
        </w:rPr>
      </w:pPr>
    </w:p>
    <w:p w14:paraId="03D0983D" w14:textId="746CFDCD" w:rsidR="00A24BAE" w:rsidRDefault="00A24BAE" w:rsidP="00362333">
      <w:pPr>
        <w:jc w:val="both"/>
        <w:rPr>
          <w:rFonts w:asciiTheme="minorHAnsi" w:hAnsiTheme="minorHAnsi"/>
          <w:sz w:val="22"/>
          <w:szCs w:val="22"/>
        </w:rPr>
      </w:pPr>
    </w:p>
    <w:p w14:paraId="145190AB" w14:textId="1827B8E1" w:rsidR="00A24BAE" w:rsidRDefault="00A24BAE" w:rsidP="00362333">
      <w:pPr>
        <w:jc w:val="both"/>
        <w:rPr>
          <w:rFonts w:asciiTheme="minorHAnsi" w:hAnsiTheme="minorHAnsi"/>
          <w:sz w:val="22"/>
          <w:szCs w:val="22"/>
        </w:rPr>
      </w:pPr>
    </w:p>
    <w:p w14:paraId="46EC5186" w14:textId="73006DF3" w:rsidR="00A24BAE" w:rsidRDefault="00A24BAE" w:rsidP="00362333">
      <w:pPr>
        <w:jc w:val="both"/>
        <w:rPr>
          <w:rFonts w:asciiTheme="minorHAnsi" w:hAnsiTheme="minorHAnsi"/>
          <w:sz w:val="22"/>
          <w:szCs w:val="22"/>
        </w:rPr>
      </w:pPr>
    </w:p>
    <w:p w14:paraId="7286EF2C" w14:textId="77777777" w:rsidR="00A24BAE" w:rsidRDefault="00A24BAE" w:rsidP="00362333">
      <w:pPr>
        <w:jc w:val="both"/>
        <w:rPr>
          <w:rFonts w:asciiTheme="minorHAnsi" w:hAnsiTheme="minorHAnsi"/>
          <w:sz w:val="22"/>
          <w:szCs w:val="22"/>
        </w:rPr>
      </w:pPr>
    </w:p>
    <w:p w14:paraId="266E1214" w14:textId="67B84B46" w:rsidR="007D5F6E" w:rsidRDefault="007D5F6E" w:rsidP="00362333">
      <w:pPr>
        <w:jc w:val="both"/>
        <w:rPr>
          <w:rFonts w:asciiTheme="minorHAnsi" w:hAnsiTheme="minorHAnsi"/>
          <w:sz w:val="22"/>
          <w:szCs w:val="22"/>
        </w:rPr>
      </w:pPr>
    </w:p>
    <w:p w14:paraId="242CBD9C" w14:textId="6372C2D7" w:rsidR="007D5F6E" w:rsidRDefault="007D5F6E" w:rsidP="00362333">
      <w:pPr>
        <w:jc w:val="both"/>
        <w:rPr>
          <w:rFonts w:asciiTheme="minorHAnsi" w:hAnsiTheme="minorHAnsi"/>
          <w:sz w:val="22"/>
          <w:szCs w:val="22"/>
        </w:rPr>
      </w:pPr>
    </w:p>
    <w:p w14:paraId="1BAD306E" w14:textId="77777777" w:rsidR="007D5F6E" w:rsidRPr="00261D33" w:rsidRDefault="007D5F6E" w:rsidP="007D5F6E">
      <w:pPr>
        <w:shd w:val="clear" w:color="auto" w:fill="00B0F0"/>
        <w:jc w:val="center"/>
        <w:rPr>
          <w:b/>
          <w:bCs/>
          <w:color w:val="FFFFFF" w:themeColor="background1"/>
          <w:sz w:val="32"/>
        </w:rPr>
      </w:pPr>
      <w:r w:rsidRPr="00261D33">
        <w:rPr>
          <w:b/>
          <w:bCs/>
          <w:color w:val="FFFFFF" w:themeColor="background1"/>
          <w:sz w:val="32"/>
        </w:rPr>
        <w:lastRenderedPageBreak/>
        <w:t>Child Safeguarding Certification</w:t>
      </w:r>
    </w:p>
    <w:p w14:paraId="5E27BB75" w14:textId="77777777" w:rsidR="007D5F6E" w:rsidRPr="00261D33" w:rsidRDefault="007D5F6E" w:rsidP="007D5F6E">
      <w:pPr>
        <w:shd w:val="clear" w:color="auto" w:fill="00B0F0"/>
        <w:jc w:val="center"/>
        <w:rPr>
          <w:b/>
          <w:bCs/>
          <w:color w:val="FFFFFF" w:themeColor="background1"/>
          <w:sz w:val="22"/>
          <w:szCs w:val="18"/>
        </w:rPr>
      </w:pPr>
      <w:r w:rsidRPr="00261D33">
        <w:rPr>
          <w:b/>
          <w:bCs/>
          <w:color w:val="FFFFFF" w:themeColor="background1"/>
          <w:sz w:val="22"/>
          <w:szCs w:val="18"/>
        </w:rPr>
        <w:t>(</w:t>
      </w:r>
      <w:proofErr w:type="gramStart"/>
      <w:r w:rsidRPr="00261D33">
        <w:rPr>
          <w:b/>
          <w:bCs/>
          <w:color w:val="FFFFFF" w:themeColor="background1"/>
          <w:sz w:val="22"/>
          <w:szCs w:val="18"/>
        </w:rPr>
        <w:t>to</w:t>
      </w:r>
      <w:proofErr w:type="gramEnd"/>
      <w:r w:rsidRPr="00261D33">
        <w:rPr>
          <w:b/>
          <w:bCs/>
          <w:color w:val="FFFFFF" w:themeColor="background1"/>
          <w:sz w:val="22"/>
          <w:szCs w:val="18"/>
        </w:rPr>
        <w:t xml:space="preserve"> be completed by Supervisor of the post)</w:t>
      </w:r>
    </w:p>
    <w:p w14:paraId="354F6CFE" w14:textId="77777777" w:rsidR="007D5F6E" w:rsidRDefault="007D5F6E" w:rsidP="007D5F6E">
      <w:pPr>
        <w:rPr>
          <w:b/>
          <w:bCs/>
        </w:rPr>
      </w:pPr>
    </w:p>
    <w:p w14:paraId="43151EEB" w14:textId="77777777" w:rsidR="007D5F6E" w:rsidRDefault="007D5F6E" w:rsidP="007D5F6E">
      <w:pPr>
        <w:jc w:val="both"/>
      </w:pPr>
    </w:p>
    <w:p w14:paraId="1C5004A0" w14:textId="77777777" w:rsidR="007D5F6E" w:rsidRDefault="00A0332C" w:rsidP="007D5F6E">
      <w:pPr>
        <w:jc w:val="both"/>
        <w:rPr>
          <w:sz w:val="22"/>
          <w:szCs w:val="18"/>
        </w:rPr>
      </w:pPr>
      <w:hyperlink r:id="rId9" w:history="1">
        <w:r w:rsidR="007D5F6E" w:rsidRPr="009461DF">
          <w:rPr>
            <w:rStyle w:val="Hyperlink"/>
            <w:bCs/>
            <w:sz w:val="22"/>
            <w:szCs w:val="18"/>
          </w:rPr>
          <w:t>Child Safeguarding</w:t>
        </w:r>
      </w:hyperlink>
      <w:r w:rsidR="007D5F6E" w:rsidRPr="009461DF">
        <w:rPr>
          <w:sz w:val="22"/>
          <w:szCs w:val="18"/>
        </w:rPr>
        <w:t xml:space="preserve"> refers to proactive measures taken to limit direct and indirect collateral risks of harm to children, arising from UNICEF’s work or UNICEF personnel. Effective </w:t>
      </w:r>
      <w:r w:rsidR="007D5F6E" w:rsidRPr="009461DF">
        <w:rPr>
          <w:sz w:val="22"/>
          <w:szCs w:val="18"/>
          <w:u w:val="single"/>
        </w:rPr>
        <w:t>01 January 2021</w:t>
      </w:r>
      <w:r w:rsidR="007D5F6E" w:rsidRPr="009461DF">
        <w:rPr>
          <w:sz w:val="22"/>
          <w:szCs w:val="18"/>
        </w:rPr>
        <w:t xml:space="preserve">, Child Safeguarding Certification is required for all recruitments. </w:t>
      </w:r>
    </w:p>
    <w:p w14:paraId="34A68EB4" w14:textId="77777777" w:rsidR="007D5F6E" w:rsidRDefault="007D5F6E" w:rsidP="007D5F6E">
      <w:pPr>
        <w:jc w:val="both"/>
      </w:pPr>
    </w:p>
    <w:tbl>
      <w:tblPr>
        <w:tblStyle w:val="TableGrid"/>
        <w:tblW w:w="10795" w:type="dxa"/>
        <w:tblLook w:val="04A0" w:firstRow="1" w:lastRow="0" w:firstColumn="1" w:lastColumn="0" w:noHBand="0" w:noVBand="1"/>
      </w:tblPr>
      <w:tblGrid>
        <w:gridCol w:w="7465"/>
        <w:gridCol w:w="3330"/>
      </w:tblGrid>
      <w:tr w:rsidR="007D5F6E" w:rsidRPr="00833A21" w14:paraId="2B24FDA9" w14:textId="77777777" w:rsidTr="0056339A">
        <w:tc>
          <w:tcPr>
            <w:tcW w:w="7465" w:type="dxa"/>
          </w:tcPr>
          <w:p w14:paraId="74BD53F2" w14:textId="77777777" w:rsidR="007D5F6E" w:rsidRPr="00833A21" w:rsidRDefault="007D5F6E" w:rsidP="0056339A">
            <w:pPr>
              <w:pStyle w:val="ListParagraph"/>
              <w:jc w:val="both"/>
              <w:rPr>
                <w:rFonts w:cs="Arial"/>
                <w:sz w:val="20"/>
              </w:rPr>
            </w:pPr>
          </w:p>
          <w:p w14:paraId="1E4A72D6" w14:textId="77777777" w:rsidR="007D5F6E" w:rsidRPr="00833A21" w:rsidRDefault="007D5F6E" w:rsidP="0056339A">
            <w:pPr>
              <w:jc w:val="both"/>
              <w:rPr>
                <w:rFonts w:cs="Arial"/>
                <w:sz w:val="20"/>
              </w:rPr>
            </w:pPr>
            <w:r w:rsidRPr="00833A21">
              <w:rPr>
                <w:rFonts w:cs="Arial"/>
                <w:sz w:val="20"/>
              </w:rPr>
              <w:t xml:space="preserve">1.Is this position considered as "elevated risk role" from a child safeguarding </w:t>
            </w:r>
            <w:proofErr w:type="gramStart"/>
            <w:r w:rsidRPr="00833A21">
              <w:rPr>
                <w:rFonts w:cs="Arial"/>
                <w:sz w:val="20"/>
              </w:rPr>
              <w:t>perspective?*</w:t>
            </w:r>
            <w:proofErr w:type="gramEnd"/>
            <w:r>
              <w:rPr>
                <w:rFonts w:cs="Arial"/>
                <w:sz w:val="20"/>
              </w:rPr>
              <w:t xml:space="preserve"> If yes, check all that apply below. </w:t>
            </w:r>
          </w:p>
          <w:p w14:paraId="29244267" w14:textId="77777777" w:rsidR="007D5F6E" w:rsidRPr="00833A21" w:rsidRDefault="007D5F6E" w:rsidP="0056339A">
            <w:pPr>
              <w:jc w:val="both"/>
              <w:rPr>
                <w:rFonts w:cs="Arial"/>
                <w:sz w:val="20"/>
              </w:rPr>
            </w:pPr>
          </w:p>
        </w:tc>
        <w:tc>
          <w:tcPr>
            <w:tcW w:w="3330" w:type="dxa"/>
          </w:tcPr>
          <w:p w14:paraId="6F1427E8" w14:textId="77777777" w:rsidR="007D5F6E" w:rsidRPr="00833A21" w:rsidRDefault="007D5F6E" w:rsidP="0056339A">
            <w:pPr>
              <w:pStyle w:val="ListParagraph"/>
              <w:jc w:val="both"/>
              <w:rPr>
                <w:rFonts w:eastAsia="MS Gothic" w:cs="Arial"/>
                <w:bCs/>
                <w:sz w:val="20"/>
              </w:rPr>
            </w:pPr>
          </w:p>
          <w:p w14:paraId="734BDBD9" w14:textId="442EF160" w:rsidR="007D5F6E" w:rsidRPr="00833A21" w:rsidRDefault="00A0332C" w:rsidP="0056339A">
            <w:pPr>
              <w:pStyle w:val="ListParagraph"/>
              <w:jc w:val="both"/>
              <w:rPr>
                <w:rFonts w:cs="Arial"/>
                <w:bCs/>
                <w:sz w:val="20"/>
              </w:rPr>
            </w:pPr>
            <w:sdt>
              <w:sdtPr>
                <w:rPr>
                  <w:rFonts w:eastAsia="MS Gothic" w:cs="Arial"/>
                  <w:bCs/>
                  <w:sz w:val="20"/>
                </w:rPr>
                <w:id w:val="676315105"/>
                <w14:checkbox>
                  <w14:checked w14:val="0"/>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cs="Arial"/>
                  <w:bCs/>
                  <w:sz w:val="20"/>
                </w:rPr>
                <w:id w:val="-12387431"/>
                <w14:checkbox>
                  <w14:checked w14:val="1"/>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cs="Arial"/>
                <w:bCs/>
                <w:sz w:val="20"/>
              </w:rPr>
              <w:t xml:space="preserve"> </w:t>
            </w:r>
            <w:r w:rsidR="007D5F6E" w:rsidRPr="00833A21">
              <w:rPr>
                <w:rFonts w:cs="Arial"/>
                <w:bCs/>
                <w:sz w:val="20"/>
              </w:rPr>
              <w:t>No</w:t>
            </w:r>
          </w:p>
          <w:p w14:paraId="403E1BAD" w14:textId="77777777" w:rsidR="007D5F6E" w:rsidRPr="00833A21" w:rsidRDefault="007D5F6E" w:rsidP="0056339A">
            <w:pPr>
              <w:jc w:val="both"/>
              <w:rPr>
                <w:rFonts w:cs="Arial"/>
                <w:sz w:val="20"/>
              </w:rPr>
            </w:pPr>
            <w:r w:rsidRPr="00833A21">
              <w:rPr>
                <w:rFonts w:eastAsia="MS Gothic" w:cs="Arial"/>
                <w:bCs/>
                <w:sz w:val="20"/>
              </w:rPr>
              <w:t xml:space="preserve">  </w:t>
            </w:r>
          </w:p>
          <w:p w14:paraId="29B8A1D4" w14:textId="77777777" w:rsidR="007D5F6E" w:rsidRPr="00833A21" w:rsidRDefault="007D5F6E" w:rsidP="0056339A">
            <w:pPr>
              <w:jc w:val="both"/>
              <w:rPr>
                <w:rFonts w:cs="Arial"/>
                <w:sz w:val="20"/>
              </w:rPr>
            </w:pPr>
          </w:p>
        </w:tc>
      </w:tr>
      <w:tr w:rsidR="007D5F6E" w:rsidRPr="00833A21" w14:paraId="702C4D60" w14:textId="77777777" w:rsidTr="0056339A">
        <w:tc>
          <w:tcPr>
            <w:tcW w:w="7465" w:type="dxa"/>
          </w:tcPr>
          <w:p w14:paraId="45240659" w14:textId="77777777" w:rsidR="007D5F6E" w:rsidRPr="00833A21" w:rsidRDefault="007D5F6E" w:rsidP="0056339A">
            <w:pPr>
              <w:pStyle w:val="ListParagraph"/>
              <w:jc w:val="both"/>
              <w:rPr>
                <w:rFonts w:cs="Arial"/>
                <w:bCs/>
                <w:sz w:val="20"/>
              </w:rPr>
            </w:pPr>
          </w:p>
          <w:p w14:paraId="121468E4" w14:textId="77777777" w:rsidR="007D5F6E" w:rsidRPr="00833A21" w:rsidRDefault="007D5F6E" w:rsidP="0056339A">
            <w:pPr>
              <w:jc w:val="both"/>
              <w:rPr>
                <w:rFonts w:cs="Arial"/>
                <w:bCs/>
                <w:sz w:val="20"/>
              </w:rPr>
            </w:pPr>
            <w:r w:rsidRPr="00833A21">
              <w:rPr>
                <w:rFonts w:cs="Arial"/>
                <w:sz w:val="20"/>
              </w:rPr>
              <w:t>2a. Is this a Direct* contact role?</w:t>
            </w:r>
          </w:p>
          <w:p w14:paraId="34089D2A" w14:textId="77777777" w:rsidR="007D5F6E" w:rsidRPr="00833A21" w:rsidRDefault="007D5F6E" w:rsidP="0056339A">
            <w:pPr>
              <w:jc w:val="both"/>
              <w:rPr>
                <w:rFonts w:cs="Arial"/>
                <w:sz w:val="20"/>
              </w:rPr>
            </w:pPr>
          </w:p>
          <w:p w14:paraId="49821FC9" w14:textId="77777777" w:rsidR="007D5F6E" w:rsidRPr="00833A21" w:rsidRDefault="007D5F6E" w:rsidP="0056339A">
            <w:pPr>
              <w:jc w:val="both"/>
              <w:rPr>
                <w:rFonts w:cs="Arial"/>
                <w:sz w:val="20"/>
              </w:rPr>
            </w:pPr>
          </w:p>
          <w:p w14:paraId="200A3F75" w14:textId="77777777" w:rsidR="007D5F6E" w:rsidRPr="00833A21" w:rsidRDefault="007D5F6E" w:rsidP="0056339A">
            <w:pPr>
              <w:jc w:val="both"/>
              <w:rPr>
                <w:rFonts w:cs="Arial"/>
                <w:sz w:val="20"/>
              </w:rPr>
            </w:pPr>
            <w:r w:rsidRPr="00833A21">
              <w:rPr>
                <w:rFonts w:cs="Arial"/>
                <w:sz w:val="20"/>
              </w:rPr>
              <w:t>2b. If yes, in a typical month, will the post</w:t>
            </w:r>
            <w:r>
              <w:rPr>
                <w:rFonts w:cs="Arial"/>
                <w:sz w:val="20"/>
              </w:rPr>
              <w:t xml:space="preserve"> </w:t>
            </w:r>
            <w:r w:rsidRPr="00833A21">
              <w:rPr>
                <w:rFonts w:cs="Arial"/>
                <w:sz w:val="20"/>
              </w:rPr>
              <w:t xml:space="preserve">incumbent spend </w:t>
            </w:r>
            <w:r w:rsidRPr="00833A21">
              <w:rPr>
                <w:rFonts w:cs="Arial"/>
                <w:sz w:val="20"/>
                <w:u w:val="single"/>
              </w:rPr>
              <w:t>more than 5 hours</w:t>
            </w:r>
            <w:r w:rsidRPr="00833A21">
              <w:rPr>
                <w:rFonts w:cs="Arial"/>
                <w:sz w:val="20"/>
              </w:rPr>
              <w:t xml:space="preserve"> of direct interpersonal contact with children, or work in their immediate physical proximity, with limited supervision by a more senior member of personnel.</w:t>
            </w:r>
          </w:p>
          <w:p w14:paraId="44313263" w14:textId="77777777" w:rsidR="007D5F6E" w:rsidRPr="00833A21" w:rsidRDefault="007D5F6E" w:rsidP="0056339A">
            <w:pPr>
              <w:jc w:val="both"/>
              <w:rPr>
                <w:rFonts w:cs="Arial"/>
                <w:sz w:val="20"/>
              </w:rPr>
            </w:pPr>
          </w:p>
          <w:p w14:paraId="2E66D35D" w14:textId="77777777" w:rsidR="007D5F6E" w:rsidRPr="00AA4EBE" w:rsidRDefault="007D5F6E" w:rsidP="0056339A">
            <w:pPr>
              <w:jc w:val="both"/>
              <w:rPr>
                <w:rFonts w:cs="Arial"/>
                <w:bCs/>
                <w:i/>
                <w:iCs/>
                <w:sz w:val="18"/>
                <w:szCs w:val="18"/>
              </w:rPr>
            </w:pPr>
            <w:r w:rsidRPr="00AA4EBE">
              <w:rPr>
                <w:rFonts w:cs="Arial"/>
                <w:bCs/>
                <w:i/>
                <w:iCs/>
                <w:sz w:val="18"/>
                <w:szCs w:val="18"/>
              </w:rPr>
              <w:t xml:space="preserve">*“Direct” contact that is either face-to-face, or by remote communicate, but it does not include communication that is moderated and relayed by another person.  </w:t>
            </w:r>
          </w:p>
          <w:p w14:paraId="39C750A1" w14:textId="77777777" w:rsidR="007D5F6E" w:rsidRPr="00833A21" w:rsidRDefault="007D5F6E" w:rsidP="0056339A">
            <w:pPr>
              <w:jc w:val="both"/>
              <w:rPr>
                <w:rFonts w:cs="Arial"/>
                <w:sz w:val="20"/>
              </w:rPr>
            </w:pPr>
          </w:p>
        </w:tc>
        <w:tc>
          <w:tcPr>
            <w:tcW w:w="3330" w:type="dxa"/>
          </w:tcPr>
          <w:p w14:paraId="2E6D1305" w14:textId="77777777" w:rsidR="007D5F6E" w:rsidRPr="00833A21" w:rsidRDefault="007D5F6E" w:rsidP="0056339A">
            <w:pPr>
              <w:pStyle w:val="ListParagraph"/>
              <w:jc w:val="both"/>
              <w:rPr>
                <w:rFonts w:eastAsia="MS Gothic" w:cs="Arial"/>
                <w:bCs/>
                <w:sz w:val="20"/>
              </w:rPr>
            </w:pPr>
          </w:p>
          <w:p w14:paraId="297F7B30" w14:textId="7EF100D2" w:rsidR="007D5F6E" w:rsidRPr="00833A21" w:rsidRDefault="00A0332C" w:rsidP="0056339A">
            <w:pPr>
              <w:pStyle w:val="ListParagraph"/>
              <w:jc w:val="both"/>
              <w:rPr>
                <w:rFonts w:cs="Arial"/>
                <w:bCs/>
                <w:sz w:val="20"/>
              </w:rPr>
            </w:pPr>
            <w:sdt>
              <w:sdtPr>
                <w:rPr>
                  <w:rFonts w:cs="Arial"/>
                  <w:bCs/>
                  <w:sz w:val="20"/>
                </w:rPr>
                <w:id w:val="40465390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cs="Arial"/>
                  <w:bCs/>
                  <w:sz w:val="20"/>
                </w:rPr>
                <w:id w:val="161668132"/>
                <w14:checkbox>
                  <w14:checked w14:val="1"/>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1AA5A825" w14:textId="77777777" w:rsidR="007D5F6E" w:rsidRPr="00833A21" w:rsidRDefault="007D5F6E" w:rsidP="0056339A">
            <w:pPr>
              <w:pBdr>
                <w:bottom w:val="single" w:sz="6" w:space="1" w:color="auto"/>
              </w:pBdr>
              <w:jc w:val="both"/>
              <w:rPr>
                <w:rFonts w:cs="Arial"/>
                <w:sz w:val="20"/>
              </w:rPr>
            </w:pPr>
          </w:p>
          <w:p w14:paraId="603066C3" w14:textId="77777777" w:rsidR="007D5F6E" w:rsidRPr="00833A21" w:rsidRDefault="007D5F6E" w:rsidP="0056339A">
            <w:pPr>
              <w:jc w:val="both"/>
              <w:rPr>
                <w:rFonts w:cs="Arial"/>
                <w:sz w:val="20"/>
              </w:rPr>
            </w:pPr>
          </w:p>
          <w:p w14:paraId="3BE32014" w14:textId="77777777" w:rsidR="007D5F6E" w:rsidRPr="00833A21" w:rsidRDefault="007D5F6E" w:rsidP="0056339A">
            <w:pPr>
              <w:jc w:val="both"/>
              <w:rPr>
                <w:rFonts w:cs="Arial"/>
                <w:sz w:val="20"/>
              </w:rPr>
            </w:pPr>
          </w:p>
          <w:p w14:paraId="135285EC" w14:textId="77777777" w:rsidR="007D5F6E" w:rsidRPr="00833A21" w:rsidRDefault="00A0332C" w:rsidP="0056339A">
            <w:pPr>
              <w:pStyle w:val="ListParagraph"/>
              <w:jc w:val="both"/>
              <w:rPr>
                <w:rFonts w:cs="Arial"/>
                <w:bCs/>
                <w:sz w:val="20"/>
              </w:rPr>
            </w:pPr>
            <w:sdt>
              <w:sdtPr>
                <w:rPr>
                  <w:rFonts w:eastAsia="MS Gothic" w:cs="Arial"/>
                  <w:bCs/>
                  <w:sz w:val="20"/>
                </w:rPr>
                <w:id w:val="211826085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91473650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5FE85C5D" w14:textId="77777777" w:rsidR="007D5F6E" w:rsidRPr="00833A21" w:rsidRDefault="007D5F6E" w:rsidP="0056339A">
            <w:pPr>
              <w:jc w:val="both"/>
              <w:rPr>
                <w:rFonts w:cs="Arial"/>
                <w:sz w:val="20"/>
              </w:rPr>
            </w:pPr>
          </w:p>
        </w:tc>
      </w:tr>
      <w:tr w:rsidR="007D5F6E" w:rsidRPr="00833A21" w14:paraId="1F281923" w14:textId="77777777" w:rsidTr="0056339A">
        <w:tc>
          <w:tcPr>
            <w:tcW w:w="7465" w:type="dxa"/>
          </w:tcPr>
          <w:p w14:paraId="6EA143CC" w14:textId="77777777" w:rsidR="007D5F6E" w:rsidRPr="00833A21" w:rsidRDefault="007D5F6E" w:rsidP="0056339A">
            <w:pPr>
              <w:jc w:val="both"/>
              <w:rPr>
                <w:rFonts w:cs="Arial"/>
                <w:sz w:val="20"/>
              </w:rPr>
            </w:pPr>
          </w:p>
          <w:p w14:paraId="3BB2E6EA" w14:textId="77777777" w:rsidR="007D5F6E" w:rsidRPr="00833A21" w:rsidRDefault="007D5F6E" w:rsidP="0056339A">
            <w:pPr>
              <w:jc w:val="both"/>
              <w:rPr>
                <w:rFonts w:cs="Arial"/>
                <w:sz w:val="20"/>
              </w:rPr>
            </w:pPr>
            <w:r w:rsidRPr="00833A21">
              <w:rPr>
                <w:rFonts w:cs="Arial"/>
                <w:sz w:val="20"/>
              </w:rPr>
              <w:t>3a. Is this a Child data role? *:</w:t>
            </w:r>
          </w:p>
          <w:p w14:paraId="595177F2" w14:textId="77777777" w:rsidR="007D5F6E" w:rsidRPr="00833A21" w:rsidRDefault="007D5F6E" w:rsidP="0056339A">
            <w:pPr>
              <w:jc w:val="both"/>
              <w:rPr>
                <w:rFonts w:cs="Arial"/>
                <w:sz w:val="20"/>
              </w:rPr>
            </w:pPr>
          </w:p>
          <w:p w14:paraId="2573700F" w14:textId="77777777" w:rsidR="007D5F6E" w:rsidRPr="00833A21" w:rsidRDefault="007D5F6E" w:rsidP="0056339A">
            <w:pPr>
              <w:jc w:val="both"/>
              <w:rPr>
                <w:rFonts w:cs="Arial"/>
                <w:sz w:val="20"/>
              </w:rPr>
            </w:pPr>
          </w:p>
          <w:p w14:paraId="589EAD90" w14:textId="77777777" w:rsidR="007D5F6E" w:rsidRPr="00833A21" w:rsidRDefault="007D5F6E" w:rsidP="0056339A">
            <w:pPr>
              <w:jc w:val="both"/>
              <w:rPr>
                <w:rFonts w:cs="Arial"/>
                <w:sz w:val="20"/>
              </w:rPr>
            </w:pPr>
          </w:p>
          <w:p w14:paraId="5A755D67" w14:textId="77777777" w:rsidR="007D5F6E" w:rsidRPr="00833A21" w:rsidRDefault="007D5F6E" w:rsidP="0056339A">
            <w:pPr>
              <w:jc w:val="both"/>
              <w:rPr>
                <w:rFonts w:cs="Arial"/>
                <w:sz w:val="20"/>
              </w:rPr>
            </w:pPr>
            <w:r w:rsidRPr="00833A21">
              <w:rPr>
                <w:rFonts w:cs="Arial"/>
                <w:sz w:val="20"/>
              </w:rPr>
              <w:t xml:space="preserve">3b. If yes, in a typical month, will the incumbent spend </w:t>
            </w:r>
            <w:r w:rsidRPr="00833A21">
              <w:rPr>
                <w:rFonts w:cs="Arial"/>
                <w:sz w:val="20"/>
                <w:u w:val="single"/>
              </w:rPr>
              <w:t>more than 5 hours</w:t>
            </w:r>
            <w:r w:rsidRPr="00833A21">
              <w:rPr>
                <w:rFonts w:cs="Arial"/>
                <w:sz w:val="20"/>
              </w:rPr>
              <w:t xml:space="preserve"> manipulating or transmitting personal-identifiable information of children (names, national ID, location data, photos)</w:t>
            </w:r>
          </w:p>
          <w:p w14:paraId="638D2E6E" w14:textId="77777777" w:rsidR="007D5F6E" w:rsidRPr="00833A21" w:rsidRDefault="007D5F6E" w:rsidP="0056339A">
            <w:pPr>
              <w:jc w:val="both"/>
              <w:rPr>
                <w:rFonts w:cs="Arial"/>
                <w:sz w:val="20"/>
              </w:rPr>
            </w:pPr>
          </w:p>
          <w:p w14:paraId="3A3B0F06" w14:textId="77777777" w:rsidR="007D5F6E" w:rsidRPr="00AA4EBE" w:rsidRDefault="007D5F6E" w:rsidP="0056339A">
            <w:pPr>
              <w:jc w:val="both"/>
              <w:rPr>
                <w:rFonts w:cs="Arial"/>
                <w:i/>
                <w:iCs/>
                <w:sz w:val="18"/>
                <w:szCs w:val="18"/>
              </w:rPr>
            </w:pPr>
            <w:r w:rsidRPr="00AA4EBE">
              <w:rPr>
                <w:rFonts w:cs="Arial"/>
                <w:i/>
                <w:iCs/>
                <w:sz w:val="18"/>
                <w:szCs w:val="18"/>
              </w:rPr>
              <w:t>* “Personally-identifiable information”, in this context, means any information relating to a child who can be identified, directly or indirectly, by an identifier like a name, ID number, location data, photograph, etc. This is a “child data role”.</w:t>
            </w:r>
          </w:p>
          <w:p w14:paraId="06BC2396" w14:textId="77777777" w:rsidR="007D5F6E" w:rsidRPr="00833A21" w:rsidRDefault="007D5F6E" w:rsidP="0056339A">
            <w:pPr>
              <w:jc w:val="both"/>
              <w:rPr>
                <w:rFonts w:cs="Arial"/>
                <w:sz w:val="20"/>
              </w:rPr>
            </w:pPr>
          </w:p>
        </w:tc>
        <w:tc>
          <w:tcPr>
            <w:tcW w:w="3330" w:type="dxa"/>
          </w:tcPr>
          <w:p w14:paraId="7AADF320" w14:textId="77777777" w:rsidR="007D5F6E" w:rsidRPr="00833A21" w:rsidRDefault="007D5F6E" w:rsidP="0056339A">
            <w:pPr>
              <w:pStyle w:val="ListParagraph"/>
              <w:jc w:val="both"/>
              <w:rPr>
                <w:rFonts w:eastAsia="MS Gothic" w:cs="Arial"/>
                <w:bCs/>
                <w:sz w:val="20"/>
              </w:rPr>
            </w:pPr>
          </w:p>
          <w:p w14:paraId="7E551752" w14:textId="2CA0C7E7" w:rsidR="007D5F6E" w:rsidRPr="00833A21" w:rsidRDefault="00A0332C" w:rsidP="0056339A">
            <w:pPr>
              <w:pStyle w:val="ListParagraph"/>
              <w:jc w:val="both"/>
              <w:rPr>
                <w:rFonts w:cs="Arial"/>
                <w:bCs/>
                <w:sz w:val="20"/>
              </w:rPr>
            </w:pPr>
            <w:sdt>
              <w:sdtPr>
                <w:rPr>
                  <w:rFonts w:eastAsia="MS Gothic" w:cs="Arial"/>
                  <w:bCs/>
                  <w:sz w:val="20"/>
                </w:rPr>
                <w:id w:val="-25774646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5551839"/>
                <w14:checkbox>
                  <w14:checked w14:val="1"/>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216C9901" w14:textId="77777777" w:rsidR="007D5F6E" w:rsidRPr="00833A21" w:rsidRDefault="007D5F6E" w:rsidP="0056339A">
            <w:pPr>
              <w:pBdr>
                <w:bottom w:val="single" w:sz="6" w:space="1" w:color="auto"/>
              </w:pBdr>
              <w:jc w:val="both"/>
              <w:rPr>
                <w:rFonts w:cs="Arial"/>
                <w:bCs/>
                <w:sz w:val="20"/>
              </w:rPr>
            </w:pPr>
          </w:p>
          <w:p w14:paraId="5E368AB6" w14:textId="77777777" w:rsidR="007D5F6E" w:rsidRPr="00833A21" w:rsidRDefault="007D5F6E" w:rsidP="0056339A">
            <w:pPr>
              <w:pBdr>
                <w:bottom w:val="single" w:sz="6" w:space="1" w:color="auto"/>
              </w:pBdr>
              <w:jc w:val="both"/>
              <w:rPr>
                <w:rFonts w:cs="Arial"/>
                <w:bCs/>
                <w:sz w:val="20"/>
              </w:rPr>
            </w:pPr>
          </w:p>
          <w:p w14:paraId="6D744FAA" w14:textId="77777777" w:rsidR="007D5F6E" w:rsidRPr="00833A21" w:rsidRDefault="007D5F6E" w:rsidP="0056339A">
            <w:pPr>
              <w:jc w:val="both"/>
              <w:rPr>
                <w:rFonts w:cs="Arial"/>
                <w:sz w:val="20"/>
              </w:rPr>
            </w:pPr>
          </w:p>
          <w:p w14:paraId="22212E03" w14:textId="77777777" w:rsidR="007D5F6E" w:rsidRPr="00833A21" w:rsidRDefault="007D5F6E" w:rsidP="0056339A">
            <w:pPr>
              <w:jc w:val="both"/>
              <w:rPr>
                <w:rFonts w:cs="Arial"/>
                <w:sz w:val="20"/>
              </w:rPr>
            </w:pPr>
          </w:p>
          <w:p w14:paraId="6DEEE94D" w14:textId="77777777" w:rsidR="007D5F6E" w:rsidRPr="00833A21" w:rsidRDefault="00A0332C" w:rsidP="0056339A">
            <w:pPr>
              <w:pStyle w:val="ListParagraph"/>
              <w:jc w:val="both"/>
              <w:rPr>
                <w:rFonts w:cs="Arial"/>
                <w:bCs/>
                <w:sz w:val="20"/>
              </w:rPr>
            </w:pPr>
            <w:sdt>
              <w:sdtPr>
                <w:rPr>
                  <w:rFonts w:eastAsia="MS Gothic" w:cs="Arial"/>
                  <w:bCs/>
                  <w:sz w:val="20"/>
                </w:rPr>
                <w:id w:val="-1621289274"/>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45617477"/>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0179225E" w14:textId="77777777" w:rsidR="007D5F6E" w:rsidRPr="00833A21" w:rsidRDefault="007D5F6E" w:rsidP="0056339A">
            <w:pPr>
              <w:jc w:val="both"/>
              <w:rPr>
                <w:rFonts w:cs="Arial"/>
                <w:sz w:val="20"/>
              </w:rPr>
            </w:pPr>
          </w:p>
        </w:tc>
      </w:tr>
      <w:tr w:rsidR="007D5F6E" w:rsidRPr="00833A21" w14:paraId="0394176D" w14:textId="77777777" w:rsidTr="0056339A">
        <w:tc>
          <w:tcPr>
            <w:tcW w:w="7465" w:type="dxa"/>
          </w:tcPr>
          <w:p w14:paraId="605914E7" w14:textId="77777777" w:rsidR="007D5F6E" w:rsidRPr="00833A21" w:rsidRDefault="007D5F6E" w:rsidP="0056339A">
            <w:pPr>
              <w:jc w:val="both"/>
              <w:rPr>
                <w:rFonts w:cs="Arial"/>
                <w:sz w:val="20"/>
              </w:rPr>
            </w:pPr>
          </w:p>
          <w:p w14:paraId="5483C84E" w14:textId="77777777" w:rsidR="007D5F6E" w:rsidRPr="00833A21" w:rsidRDefault="007D5F6E" w:rsidP="0056339A">
            <w:pPr>
              <w:jc w:val="both"/>
              <w:rPr>
                <w:rFonts w:cs="Arial"/>
                <w:sz w:val="20"/>
              </w:rPr>
            </w:pPr>
            <w:r w:rsidRPr="00833A21">
              <w:rPr>
                <w:rFonts w:cs="Arial"/>
                <w:sz w:val="20"/>
              </w:rPr>
              <w:t>4. Is this a Safeguarding response role*</w:t>
            </w:r>
          </w:p>
          <w:p w14:paraId="5EA84D86" w14:textId="77777777" w:rsidR="007D5F6E" w:rsidRPr="00833A21" w:rsidRDefault="007D5F6E" w:rsidP="0056339A">
            <w:pPr>
              <w:jc w:val="both"/>
              <w:rPr>
                <w:rFonts w:cs="Arial"/>
                <w:sz w:val="20"/>
              </w:rPr>
            </w:pPr>
          </w:p>
          <w:p w14:paraId="79B2EAD0" w14:textId="77777777" w:rsidR="007D5F6E" w:rsidRPr="00833A21" w:rsidRDefault="007D5F6E" w:rsidP="0056339A">
            <w:pPr>
              <w:jc w:val="both"/>
              <w:rPr>
                <w:rFonts w:cs="Arial"/>
                <w:i/>
                <w:iCs/>
                <w:sz w:val="20"/>
              </w:rPr>
            </w:pPr>
            <w:r w:rsidRPr="00833A21">
              <w:rPr>
                <w:rFonts w:cs="Arial"/>
                <w:i/>
                <w:iCs/>
                <w:sz w:val="20"/>
              </w:rPr>
              <w:t>*</w:t>
            </w:r>
            <w:r w:rsidRPr="00AA4EBE">
              <w:rPr>
                <w:rFonts w:cs="Arial"/>
                <w:i/>
                <w:iCs/>
                <w:sz w:val="18"/>
                <w:szCs w:val="18"/>
              </w:rPr>
              <w:t>Representative; Deputy representative; Chief of Field Office; the most senior Child Protection role in the office; any focal point that the office designated for Child Safeguarding; Investigator (Office of Internal Audit and Investigations</w:t>
            </w:r>
          </w:p>
          <w:p w14:paraId="5FE7254C" w14:textId="77777777" w:rsidR="007D5F6E" w:rsidRPr="00833A21" w:rsidRDefault="007D5F6E" w:rsidP="0056339A">
            <w:pPr>
              <w:jc w:val="both"/>
              <w:rPr>
                <w:rFonts w:cs="Arial"/>
                <w:sz w:val="20"/>
              </w:rPr>
            </w:pPr>
          </w:p>
        </w:tc>
        <w:tc>
          <w:tcPr>
            <w:tcW w:w="3330" w:type="dxa"/>
          </w:tcPr>
          <w:p w14:paraId="418EB8A4" w14:textId="77777777" w:rsidR="007D5F6E" w:rsidRPr="00833A21" w:rsidRDefault="007D5F6E" w:rsidP="0056339A">
            <w:pPr>
              <w:pStyle w:val="ListParagraph"/>
              <w:jc w:val="both"/>
              <w:rPr>
                <w:rFonts w:eastAsia="MS Gothic" w:cs="Arial"/>
                <w:bCs/>
                <w:sz w:val="20"/>
              </w:rPr>
            </w:pPr>
          </w:p>
          <w:p w14:paraId="1B4E31DD" w14:textId="1799EA3C" w:rsidR="007D5F6E" w:rsidRPr="00833A21" w:rsidRDefault="00A0332C" w:rsidP="0056339A">
            <w:pPr>
              <w:pStyle w:val="ListParagraph"/>
              <w:jc w:val="both"/>
              <w:rPr>
                <w:rFonts w:cs="Arial"/>
                <w:bCs/>
                <w:sz w:val="20"/>
              </w:rPr>
            </w:pPr>
            <w:sdt>
              <w:sdtPr>
                <w:rPr>
                  <w:rFonts w:eastAsia="MS Gothic" w:cs="Arial"/>
                  <w:bCs/>
                  <w:sz w:val="20"/>
                </w:rPr>
                <w:id w:val="2125342587"/>
                <w14:checkbox>
                  <w14:checked w14:val="0"/>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623774868"/>
                <w14:checkbox>
                  <w14:checked w14:val="1"/>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21DBAD4D" w14:textId="77777777" w:rsidR="007D5F6E" w:rsidRPr="00833A21" w:rsidRDefault="007D5F6E" w:rsidP="0056339A">
            <w:pPr>
              <w:pStyle w:val="ListParagraph"/>
              <w:jc w:val="both"/>
              <w:rPr>
                <w:rFonts w:eastAsia="MS Gothic" w:cs="Arial"/>
                <w:bCs/>
                <w:sz w:val="20"/>
              </w:rPr>
            </w:pPr>
          </w:p>
        </w:tc>
      </w:tr>
      <w:tr w:rsidR="007D5F6E" w:rsidRPr="00833A21" w14:paraId="151BF503" w14:textId="77777777" w:rsidTr="0056339A">
        <w:tc>
          <w:tcPr>
            <w:tcW w:w="7465" w:type="dxa"/>
          </w:tcPr>
          <w:p w14:paraId="635369C4" w14:textId="77777777" w:rsidR="007D5F6E" w:rsidRPr="00833A21" w:rsidRDefault="007D5F6E" w:rsidP="0056339A">
            <w:pPr>
              <w:jc w:val="both"/>
              <w:rPr>
                <w:rFonts w:cs="Arial"/>
                <w:sz w:val="20"/>
              </w:rPr>
            </w:pPr>
          </w:p>
          <w:p w14:paraId="120D74C0" w14:textId="77777777" w:rsidR="007D5F6E" w:rsidRPr="00833A21" w:rsidRDefault="007D5F6E" w:rsidP="0056339A">
            <w:pPr>
              <w:jc w:val="both"/>
              <w:rPr>
                <w:rFonts w:cs="Arial"/>
                <w:sz w:val="20"/>
              </w:rPr>
            </w:pPr>
            <w:r w:rsidRPr="00833A21">
              <w:rPr>
                <w:rFonts w:cs="Arial"/>
                <w:sz w:val="20"/>
              </w:rPr>
              <w:t xml:space="preserve">5. Is this an Assessed risk role*? </w:t>
            </w:r>
          </w:p>
          <w:p w14:paraId="2944967C" w14:textId="77777777" w:rsidR="007D5F6E" w:rsidRPr="00833A21" w:rsidRDefault="007D5F6E" w:rsidP="0056339A">
            <w:pPr>
              <w:jc w:val="both"/>
              <w:rPr>
                <w:rFonts w:cs="Arial"/>
                <w:sz w:val="20"/>
              </w:rPr>
            </w:pPr>
          </w:p>
          <w:p w14:paraId="474DD762" w14:textId="77777777" w:rsidR="007D5F6E" w:rsidRPr="00CA2B7F" w:rsidRDefault="007D5F6E" w:rsidP="0056339A">
            <w:pPr>
              <w:jc w:val="both"/>
              <w:rPr>
                <w:rFonts w:cs="Arial"/>
                <w:i/>
                <w:iCs/>
                <w:sz w:val="18"/>
                <w:szCs w:val="18"/>
              </w:rPr>
            </w:pPr>
            <w:r w:rsidRPr="00CA2B7F">
              <w:rPr>
                <w:rFonts w:cs="Arial"/>
                <w:i/>
                <w:iCs/>
                <w:sz w:val="18"/>
                <w:szCs w:val="18"/>
              </w:rPr>
              <w:t>*The incumbent will engage with particularly vulnerable children</w:t>
            </w:r>
            <w:r w:rsidRPr="00CA2B7F">
              <w:rPr>
                <w:rStyle w:val="FootnoteReference"/>
                <w:rFonts w:cs="Arial"/>
                <w:i/>
                <w:iCs/>
                <w:sz w:val="18"/>
                <w:szCs w:val="18"/>
              </w:rPr>
              <w:footnoteReference w:id="1"/>
            </w:r>
            <w:r w:rsidRPr="00CA2B7F">
              <w:rPr>
                <w:rFonts w:cs="Arial"/>
                <w:i/>
                <w:iCs/>
                <w:sz w:val="18"/>
                <w:szCs w:val="18"/>
              </w:rPr>
              <w:t>; or Measures to manage other safeguarding risks are considered unlikely to be effective</w:t>
            </w:r>
            <w:r w:rsidRPr="00CA2B7F">
              <w:rPr>
                <w:rStyle w:val="FootnoteReference"/>
                <w:rFonts w:cs="Arial"/>
                <w:i/>
                <w:iCs/>
                <w:sz w:val="18"/>
                <w:szCs w:val="18"/>
              </w:rPr>
              <w:footnoteReference w:id="2"/>
            </w:r>
            <w:r w:rsidRPr="00CA2B7F">
              <w:rPr>
                <w:rFonts w:cs="Arial"/>
                <w:i/>
                <w:iCs/>
                <w:sz w:val="18"/>
                <w:szCs w:val="18"/>
              </w:rPr>
              <w:t>.</w:t>
            </w:r>
          </w:p>
          <w:p w14:paraId="104C9742" w14:textId="77777777" w:rsidR="007D5F6E" w:rsidRPr="00833A21" w:rsidRDefault="007D5F6E" w:rsidP="0056339A">
            <w:pPr>
              <w:jc w:val="both"/>
              <w:rPr>
                <w:rFonts w:cs="Arial"/>
                <w:sz w:val="20"/>
              </w:rPr>
            </w:pPr>
          </w:p>
        </w:tc>
        <w:tc>
          <w:tcPr>
            <w:tcW w:w="3330" w:type="dxa"/>
          </w:tcPr>
          <w:p w14:paraId="65536B7B" w14:textId="77777777" w:rsidR="007D5F6E" w:rsidRPr="00833A21" w:rsidRDefault="007D5F6E" w:rsidP="0056339A">
            <w:pPr>
              <w:pStyle w:val="ListParagraph"/>
              <w:jc w:val="both"/>
              <w:rPr>
                <w:rFonts w:eastAsia="MS Gothic" w:cs="Arial"/>
                <w:bCs/>
                <w:sz w:val="20"/>
              </w:rPr>
            </w:pPr>
          </w:p>
          <w:p w14:paraId="4C4F49D7" w14:textId="6B99C1ED" w:rsidR="007D5F6E" w:rsidRPr="00833A21" w:rsidRDefault="00A0332C" w:rsidP="0056339A">
            <w:pPr>
              <w:pStyle w:val="ListParagraph"/>
              <w:jc w:val="both"/>
              <w:rPr>
                <w:rFonts w:cs="Arial"/>
                <w:bCs/>
                <w:sz w:val="20"/>
              </w:rPr>
            </w:pPr>
            <w:sdt>
              <w:sdtPr>
                <w:rPr>
                  <w:rFonts w:eastAsia="MS Gothic" w:cs="Arial"/>
                  <w:bCs/>
                  <w:sz w:val="20"/>
                </w:rPr>
                <w:id w:val="-1542129105"/>
                <w14:checkbox>
                  <w14:checked w14:val="0"/>
                  <w14:checkedState w14:val="2612" w14:font="MS Gothic"/>
                  <w14:uncheckedState w14:val="2610" w14:font="MS Gothic"/>
                </w14:checkbox>
              </w:sdtPr>
              <w:sdtEndPr/>
              <w:sdtContent>
                <w:r w:rsidR="007D5F6E">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Yes</w:t>
            </w:r>
            <w:r w:rsidR="007D5F6E" w:rsidRPr="00833A21">
              <w:rPr>
                <w:rFonts w:cs="Arial"/>
                <w:bCs/>
                <w:sz w:val="20"/>
              </w:rPr>
              <w:tab/>
            </w:r>
            <w:r w:rsidR="007D5F6E" w:rsidRPr="00833A21">
              <w:rPr>
                <w:rFonts w:cs="Arial"/>
                <w:bCs/>
                <w:sz w:val="20"/>
              </w:rPr>
              <w:tab/>
            </w:r>
            <w:sdt>
              <w:sdtPr>
                <w:rPr>
                  <w:rFonts w:eastAsia="MS Gothic" w:cs="Arial"/>
                  <w:bCs/>
                  <w:sz w:val="20"/>
                </w:rPr>
                <w:id w:val="1423844702"/>
                <w14:checkbox>
                  <w14:checked w14:val="1"/>
                  <w14:checkedState w14:val="2612" w14:font="MS Gothic"/>
                  <w14:uncheckedState w14:val="2610" w14:font="MS Gothic"/>
                </w14:checkbox>
              </w:sdtPr>
              <w:sdtEndPr/>
              <w:sdtContent>
                <w:r w:rsidR="00B95382">
                  <w:rPr>
                    <w:rFonts w:ascii="MS Gothic" w:eastAsia="MS Gothic" w:hAnsi="MS Gothic" w:cs="Arial" w:hint="eastAsia"/>
                    <w:bCs/>
                    <w:sz w:val="20"/>
                  </w:rPr>
                  <w:t>☒</w:t>
                </w:r>
              </w:sdtContent>
            </w:sdt>
            <w:r w:rsidR="007D5F6E">
              <w:rPr>
                <w:rFonts w:eastAsia="MS Gothic" w:cs="Arial"/>
                <w:bCs/>
                <w:sz w:val="20"/>
              </w:rPr>
              <w:t xml:space="preserve"> </w:t>
            </w:r>
            <w:r w:rsidR="007D5F6E" w:rsidRPr="00833A21">
              <w:rPr>
                <w:rFonts w:cs="Arial"/>
                <w:bCs/>
                <w:sz w:val="20"/>
              </w:rPr>
              <w:t>No</w:t>
            </w:r>
          </w:p>
          <w:p w14:paraId="18D0961F" w14:textId="77777777" w:rsidR="007D5F6E" w:rsidRPr="00833A21" w:rsidRDefault="007D5F6E" w:rsidP="0056339A">
            <w:pPr>
              <w:jc w:val="both"/>
              <w:rPr>
                <w:rFonts w:eastAsia="MS Gothic" w:cs="Arial"/>
                <w:bCs/>
                <w:sz w:val="20"/>
              </w:rPr>
            </w:pPr>
          </w:p>
        </w:tc>
      </w:tr>
    </w:tbl>
    <w:p w14:paraId="6C932E15" w14:textId="77777777" w:rsidR="007D5F6E" w:rsidRDefault="007D5F6E" w:rsidP="007D5F6E">
      <w:pPr>
        <w:jc w:val="both"/>
        <w:sectPr w:rsidR="007D5F6E" w:rsidSect="00A24BAE">
          <w:pgSz w:w="12240" w:h="15840"/>
          <w:pgMar w:top="720" w:right="720" w:bottom="1260" w:left="720" w:header="720" w:footer="720" w:gutter="0"/>
          <w:cols w:space="720"/>
          <w:docGrid w:linePitch="360"/>
        </w:sectPr>
      </w:pPr>
    </w:p>
    <w:p w14:paraId="655BCC18" w14:textId="77777777" w:rsidR="007D5F6E" w:rsidRDefault="007D5F6E" w:rsidP="007D5F6E">
      <w:pPr>
        <w:jc w:val="both"/>
        <w:sectPr w:rsidR="007D5F6E" w:rsidSect="00853F2B">
          <w:type w:val="continuous"/>
          <w:pgSz w:w="12240" w:h="15840"/>
          <w:pgMar w:top="1440" w:right="1440" w:bottom="1440" w:left="1440" w:header="720" w:footer="720" w:gutter="0"/>
          <w:cols w:space="720"/>
          <w:docGrid w:linePitch="360"/>
        </w:sectPr>
      </w:pPr>
    </w:p>
    <w:p w14:paraId="0DB1A74A" w14:textId="77777777" w:rsidR="007D5F6E" w:rsidRDefault="007D5F6E" w:rsidP="007D5F6E">
      <w:pPr>
        <w:jc w:val="both"/>
        <w:sectPr w:rsidR="007D5F6E" w:rsidSect="00853F2B">
          <w:type w:val="continuous"/>
          <w:pgSz w:w="12240" w:h="15840"/>
          <w:pgMar w:top="1440" w:right="1440" w:bottom="1440" w:left="1440" w:header="720" w:footer="720" w:gutter="0"/>
          <w:cols w:space="720"/>
          <w:docGrid w:linePitch="360"/>
        </w:sectPr>
      </w:pPr>
    </w:p>
    <w:p w14:paraId="736B6AF1" w14:textId="77777777" w:rsidR="007D5F6E" w:rsidRPr="0002264C" w:rsidRDefault="007D5F6E" w:rsidP="007D5F6E">
      <w:pPr>
        <w:jc w:val="both"/>
        <w:rPr>
          <w:rFonts w:cs="Arial"/>
          <w:bCs/>
        </w:rPr>
        <w:sectPr w:rsidR="007D5F6E" w:rsidRPr="0002264C" w:rsidSect="00853F2B">
          <w:type w:val="continuous"/>
          <w:pgSz w:w="12240" w:h="15840"/>
          <w:pgMar w:top="1440" w:right="1440" w:bottom="1440" w:left="1440" w:header="720" w:footer="720" w:gutter="0"/>
          <w:cols w:space="720"/>
          <w:docGrid w:linePitch="360"/>
        </w:sectPr>
      </w:pPr>
    </w:p>
    <w:p w14:paraId="7AF28E11" w14:textId="77777777" w:rsidR="007D5F6E" w:rsidRDefault="007D5F6E" w:rsidP="007D5F6E">
      <w:pPr>
        <w:jc w:val="both"/>
        <w:sectPr w:rsidR="007D5F6E" w:rsidSect="00EF629F">
          <w:type w:val="continuous"/>
          <w:pgSz w:w="12240" w:h="15840"/>
          <w:pgMar w:top="1440" w:right="1440" w:bottom="1440" w:left="1440" w:header="720" w:footer="720" w:gutter="0"/>
          <w:cols w:space="720"/>
          <w:docGrid w:linePitch="360"/>
        </w:sectPr>
      </w:pPr>
    </w:p>
    <w:p w14:paraId="46411F62" w14:textId="77777777" w:rsidR="007D5F6E" w:rsidRDefault="007D5F6E" w:rsidP="007D5F6E">
      <w:pPr>
        <w:rPr>
          <w:b/>
          <w:bCs/>
        </w:rPr>
        <w:sectPr w:rsidR="007D5F6E" w:rsidSect="00EF629F">
          <w:type w:val="continuous"/>
          <w:pgSz w:w="12240" w:h="15840"/>
          <w:pgMar w:top="1440" w:right="1440" w:bottom="1440" w:left="1440" w:header="720" w:footer="720" w:gutter="0"/>
          <w:cols w:space="720"/>
          <w:docGrid w:linePitch="360"/>
        </w:sectPr>
      </w:pPr>
    </w:p>
    <w:p w14:paraId="4B5DBA28" w14:textId="77777777" w:rsidR="007D5F6E" w:rsidRDefault="007D5F6E" w:rsidP="007D5F6E">
      <w:pPr>
        <w:rPr>
          <w:b/>
          <w:bCs/>
        </w:rPr>
        <w:sectPr w:rsidR="007D5F6E" w:rsidSect="00EF629F">
          <w:type w:val="continuous"/>
          <w:pgSz w:w="12240" w:h="15840"/>
          <w:pgMar w:top="1440" w:right="1440" w:bottom="1440" w:left="1440" w:header="720" w:footer="720" w:gutter="0"/>
          <w:cols w:space="720"/>
          <w:docGrid w:linePitch="360"/>
        </w:sectPr>
      </w:pPr>
    </w:p>
    <w:p w14:paraId="75D5F45C" w14:textId="2BF7F9FF" w:rsidR="007D5F6E" w:rsidRDefault="00A24BAE" w:rsidP="00362333">
      <w:pPr>
        <w:jc w:val="both"/>
        <w:rPr>
          <w:rFonts w:asciiTheme="minorHAnsi" w:hAnsiTheme="minorHAnsi"/>
          <w:sz w:val="22"/>
          <w:szCs w:val="22"/>
        </w:rPr>
      </w:pPr>
      <w:r>
        <w:rPr>
          <w:rFonts w:asciiTheme="minorHAnsi" w:hAnsiTheme="minorHAnsi"/>
          <w:sz w:val="22"/>
          <w:szCs w:val="22"/>
        </w:rPr>
        <w:lastRenderedPageBreak/>
        <w:t>End.</w:t>
      </w:r>
    </w:p>
    <w:p w14:paraId="717AC007" w14:textId="0D25C255" w:rsidR="007D5F6E" w:rsidRDefault="007D5F6E" w:rsidP="00362333">
      <w:pPr>
        <w:jc w:val="both"/>
        <w:rPr>
          <w:rFonts w:asciiTheme="minorHAnsi" w:hAnsiTheme="minorHAnsi"/>
          <w:sz w:val="22"/>
          <w:szCs w:val="22"/>
        </w:rPr>
      </w:pPr>
    </w:p>
    <w:p w14:paraId="7C9CFF08" w14:textId="2DF0D30A" w:rsidR="007D5F6E" w:rsidRDefault="007D5F6E" w:rsidP="00362333">
      <w:pPr>
        <w:jc w:val="both"/>
        <w:rPr>
          <w:rFonts w:asciiTheme="minorHAnsi" w:hAnsiTheme="minorHAnsi"/>
          <w:sz w:val="22"/>
          <w:szCs w:val="22"/>
        </w:rPr>
      </w:pPr>
    </w:p>
    <w:p w14:paraId="0ADCE74D" w14:textId="57A21F15" w:rsidR="007D5F6E" w:rsidRDefault="007D5F6E" w:rsidP="00362333">
      <w:pPr>
        <w:jc w:val="both"/>
        <w:rPr>
          <w:rFonts w:asciiTheme="minorHAnsi" w:hAnsiTheme="minorHAnsi"/>
          <w:sz w:val="22"/>
          <w:szCs w:val="22"/>
        </w:rPr>
      </w:pPr>
    </w:p>
    <w:p w14:paraId="018F459E" w14:textId="706E81D5" w:rsidR="007D5F6E" w:rsidRDefault="007D5F6E" w:rsidP="00362333">
      <w:pPr>
        <w:jc w:val="both"/>
        <w:rPr>
          <w:rFonts w:asciiTheme="minorHAnsi" w:hAnsiTheme="minorHAnsi"/>
          <w:sz w:val="22"/>
          <w:szCs w:val="22"/>
        </w:rPr>
      </w:pPr>
    </w:p>
    <w:p w14:paraId="5A77B480" w14:textId="3D547C13" w:rsidR="007D5F6E" w:rsidRDefault="007D5F6E" w:rsidP="00362333">
      <w:pPr>
        <w:jc w:val="both"/>
        <w:rPr>
          <w:rFonts w:asciiTheme="minorHAnsi" w:hAnsiTheme="minorHAnsi"/>
          <w:sz w:val="22"/>
          <w:szCs w:val="22"/>
        </w:rPr>
      </w:pPr>
    </w:p>
    <w:p w14:paraId="6D28BC1E" w14:textId="4EC5B539" w:rsidR="007D5F6E" w:rsidRDefault="007D5F6E" w:rsidP="00362333">
      <w:pPr>
        <w:jc w:val="both"/>
        <w:rPr>
          <w:rFonts w:asciiTheme="minorHAnsi" w:hAnsiTheme="minorHAnsi"/>
          <w:sz w:val="22"/>
          <w:szCs w:val="22"/>
        </w:rPr>
      </w:pPr>
    </w:p>
    <w:p w14:paraId="1EA5DBD5" w14:textId="77777777" w:rsidR="007D5F6E" w:rsidRPr="009A22FF" w:rsidRDefault="007D5F6E" w:rsidP="007D5F6E">
      <w:pPr>
        <w:jc w:val="both"/>
        <w:rPr>
          <w:rFonts w:asciiTheme="minorHAnsi" w:hAnsiTheme="minorHAnsi"/>
          <w:sz w:val="22"/>
          <w:szCs w:val="22"/>
        </w:rPr>
      </w:pPr>
    </w:p>
    <w:p w14:paraId="11C61BF5" w14:textId="77777777" w:rsidR="007D5F6E" w:rsidRPr="009A22FF" w:rsidRDefault="007D5F6E" w:rsidP="00362333">
      <w:pPr>
        <w:jc w:val="both"/>
        <w:rPr>
          <w:rFonts w:asciiTheme="minorHAnsi" w:hAnsiTheme="minorHAnsi"/>
          <w:sz w:val="22"/>
          <w:szCs w:val="22"/>
        </w:rPr>
      </w:pPr>
    </w:p>
    <w:sectPr w:rsidR="007D5F6E" w:rsidRPr="009A22FF" w:rsidSect="00C306D1">
      <w:headerReference w:type="default" r:id="rId10"/>
      <w:pgSz w:w="11907" w:h="16839" w:code="9"/>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76B7A" w14:textId="77777777" w:rsidR="00A0332C" w:rsidRDefault="00A0332C">
      <w:r>
        <w:separator/>
      </w:r>
    </w:p>
  </w:endnote>
  <w:endnote w:type="continuationSeparator" w:id="0">
    <w:p w14:paraId="75F3C685" w14:textId="77777777" w:rsidR="00A0332C" w:rsidRDefault="00A03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D5FFF" w14:textId="77777777" w:rsidR="00A0332C" w:rsidRDefault="00A0332C">
      <w:r>
        <w:separator/>
      </w:r>
    </w:p>
  </w:footnote>
  <w:footnote w:type="continuationSeparator" w:id="0">
    <w:p w14:paraId="006A04BB" w14:textId="77777777" w:rsidR="00A0332C" w:rsidRDefault="00A0332C">
      <w:r>
        <w:continuationSeparator/>
      </w:r>
    </w:p>
  </w:footnote>
  <w:footnote w:id="1">
    <w:p w14:paraId="65BB7C47" w14:textId="77777777" w:rsidR="007D5F6E" w:rsidRPr="00A44A60" w:rsidRDefault="007D5F6E" w:rsidP="007D5F6E">
      <w:pPr>
        <w:pStyle w:val="FootnoteText"/>
        <w:jc w:val="both"/>
        <w:rPr>
          <w:lang w:val="en-US"/>
        </w:rPr>
      </w:pPr>
      <w:r>
        <w:rPr>
          <w:rStyle w:val="FootnoteReference"/>
        </w:rPr>
        <w:footnoteRef/>
      </w:r>
      <w:r>
        <w:t xml:space="preserve"> </w:t>
      </w:r>
      <w:r w:rsidRPr="0076043A">
        <w:rPr>
          <w:sz w:val="18"/>
          <w:szCs w:val="18"/>
        </w:rPr>
        <w:t>Common sources or signals of additional vulnerability may include but are not limited to: age of the child (very young children); disability of the child; criminal victimization of the child; children who committed offences; harmful conduct by the children to themselves or others; lack of adequate parental care of the children; exposure of the children to domestic violence; a humanitarian context; a migrant (refugee/asylum-seeking/IDP) context. No ‘baseline’ vulnerability will be set. Hiring Managers will need to use judgment, taking into consideration the implications that follow from an assessed risk role (additional vetting scrutiny, training).</w:t>
      </w:r>
    </w:p>
  </w:footnote>
  <w:footnote w:id="2">
    <w:p w14:paraId="649B9146" w14:textId="77777777" w:rsidR="007D5F6E" w:rsidRPr="0076043A" w:rsidRDefault="007D5F6E" w:rsidP="007D5F6E">
      <w:pPr>
        <w:pStyle w:val="FootnoteText"/>
        <w:rPr>
          <w:lang w:val="en-US"/>
        </w:rPr>
      </w:pPr>
      <w:r>
        <w:rPr>
          <w:rStyle w:val="FootnoteReference"/>
        </w:rPr>
        <w:footnoteRef/>
      </w:r>
      <w:r>
        <w:t xml:space="preserve"> </w:t>
      </w:r>
      <w:r w:rsidRPr="0076043A">
        <w:rPr>
          <w:sz w:val="18"/>
          <w:szCs w:val="18"/>
        </w:rPr>
        <w:t>i.e. the role-risk will be compounded by other residual ri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BF120" w14:textId="77777777" w:rsidR="00CE5CBD" w:rsidRDefault="00751CE9">
    <w:pPr>
      <w:pStyle w:val="Header"/>
    </w:pPr>
    <w:r>
      <w:rPr>
        <w:noProof/>
        <w:lang w:val="en-GB" w:eastAsia="en-GB"/>
      </w:rPr>
      <mc:AlternateContent>
        <mc:Choice Requires="wpc">
          <w:drawing>
            <wp:inline distT="0" distB="0" distL="0" distR="0" wp14:anchorId="1594D2F3" wp14:editId="096D7CE3">
              <wp:extent cx="5486400" cy="457200"/>
              <wp:effectExtent l="0" t="0" r="0" b="25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2E5D8470" id="Canvas 2" o:spid="_x0000_s1026" editas="canvas" style="width:6in;height:36pt;mso-position-horizontal-relative:char;mso-position-vertical-relative:line" coordsize="54864,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72;visibility:visible;mso-wrap-style:square">
                <v:fill o:detectmouseclick="t"/>
                <v:path o:connecttype="none"/>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56F"/>
    <w:multiLevelType w:val="hybridMultilevel"/>
    <w:tmpl w:val="82708B86"/>
    <w:lvl w:ilvl="0" w:tplc="074AE676">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800" w:hanging="360"/>
      </w:pPr>
      <w:rPr>
        <w:rFonts w:ascii="Courier New" w:hAnsi="Courier New" w:cs="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ambria"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ambria"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C11F04"/>
    <w:multiLevelType w:val="hybridMultilevel"/>
    <w:tmpl w:val="3C1A3308"/>
    <w:lvl w:ilvl="0" w:tplc="A0C2B0F4">
      <w:start w:val="1"/>
      <w:numFmt w:val="decimal"/>
      <w:lvlText w:val="%1."/>
      <w:lvlJc w:val="center"/>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2DB06365"/>
    <w:multiLevelType w:val="hybridMultilevel"/>
    <w:tmpl w:val="BD4E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334BC9"/>
    <w:multiLevelType w:val="hybridMultilevel"/>
    <w:tmpl w:val="BAB406A6"/>
    <w:lvl w:ilvl="0" w:tplc="4C34C754">
      <w:start w:val="1"/>
      <w:numFmt w:val="bullet"/>
      <w:lvlText w:val=""/>
      <w:lvlJc w:val="left"/>
      <w:pPr>
        <w:ind w:left="-720" w:hanging="360"/>
      </w:pPr>
      <w:rPr>
        <w:rFonts w:ascii="Wingdings" w:hAnsi="Wingdings"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 w15:restartNumberingAfterBreak="0">
    <w:nsid w:val="39471B05"/>
    <w:multiLevelType w:val="multilevel"/>
    <w:tmpl w:val="6234CC6E"/>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3A232386"/>
    <w:multiLevelType w:val="hybridMultilevel"/>
    <w:tmpl w:val="EDEC1CCC"/>
    <w:lvl w:ilvl="0" w:tplc="25A81832">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514940"/>
    <w:multiLevelType w:val="hybridMultilevel"/>
    <w:tmpl w:val="2320F166"/>
    <w:lvl w:ilvl="0" w:tplc="863894EC">
      <w:start w:val="1"/>
      <w:numFmt w:val="bullet"/>
      <w:pStyle w:val="ListBullet1"/>
      <w:lvlText w:val=""/>
      <w:lvlJc w:val="left"/>
      <w:pPr>
        <w:tabs>
          <w:tab w:val="num" w:pos="357"/>
        </w:tabs>
        <w:ind w:left="357" w:hanging="35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713633B"/>
    <w:multiLevelType w:val="hybridMultilevel"/>
    <w:tmpl w:val="4F2481B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8807823"/>
    <w:multiLevelType w:val="hybridMultilevel"/>
    <w:tmpl w:val="449E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5108E"/>
    <w:multiLevelType w:val="hybridMultilevel"/>
    <w:tmpl w:val="75AEF3BA"/>
    <w:lvl w:ilvl="0" w:tplc="1EFE4CC6">
      <w:start w:val="1"/>
      <w:numFmt w:val="decimal"/>
      <w:pStyle w:val="NormalWithNumber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FCB1644"/>
    <w:multiLevelType w:val="hybridMultilevel"/>
    <w:tmpl w:val="90E08B6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6"/>
  </w:num>
  <w:num w:numId="3">
    <w:abstractNumId w:val="9"/>
  </w:num>
  <w:num w:numId="4">
    <w:abstractNumId w:val="0"/>
  </w:num>
  <w:num w:numId="5">
    <w:abstractNumId w:val="5"/>
  </w:num>
  <w:num w:numId="6">
    <w:abstractNumId w:val="3"/>
  </w:num>
  <w:num w:numId="7">
    <w:abstractNumId w:val="8"/>
  </w:num>
  <w:num w:numId="8">
    <w:abstractNumId w:val="2"/>
  </w:num>
  <w:num w:numId="9">
    <w:abstractNumId w:val="7"/>
  </w:num>
  <w:num w:numId="10">
    <w:abstractNumId w:val="10"/>
  </w:num>
  <w:num w:numId="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tTA1MjUwtDQ3NTdX0lEKTi0uzszPAykwrAUAXVitbSwAAAA="/>
  </w:docVars>
  <w:rsids>
    <w:rsidRoot w:val="00031E30"/>
    <w:rsid w:val="00005470"/>
    <w:rsid w:val="00005A4F"/>
    <w:rsid w:val="00010ABA"/>
    <w:rsid w:val="00016047"/>
    <w:rsid w:val="000209AC"/>
    <w:rsid w:val="0003111C"/>
    <w:rsid w:val="00031578"/>
    <w:rsid w:val="00031B59"/>
    <w:rsid w:val="00031E30"/>
    <w:rsid w:val="00033905"/>
    <w:rsid w:val="00034808"/>
    <w:rsid w:val="00035BBE"/>
    <w:rsid w:val="0004051A"/>
    <w:rsid w:val="00045A8C"/>
    <w:rsid w:val="000515F3"/>
    <w:rsid w:val="000600EA"/>
    <w:rsid w:val="000602FA"/>
    <w:rsid w:val="00061E3F"/>
    <w:rsid w:val="00064CCE"/>
    <w:rsid w:val="00064D1D"/>
    <w:rsid w:val="00070D83"/>
    <w:rsid w:val="00074E12"/>
    <w:rsid w:val="00074EE9"/>
    <w:rsid w:val="00082286"/>
    <w:rsid w:val="000926CC"/>
    <w:rsid w:val="000A186F"/>
    <w:rsid w:val="000A5B8B"/>
    <w:rsid w:val="000B4F63"/>
    <w:rsid w:val="000C1859"/>
    <w:rsid w:val="000C29AE"/>
    <w:rsid w:val="000C4670"/>
    <w:rsid w:val="000C6403"/>
    <w:rsid w:val="000D0F7C"/>
    <w:rsid w:val="000D12D8"/>
    <w:rsid w:val="000D52ED"/>
    <w:rsid w:val="000E695D"/>
    <w:rsid w:val="000E6D82"/>
    <w:rsid w:val="000F152B"/>
    <w:rsid w:val="000F2EBE"/>
    <w:rsid w:val="000F474F"/>
    <w:rsid w:val="000F4D21"/>
    <w:rsid w:val="000F622B"/>
    <w:rsid w:val="000F75D7"/>
    <w:rsid w:val="001010FE"/>
    <w:rsid w:val="00101304"/>
    <w:rsid w:val="00104A37"/>
    <w:rsid w:val="001055EE"/>
    <w:rsid w:val="00110F7F"/>
    <w:rsid w:val="0011142F"/>
    <w:rsid w:val="00111451"/>
    <w:rsid w:val="0011169C"/>
    <w:rsid w:val="00117316"/>
    <w:rsid w:val="00117D09"/>
    <w:rsid w:val="00127E4C"/>
    <w:rsid w:val="00132183"/>
    <w:rsid w:val="00133A31"/>
    <w:rsid w:val="001368CD"/>
    <w:rsid w:val="0013769A"/>
    <w:rsid w:val="0014340D"/>
    <w:rsid w:val="0014367E"/>
    <w:rsid w:val="001464A6"/>
    <w:rsid w:val="0015279F"/>
    <w:rsid w:val="00157031"/>
    <w:rsid w:val="0016529F"/>
    <w:rsid w:val="00167EBC"/>
    <w:rsid w:val="001766DD"/>
    <w:rsid w:val="0018276E"/>
    <w:rsid w:val="00190A6D"/>
    <w:rsid w:val="001933A6"/>
    <w:rsid w:val="00193A51"/>
    <w:rsid w:val="001A4B5C"/>
    <w:rsid w:val="001C10B6"/>
    <w:rsid w:val="001C3508"/>
    <w:rsid w:val="001C40B2"/>
    <w:rsid w:val="001D015F"/>
    <w:rsid w:val="001D17AA"/>
    <w:rsid w:val="001D5397"/>
    <w:rsid w:val="001E545E"/>
    <w:rsid w:val="001E5FFB"/>
    <w:rsid w:val="001F1185"/>
    <w:rsid w:val="001F6A78"/>
    <w:rsid w:val="00205E2F"/>
    <w:rsid w:val="00206366"/>
    <w:rsid w:val="00206C40"/>
    <w:rsid w:val="00210830"/>
    <w:rsid w:val="00212D62"/>
    <w:rsid w:val="00213DE9"/>
    <w:rsid w:val="00214453"/>
    <w:rsid w:val="002146F1"/>
    <w:rsid w:val="002229BF"/>
    <w:rsid w:val="002236C0"/>
    <w:rsid w:val="00227651"/>
    <w:rsid w:val="00231080"/>
    <w:rsid w:val="00232B85"/>
    <w:rsid w:val="00233245"/>
    <w:rsid w:val="00233BC6"/>
    <w:rsid w:val="00247285"/>
    <w:rsid w:val="00251DC3"/>
    <w:rsid w:val="0025421A"/>
    <w:rsid w:val="00254B72"/>
    <w:rsid w:val="002627B9"/>
    <w:rsid w:val="00264883"/>
    <w:rsid w:val="00267685"/>
    <w:rsid w:val="00282292"/>
    <w:rsid w:val="00283E5B"/>
    <w:rsid w:val="002A02C2"/>
    <w:rsid w:val="002A43EA"/>
    <w:rsid w:val="002B2644"/>
    <w:rsid w:val="002C2763"/>
    <w:rsid w:val="002C3CE9"/>
    <w:rsid w:val="002C4D22"/>
    <w:rsid w:val="002D6664"/>
    <w:rsid w:val="002F3A34"/>
    <w:rsid w:val="002F69F1"/>
    <w:rsid w:val="003008ED"/>
    <w:rsid w:val="0030429A"/>
    <w:rsid w:val="00304782"/>
    <w:rsid w:val="003051E8"/>
    <w:rsid w:val="00305A6B"/>
    <w:rsid w:val="0032563A"/>
    <w:rsid w:val="003258FF"/>
    <w:rsid w:val="003266E9"/>
    <w:rsid w:val="003326DD"/>
    <w:rsid w:val="00334832"/>
    <w:rsid w:val="00335E82"/>
    <w:rsid w:val="00337CBA"/>
    <w:rsid w:val="00341A00"/>
    <w:rsid w:val="00343575"/>
    <w:rsid w:val="00344DB2"/>
    <w:rsid w:val="0034528C"/>
    <w:rsid w:val="003508DE"/>
    <w:rsid w:val="00362333"/>
    <w:rsid w:val="00363708"/>
    <w:rsid w:val="00367B1B"/>
    <w:rsid w:val="003750F4"/>
    <w:rsid w:val="00382774"/>
    <w:rsid w:val="00385112"/>
    <w:rsid w:val="00390266"/>
    <w:rsid w:val="003921B1"/>
    <w:rsid w:val="00393D47"/>
    <w:rsid w:val="003A04E9"/>
    <w:rsid w:val="003A20D2"/>
    <w:rsid w:val="003A24CE"/>
    <w:rsid w:val="003A6B8B"/>
    <w:rsid w:val="003B6B1E"/>
    <w:rsid w:val="003D15D3"/>
    <w:rsid w:val="003D1824"/>
    <w:rsid w:val="003D3B93"/>
    <w:rsid w:val="003E11C0"/>
    <w:rsid w:val="003E27DF"/>
    <w:rsid w:val="003E3D30"/>
    <w:rsid w:val="003E7045"/>
    <w:rsid w:val="003E7ACA"/>
    <w:rsid w:val="003F0416"/>
    <w:rsid w:val="003F1F0D"/>
    <w:rsid w:val="00402836"/>
    <w:rsid w:val="00404383"/>
    <w:rsid w:val="00407AB8"/>
    <w:rsid w:val="0041275F"/>
    <w:rsid w:val="00415803"/>
    <w:rsid w:val="00416CC0"/>
    <w:rsid w:val="00425C37"/>
    <w:rsid w:val="0042614C"/>
    <w:rsid w:val="004301CB"/>
    <w:rsid w:val="00432B5B"/>
    <w:rsid w:val="0043705F"/>
    <w:rsid w:val="00441A67"/>
    <w:rsid w:val="004505F3"/>
    <w:rsid w:val="0045169A"/>
    <w:rsid w:val="00452175"/>
    <w:rsid w:val="004526A4"/>
    <w:rsid w:val="004531D5"/>
    <w:rsid w:val="00457D31"/>
    <w:rsid w:val="00460BB0"/>
    <w:rsid w:val="00463C16"/>
    <w:rsid w:val="00464514"/>
    <w:rsid w:val="00467C54"/>
    <w:rsid w:val="004728AE"/>
    <w:rsid w:val="00476AA4"/>
    <w:rsid w:val="00480EC3"/>
    <w:rsid w:val="0048197B"/>
    <w:rsid w:val="00481E47"/>
    <w:rsid w:val="00486426"/>
    <w:rsid w:val="0048663B"/>
    <w:rsid w:val="00487399"/>
    <w:rsid w:val="004877E0"/>
    <w:rsid w:val="0049359F"/>
    <w:rsid w:val="004A2246"/>
    <w:rsid w:val="004A2856"/>
    <w:rsid w:val="004A29AF"/>
    <w:rsid w:val="004A7A58"/>
    <w:rsid w:val="004B17ED"/>
    <w:rsid w:val="004B5C18"/>
    <w:rsid w:val="004C2357"/>
    <w:rsid w:val="004C41B0"/>
    <w:rsid w:val="004C6F91"/>
    <w:rsid w:val="004D333F"/>
    <w:rsid w:val="004D63A0"/>
    <w:rsid w:val="004E376B"/>
    <w:rsid w:val="0050623E"/>
    <w:rsid w:val="00513645"/>
    <w:rsid w:val="005208C5"/>
    <w:rsid w:val="00522706"/>
    <w:rsid w:val="00524493"/>
    <w:rsid w:val="00532AB5"/>
    <w:rsid w:val="0053303B"/>
    <w:rsid w:val="0053366E"/>
    <w:rsid w:val="00540D68"/>
    <w:rsid w:val="0054405D"/>
    <w:rsid w:val="00544F87"/>
    <w:rsid w:val="00552152"/>
    <w:rsid w:val="00554FDF"/>
    <w:rsid w:val="00556723"/>
    <w:rsid w:val="00565747"/>
    <w:rsid w:val="00565F20"/>
    <w:rsid w:val="00572CA4"/>
    <w:rsid w:val="005801FA"/>
    <w:rsid w:val="0058123D"/>
    <w:rsid w:val="0058569E"/>
    <w:rsid w:val="005876C0"/>
    <w:rsid w:val="00596735"/>
    <w:rsid w:val="00597A17"/>
    <w:rsid w:val="00597E08"/>
    <w:rsid w:val="005A13EC"/>
    <w:rsid w:val="005A2040"/>
    <w:rsid w:val="005A401E"/>
    <w:rsid w:val="005A7085"/>
    <w:rsid w:val="005B27F4"/>
    <w:rsid w:val="005C0792"/>
    <w:rsid w:val="005C19DA"/>
    <w:rsid w:val="005C6139"/>
    <w:rsid w:val="005C78D7"/>
    <w:rsid w:val="005E2A9B"/>
    <w:rsid w:val="005E6116"/>
    <w:rsid w:val="005E63C7"/>
    <w:rsid w:val="005E7ADD"/>
    <w:rsid w:val="00603F45"/>
    <w:rsid w:val="0061210D"/>
    <w:rsid w:val="00612C04"/>
    <w:rsid w:val="006207AE"/>
    <w:rsid w:val="00623685"/>
    <w:rsid w:val="00626812"/>
    <w:rsid w:val="00626F14"/>
    <w:rsid w:val="0063475E"/>
    <w:rsid w:val="006349D7"/>
    <w:rsid w:val="00646FF8"/>
    <w:rsid w:val="0064766B"/>
    <w:rsid w:val="006516BB"/>
    <w:rsid w:val="00652341"/>
    <w:rsid w:val="00655A51"/>
    <w:rsid w:val="00655EA1"/>
    <w:rsid w:val="00657A20"/>
    <w:rsid w:val="00660AD8"/>
    <w:rsid w:val="00661503"/>
    <w:rsid w:val="00661B17"/>
    <w:rsid w:val="00662B39"/>
    <w:rsid w:val="006732D2"/>
    <w:rsid w:val="00684FDF"/>
    <w:rsid w:val="00685DB8"/>
    <w:rsid w:val="0069180F"/>
    <w:rsid w:val="006A045D"/>
    <w:rsid w:val="006A402E"/>
    <w:rsid w:val="006B1FF0"/>
    <w:rsid w:val="006B5C52"/>
    <w:rsid w:val="006C16C8"/>
    <w:rsid w:val="006C4068"/>
    <w:rsid w:val="006C67D0"/>
    <w:rsid w:val="006D09B0"/>
    <w:rsid w:val="006E1AE8"/>
    <w:rsid w:val="006E33E2"/>
    <w:rsid w:val="006F0C4E"/>
    <w:rsid w:val="006F0F36"/>
    <w:rsid w:val="006F1ED0"/>
    <w:rsid w:val="006F7678"/>
    <w:rsid w:val="007028F2"/>
    <w:rsid w:val="00711E80"/>
    <w:rsid w:val="00712BE3"/>
    <w:rsid w:val="00712CF5"/>
    <w:rsid w:val="00721256"/>
    <w:rsid w:val="00722899"/>
    <w:rsid w:val="00722E94"/>
    <w:rsid w:val="007250FD"/>
    <w:rsid w:val="00730C79"/>
    <w:rsid w:val="00733701"/>
    <w:rsid w:val="00736D5C"/>
    <w:rsid w:val="00740B73"/>
    <w:rsid w:val="00740D16"/>
    <w:rsid w:val="00744F1B"/>
    <w:rsid w:val="00751CE9"/>
    <w:rsid w:val="00753028"/>
    <w:rsid w:val="007777DA"/>
    <w:rsid w:val="007855B0"/>
    <w:rsid w:val="00793905"/>
    <w:rsid w:val="007979C1"/>
    <w:rsid w:val="007A0604"/>
    <w:rsid w:val="007A10FE"/>
    <w:rsid w:val="007A1D4B"/>
    <w:rsid w:val="007A25A6"/>
    <w:rsid w:val="007A3D3A"/>
    <w:rsid w:val="007A4DD4"/>
    <w:rsid w:val="007B5F66"/>
    <w:rsid w:val="007B7C09"/>
    <w:rsid w:val="007C379D"/>
    <w:rsid w:val="007C5999"/>
    <w:rsid w:val="007D078D"/>
    <w:rsid w:val="007D5660"/>
    <w:rsid w:val="007D5913"/>
    <w:rsid w:val="007D5F6E"/>
    <w:rsid w:val="007E15FA"/>
    <w:rsid w:val="007E3B65"/>
    <w:rsid w:val="007E6197"/>
    <w:rsid w:val="007F06AB"/>
    <w:rsid w:val="007F1C05"/>
    <w:rsid w:val="007F2F3E"/>
    <w:rsid w:val="00807539"/>
    <w:rsid w:val="00812B7A"/>
    <w:rsid w:val="00815794"/>
    <w:rsid w:val="008269FC"/>
    <w:rsid w:val="008332A7"/>
    <w:rsid w:val="00842E2B"/>
    <w:rsid w:val="00851105"/>
    <w:rsid w:val="00860703"/>
    <w:rsid w:val="00862E0B"/>
    <w:rsid w:val="00865585"/>
    <w:rsid w:val="008736FE"/>
    <w:rsid w:val="00873995"/>
    <w:rsid w:val="008778C5"/>
    <w:rsid w:val="00880136"/>
    <w:rsid w:val="00882802"/>
    <w:rsid w:val="00885186"/>
    <w:rsid w:val="008917AE"/>
    <w:rsid w:val="00891FAF"/>
    <w:rsid w:val="00892EDD"/>
    <w:rsid w:val="00897DF2"/>
    <w:rsid w:val="008A22A3"/>
    <w:rsid w:val="008A43AC"/>
    <w:rsid w:val="008B0E54"/>
    <w:rsid w:val="008B2EEC"/>
    <w:rsid w:val="008B54FB"/>
    <w:rsid w:val="008C2CA4"/>
    <w:rsid w:val="008D0E59"/>
    <w:rsid w:val="008E0C61"/>
    <w:rsid w:val="008E2E49"/>
    <w:rsid w:val="008F0866"/>
    <w:rsid w:val="008F2BE4"/>
    <w:rsid w:val="008F307F"/>
    <w:rsid w:val="008F755B"/>
    <w:rsid w:val="00906B4F"/>
    <w:rsid w:val="0091001D"/>
    <w:rsid w:val="00911544"/>
    <w:rsid w:val="00911C2C"/>
    <w:rsid w:val="00914B5D"/>
    <w:rsid w:val="00933CB6"/>
    <w:rsid w:val="00935D5C"/>
    <w:rsid w:val="00943D01"/>
    <w:rsid w:val="00945FE7"/>
    <w:rsid w:val="00947123"/>
    <w:rsid w:val="00956406"/>
    <w:rsid w:val="009717F0"/>
    <w:rsid w:val="0098078A"/>
    <w:rsid w:val="009808A6"/>
    <w:rsid w:val="00980EFC"/>
    <w:rsid w:val="009810DB"/>
    <w:rsid w:val="00983A4E"/>
    <w:rsid w:val="00992BDB"/>
    <w:rsid w:val="009A22FF"/>
    <w:rsid w:val="009A43A5"/>
    <w:rsid w:val="009B65C0"/>
    <w:rsid w:val="009D0FE8"/>
    <w:rsid w:val="009D4EEE"/>
    <w:rsid w:val="009D6E37"/>
    <w:rsid w:val="009D7CAD"/>
    <w:rsid w:val="009E2C45"/>
    <w:rsid w:val="009E33E1"/>
    <w:rsid w:val="009F1B60"/>
    <w:rsid w:val="009F302A"/>
    <w:rsid w:val="009F6B04"/>
    <w:rsid w:val="009F71EB"/>
    <w:rsid w:val="009F7227"/>
    <w:rsid w:val="00A012CF"/>
    <w:rsid w:val="00A0332C"/>
    <w:rsid w:val="00A055D6"/>
    <w:rsid w:val="00A11DCF"/>
    <w:rsid w:val="00A14CC2"/>
    <w:rsid w:val="00A15BAB"/>
    <w:rsid w:val="00A16E45"/>
    <w:rsid w:val="00A2123C"/>
    <w:rsid w:val="00A21E48"/>
    <w:rsid w:val="00A24BAE"/>
    <w:rsid w:val="00A25169"/>
    <w:rsid w:val="00A25BFC"/>
    <w:rsid w:val="00A32C5E"/>
    <w:rsid w:val="00A37CBB"/>
    <w:rsid w:val="00A40ACE"/>
    <w:rsid w:val="00A40FBE"/>
    <w:rsid w:val="00A43612"/>
    <w:rsid w:val="00A44A9A"/>
    <w:rsid w:val="00A46914"/>
    <w:rsid w:val="00A509BD"/>
    <w:rsid w:val="00A50B2E"/>
    <w:rsid w:val="00A530CD"/>
    <w:rsid w:val="00A53937"/>
    <w:rsid w:val="00A6451A"/>
    <w:rsid w:val="00A66AD0"/>
    <w:rsid w:val="00A75013"/>
    <w:rsid w:val="00A76CEA"/>
    <w:rsid w:val="00A8048B"/>
    <w:rsid w:val="00A80FCC"/>
    <w:rsid w:val="00A81035"/>
    <w:rsid w:val="00A81B6C"/>
    <w:rsid w:val="00A81BDF"/>
    <w:rsid w:val="00A84D4E"/>
    <w:rsid w:val="00A87A83"/>
    <w:rsid w:val="00A9080E"/>
    <w:rsid w:val="00A92874"/>
    <w:rsid w:val="00A92992"/>
    <w:rsid w:val="00A943DB"/>
    <w:rsid w:val="00A96F0A"/>
    <w:rsid w:val="00AA2F22"/>
    <w:rsid w:val="00AB48E7"/>
    <w:rsid w:val="00AB6F56"/>
    <w:rsid w:val="00AB77E8"/>
    <w:rsid w:val="00AC457E"/>
    <w:rsid w:val="00AD0832"/>
    <w:rsid w:val="00AD34CC"/>
    <w:rsid w:val="00AD5522"/>
    <w:rsid w:val="00AD6F5D"/>
    <w:rsid w:val="00AE4AE2"/>
    <w:rsid w:val="00AE65D4"/>
    <w:rsid w:val="00AF0D2A"/>
    <w:rsid w:val="00AF5C12"/>
    <w:rsid w:val="00B010BD"/>
    <w:rsid w:val="00B029E2"/>
    <w:rsid w:val="00B04D86"/>
    <w:rsid w:val="00B05396"/>
    <w:rsid w:val="00B06559"/>
    <w:rsid w:val="00B1579A"/>
    <w:rsid w:val="00B2627B"/>
    <w:rsid w:val="00B27285"/>
    <w:rsid w:val="00B27A20"/>
    <w:rsid w:val="00B27DC4"/>
    <w:rsid w:val="00B30D4E"/>
    <w:rsid w:val="00B3255F"/>
    <w:rsid w:val="00B349A0"/>
    <w:rsid w:val="00B37C58"/>
    <w:rsid w:val="00B47E46"/>
    <w:rsid w:val="00B637DA"/>
    <w:rsid w:val="00B64D96"/>
    <w:rsid w:val="00B76EAA"/>
    <w:rsid w:val="00B91155"/>
    <w:rsid w:val="00B91C54"/>
    <w:rsid w:val="00B95382"/>
    <w:rsid w:val="00B95421"/>
    <w:rsid w:val="00B95CCF"/>
    <w:rsid w:val="00B968E6"/>
    <w:rsid w:val="00B97D12"/>
    <w:rsid w:val="00BA6CF4"/>
    <w:rsid w:val="00BB0E12"/>
    <w:rsid w:val="00BB1FDD"/>
    <w:rsid w:val="00BB21A8"/>
    <w:rsid w:val="00BB7D37"/>
    <w:rsid w:val="00BC2607"/>
    <w:rsid w:val="00BC4975"/>
    <w:rsid w:val="00BC56A2"/>
    <w:rsid w:val="00BC59D7"/>
    <w:rsid w:val="00BC6B35"/>
    <w:rsid w:val="00BC7D81"/>
    <w:rsid w:val="00BD284C"/>
    <w:rsid w:val="00BD4C46"/>
    <w:rsid w:val="00BD5FFB"/>
    <w:rsid w:val="00BD63DB"/>
    <w:rsid w:val="00BD6867"/>
    <w:rsid w:val="00BD7550"/>
    <w:rsid w:val="00BD7B2D"/>
    <w:rsid w:val="00BE0373"/>
    <w:rsid w:val="00BE0882"/>
    <w:rsid w:val="00BE36E4"/>
    <w:rsid w:val="00BE5A91"/>
    <w:rsid w:val="00BF071F"/>
    <w:rsid w:val="00BF4015"/>
    <w:rsid w:val="00BF6CE2"/>
    <w:rsid w:val="00C00058"/>
    <w:rsid w:val="00C03B3C"/>
    <w:rsid w:val="00C06BCB"/>
    <w:rsid w:val="00C204B2"/>
    <w:rsid w:val="00C20D4D"/>
    <w:rsid w:val="00C25EB8"/>
    <w:rsid w:val="00C2710F"/>
    <w:rsid w:val="00C2758D"/>
    <w:rsid w:val="00C27773"/>
    <w:rsid w:val="00C306D1"/>
    <w:rsid w:val="00C31F14"/>
    <w:rsid w:val="00C32607"/>
    <w:rsid w:val="00C452D3"/>
    <w:rsid w:val="00C51773"/>
    <w:rsid w:val="00C6005F"/>
    <w:rsid w:val="00C6082B"/>
    <w:rsid w:val="00C61BC9"/>
    <w:rsid w:val="00C62A5A"/>
    <w:rsid w:val="00C64F60"/>
    <w:rsid w:val="00C66A6D"/>
    <w:rsid w:val="00C66BC0"/>
    <w:rsid w:val="00C67602"/>
    <w:rsid w:val="00C705ED"/>
    <w:rsid w:val="00C71F2C"/>
    <w:rsid w:val="00C72AA7"/>
    <w:rsid w:val="00C735EA"/>
    <w:rsid w:val="00C7453A"/>
    <w:rsid w:val="00C80D46"/>
    <w:rsid w:val="00C84D62"/>
    <w:rsid w:val="00C866AC"/>
    <w:rsid w:val="00CA45C5"/>
    <w:rsid w:val="00CB3B5E"/>
    <w:rsid w:val="00CB5CB0"/>
    <w:rsid w:val="00CC4DD8"/>
    <w:rsid w:val="00CD5B1E"/>
    <w:rsid w:val="00CE164E"/>
    <w:rsid w:val="00CE4306"/>
    <w:rsid w:val="00CE4B64"/>
    <w:rsid w:val="00CE5CBD"/>
    <w:rsid w:val="00CE6D5B"/>
    <w:rsid w:val="00CF2110"/>
    <w:rsid w:val="00CF55A8"/>
    <w:rsid w:val="00CF73B7"/>
    <w:rsid w:val="00D152B5"/>
    <w:rsid w:val="00D15762"/>
    <w:rsid w:val="00D21DC6"/>
    <w:rsid w:val="00D257B9"/>
    <w:rsid w:val="00D30F59"/>
    <w:rsid w:val="00D369C5"/>
    <w:rsid w:val="00D4030F"/>
    <w:rsid w:val="00D42A30"/>
    <w:rsid w:val="00D43A3B"/>
    <w:rsid w:val="00D43DFA"/>
    <w:rsid w:val="00D45261"/>
    <w:rsid w:val="00D51DCD"/>
    <w:rsid w:val="00D72424"/>
    <w:rsid w:val="00D73B05"/>
    <w:rsid w:val="00D7433A"/>
    <w:rsid w:val="00D82FD4"/>
    <w:rsid w:val="00D915BF"/>
    <w:rsid w:val="00D937C4"/>
    <w:rsid w:val="00D96BDC"/>
    <w:rsid w:val="00DA17BD"/>
    <w:rsid w:val="00DA7308"/>
    <w:rsid w:val="00DB721C"/>
    <w:rsid w:val="00DD0477"/>
    <w:rsid w:val="00DD2E8A"/>
    <w:rsid w:val="00DD7D5F"/>
    <w:rsid w:val="00DE2224"/>
    <w:rsid w:val="00DE5DC6"/>
    <w:rsid w:val="00DE63F4"/>
    <w:rsid w:val="00DE7BE0"/>
    <w:rsid w:val="00DF1991"/>
    <w:rsid w:val="00DF2E62"/>
    <w:rsid w:val="00DF4CC5"/>
    <w:rsid w:val="00DF761B"/>
    <w:rsid w:val="00E025AB"/>
    <w:rsid w:val="00E07015"/>
    <w:rsid w:val="00E0713D"/>
    <w:rsid w:val="00E11B7E"/>
    <w:rsid w:val="00E11D64"/>
    <w:rsid w:val="00E13419"/>
    <w:rsid w:val="00E151B7"/>
    <w:rsid w:val="00E16612"/>
    <w:rsid w:val="00E22D4A"/>
    <w:rsid w:val="00E26D30"/>
    <w:rsid w:val="00E32427"/>
    <w:rsid w:val="00E42183"/>
    <w:rsid w:val="00E44C96"/>
    <w:rsid w:val="00E45CC6"/>
    <w:rsid w:val="00E55167"/>
    <w:rsid w:val="00E60B24"/>
    <w:rsid w:val="00E772FB"/>
    <w:rsid w:val="00E81F7A"/>
    <w:rsid w:val="00E8630A"/>
    <w:rsid w:val="00E8697A"/>
    <w:rsid w:val="00E93462"/>
    <w:rsid w:val="00E9746A"/>
    <w:rsid w:val="00EA0659"/>
    <w:rsid w:val="00EA7399"/>
    <w:rsid w:val="00EB4999"/>
    <w:rsid w:val="00EB4C02"/>
    <w:rsid w:val="00EB53B8"/>
    <w:rsid w:val="00EC148D"/>
    <w:rsid w:val="00EC23B8"/>
    <w:rsid w:val="00EC7DCC"/>
    <w:rsid w:val="00ED7B90"/>
    <w:rsid w:val="00ED7CCC"/>
    <w:rsid w:val="00EE05B1"/>
    <w:rsid w:val="00EE0A5F"/>
    <w:rsid w:val="00EE0F9B"/>
    <w:rsid w:val="00EE685E"/>
    <w:rsid w:val="00EF6570"/>
    <w:rsid w:val="00F01438"/>
    <w:rsid w:val="00F0251A"/>
    <w:rsid w:val="00F07575"/>
    <w:rsid w:val="00F11624"/>
    <w:rsid w:val="00F12564"/>
    <w:rsid w:val="00F22194"/>
    <w:rsid w:val="00F3054E"/>
    <w:rsid w:val="00F307EC"/>
    <w:rsid w:val="00F32C53"/>
    <w:rsid w:val="00F36FDA"/>
    <w:rsid w:val="00F375CC"/>
    <w:rsid w:val="00F455F2"/>
    <w:rsid w:val="00F47D9E"/>
    <w:rsid w:val="00F50350"/>
    <w:rsid w:val="00F51582"/>
    <w:rsid w:val="00F579F2"/>
    <w:rsid w:val="00F647A8"/>
    <w:rsid w:val="00F64A90"/>
    <w:rsid w:val="00F66766"/>
    <w:rsid w:val="00F6698E"/>
    <w:rsid w:val="00F67C32"/>
    <w:rsid w:val="00F7314F"/>
    <w:rsid w:val="00F731F6"/>
    <w:rsid w:val="00F82E7B"/>
    <w:rsid w:val="00F841A0"/>
    <w:rsid w:val="00F96FC6"/>
    <w:rsid w:val="00FA4167"/>
    <w:rsid w:val="00FA7FEC"/>
    <w:rsid w:val="00FB692B"/>
    <w:rsid w:val="00FB6CC7"/>
    <w:rsid w:val="00FB79C1"/>
    <w:rsid w:val="00FC12B7"/>
    <w:rsid w:val="00FD1C0F"/>
    <w:rsid w:val="00FD2142"/>
    <w:rsid w:val="00FD4718"/>
    <w:rsid w:val="00FE386F"/>
    <w:rsid w:val="00FE3FB1"/>
    <w:rsid w:val="00FE408D"/>
    <w:rsid w:val="00FE4669"/>
    <w:rsid w:val="00FE5BD2"/>
    <w:rsid w:val="00FF049E"/>
    <w:rsid w:val="00FF3A43"/>
    <w:rsid w:val="00FF3BAA"/>
    <w:rsid w:val="00FF43E4"/>
    <w:rsid w:val="00FF4E76"/>
    <w:rsid w:val="00FF6F09"/>
    <w:rsid w:val="00FF7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717BA"/>
  <w15:chartTrackingRefBased/>
  <w15:docId w15:val="{1C2F0AC9-D560-4A9B-AC7F-0744B09E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657A20"/>
    <w:pPr>
      <w:keepNext/>
      <w:spacing w:before="240" w:after="60"/>
      <w:outlineLvl w:val="0"/>
    </w:pPr>
    <w:rPr>
      <w:rFonts w:ascii="Cambria" w:hAnsi="Cambria"/>
      <w:b/>
      <w:bCs/>
      <w:kern w:val="32"/>
      <w:sz w:val="32"/>
      <w:szCs w:val="32"/>
    </w:rPr>
  </w:style>
  <w:style w:type="paragraph" w:styleId="Heading3">
    <w:name w:val="heading 3"/>
    <w:basedOn w:val="Normal"/>
    <w:next w:val="Normal"/>
    <w:link w:val="Heading3Char"/>
    <w:uiPriority w:val="99"/>
    <w:qFormat/>
    <w:rsid w:val="00487399"/>
    <w:pPr>
      <w:keepNext/>
      <w:spacing w:before="60" w:after="60"/>
      <w:jc w:val="center"/>
      <w:outlineLvl w:val="2"/>
    </w:pPr>
    <w:rPr>
      <w:rFonts w:cs="Angsana New"/>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31E30"/>
    <w:pPr>
      <w:tabs>
        <w:tab w:val="center" w:pos="4320"/>
        <w:tab w:val="right" w:pos="8640"/>
      </w:tabs>
    </w:pPr>
  </w:style>
  <w:style w:type="paragraph" w:styleId="Footer">
    <w:name w:val="footer"/>
    <w:basedOn w:val="Normal"/>
    <w:rsid w:val="00031E30"/>
    <w:pPr>
      <w:tabs>
        <w:tab w:val="center" w:pos="4320"/>
        <w:tab w:val="right" w:pos="8640"/>
      </w:tabs>
    </w:pPr>
  </w:style>
  <w:style w:type="character" w:customStyle="1" w:styleId="Heading3Char">
    <w:name w:val="Heading 3 Char"/>
    <w:link w:val="Heading3"/>
    <w:uiPriority w:val="99"/>
    <w:rsid w:val="00487399"/>
    <w:rPr>
      <w:rFonts w:cs="Angsana New"/>
      <w:b/>
      <w:sz w:val="24"/>
    </w:rPr>
  </w:style>
  <w:style w:type="paragraph" w:styleId="FootnoteText">
    <w:name w:val="footnote text"/>
    <w:aliases w:val="ft,single space,footnote text,ALTS FOOTNOTE,Footnote Text 1,fn,FOOTNOTES,ADB,Footnote Text Char1,Footnote Text Char Char,Geneva 9,Font: Geneva 9,Boston 10,f Char Char,f Char Char Char Char,(NECG) Footnote Text,DSI Footnote Text,ft1,f Char"/>
    <w:basedOn w:val="Normal"/>
    <w:link w:val="FootnoteTextChar"/>
    <w:uiPriority w:val="99"/>
    <w:rsid w:val="00487399"/>
    <w:pPr>
      <w:spacing w:before="60" w:after="60"/>
    </w:pPr>
    <w:rPr>
      <w:rFonts w:cs="Angsana New"/>
      <w:sz w:val="20"/>
      <w:szCs w:val="20"/>
      <w:lang w:val="en-GB"/>
    </w:rPr>
  </w:style>
  <w:style w:type="character" w:customStyle="1" w:styleId="FootnoteTextChar">
    <w:name w:val="Footnote Text Char"/>
    <w:aliases w:val="ft Char,single space Char,footnote text Char,ALTS FOOTNOTE Char,Footnote Text 1 Char,fn Char,FOOTNOTES Char,ADB Char,Footnote Text Char1 Char,Footnote Text Char Char Char,Geneva 9 Char,Font: Geneva 9 Char,Boston 10 Char,ft1 Char"/>
    <w:link w:val="FootnoteText"/>
    <w:uiPriority w:val="99"/>
    <w:rsid w:val="00487399"/>
    <w:rPr>
      <w:rFonts w:cs="Angsana New"/>
      <w:lang w:val="en-GB"/>
    </w:rPr>
  </w:style>
  <w:style w:type="character" w:styleId="FootnoteReference">
    <w:name w:val="footnote reference"/>
    <w:aliases w:val="ftref,16 Point,Superscript 6 Point, BVI fnr,BVI fnr, BVI fnr Car Car,BVI fnr Car, BVI fnr Car Car Car Car, BVI fnr Car Car Car Car Char, BVI fnr Char,BVI fnr Char, BVI fnr Car Car Char,BVI fnr Car Char Char Char"/>
    <w:link w:val="ftref"/>
    <w:uiPriority w:val="99"/>
    <w:rsid w:val="00487399"/>
    <w:rPr>
      <w:vertAlign w:val="superscript"/>
    </w:rPr>
  </w:style>
  <w:style w:type="paragraph" w:styleId="BodyText">
    <w:name w:val="Body Text"/>
    <w:basedOn w:val="Normal"/>
    <w:link w:val="BodyTextChar1"/>
    <w:rsid w:val="00DD2E8A"/>
    <w:pPr>
      <w:jc w:val="both"/>
    </w:pPr>
    <w:rPr>
      <w:rFonts w:ascii="Arial" w:hAnsi="Arial"/>
      <w:sz w:val="20"/>
      <w:szCs w:val="20"/>
      <w:lang w:val="en-GB"/>
    </w:rPr>
  </w:style>
  <w:style w:type="character" w:customStyle="1" w:styleId="BodyTextChar1">
    <w:name w:val="Body Text Char1"/>
    <w:link w:val="BodyText"/>
    <w:rsid w:val="00DD2E8A"/>
    <w:rPr>
      <w:rFonts w:ascii="Arial" w:hAnsi="Arial"/>
      <w:lang w:val="en-GB"/>
    </w:rPr>
  </w:style>
  <w:style w:type="paragraph" w:styleId="ListParagraph">
    <w:name w:val="List Paragraph"/>
    <w:aliases w:val="References,Bullet List,FooterText,List Paragraph1,Colorful List Accent 1,numbered,Paragraphe de liste1,列出段落,列出段落1,Bulletr List Paragraph,List Paragraph2,List Paragraph21,Párrafo de lista1,Parágrafo da Lista1,リスト段落1,Plan,Dot pt,????"/>
    <w:basedOn w:val="Normal"/>
    <w:link w:val="ListParagraphChar"/>
    <w:uiPriority w:val="34"/>
    <w:qFormat/>
    <w:rsid w:val="00EF6570"/>
    <w:pPr>
      <w:widowControl w:val="0"/>
      <w:ind w:left="720"/>
      <w:contextualSpacing/>
    </w:pPr>
    <w:rPr>
      <w:snapToGrid w:val="0"/>
      <w:szCs w:val="20"/>
    </w:rPr>
  </w:style>
  <w:style w:type="character" w:customStyle="1" w:styleId="Heading1Char">
    <w:name w:val="Heading 1 Char"/>
    <w:link w:val="Heading1"/>
    <w:rsid w:val="00657A20"/>
    <w:rPr>
      <w:rFonts w:ascii="Cambria" w:eastAsia="Times New Roman" w:hAnsi="Cambria" w:cs="Times New Roman"/>
      <w:b/>
      <w:bCs/>
      <w:kern w:val="32"/>
      <w:sz w:val="32"/>
      <w:szCs w:val="32"/>
    </w:rPr>
  </w:style>
  <w:style w:type="paragraph" w:styleId="BodyText2">
    <w:name w:val="Body Text 2"/>
    <w:basedOn w:val="Normal"/>
    <w:link w:val="BodyText2Char"/>
    <w:rsid w:val="008F0866"/>
    <w:pPr>
      <w:spacing w:after="120" w:line="480" w:lineRule="auto"/>
    </w:pPr>
  </w:style>
  <w:style w:type="character" w:customStyle="1" w:styleId="BodyText2Char">
    <w:name w:val="Body Text 2 Char"/>
    <w:link w:val="BodyText2"/>
    <w:rsid w:val="008F0866"/>
    <w:rPr>
      <w:sz w:val="24"/>
      <w:szCs w:val="24"/>
    </w:rPr>
  </w:style>
  <w:style w:type="paragraph" w:styleId="NormalWeb">
    <w:name w:val="Normal (Web)"/>
    <w:basedOn w:val="Normal"/>
    <w:rsid w:val="00074EE9"/>
    <w:pPr>
      <w:spacing w:before="100" w:beforeAutospacing="1" w:after="100" w:afterAutospacing="1"/>
    </w:pPr>
  </w:style>
  <w:style w:type="paragraph" w:styleId="BalloonText">
    <w:name w:val="Balloon Text"/>
    <w:basedOn w:val="Normal"/>
    <w:semiHidden/>
    <w:rsid w:val="00FB692B"/>
    <w:rPr>
      <w:rFonts w:ascii="Tahoma" w:hAnsi="Tahoma" w:cs="Tahoma"/>
      <w:sz w:val="16"/>
      <w:szCs w:val="16"/>
    </w:rPr>
  </w:style>
  <w:style w:type="paragraph" w:customStyle="1" w:styleId="BodyText1">
    <w:name w:val="Body Text1"/>
    <w:aliases w:val="OPM,NPM"/>
    <w:basedOn w:val="Normal"/>
    <w:link w:val="BodyText10"/>
    <w:qFormat/>
    <w:rsid w:val="00467C54"/>
    <w:pPr>
      <w:spacing w:after="240"/>
    </w:pPr>
    <w:rPr>
      <w:rFonts w:ascii="Calibri" w:hAnsi="Calibri"/>
      <w:szCs w:val="20"/>
    </w:rPr>
  </w:style>
  <w:style w:type="paragraph" w:customStyle="1" w:styleId="ListBullet1">
    <w:name w:val="List Bullet1"/>
    <w:basedOn w:val="Normal"/>
    <w:link w:val="ListbulletChar"/>
    <w:rsid w:val="00467C54"/>
    <w:pPr>
      <w:numPr>
        <w:numId w:val="2"/>
      </w:numPr>
      <w:spacing w:after="60"/>
    </w:pPr>
    <w:rPr>
      <w:rFonts w:ascii="Calibri" w:hAnsi="Calibri"/>
      <w:szCs w:val="20"/>
    </w:rPr>
  </w:style>
  <w:style w:type="paragraph" w:customStyle="1" w:styleId="Listbulletfinal">
    <w:name w:val="List bullet final"/>
    <w:basedOn w:val="ListBullet1"/>
    <w:next w:val="BodyText1"/>
    <w:link w:val="ListbulletfinalChar"/>
    <w:rsid w:val="00467C54"/>
    <w:pPr>
      <w:spacing w:after="240"/>
    </w:pPr>
  </w:style>
  <w:style w:type="character" w:customStyle="1" w:styleId="BodyText10">
    <w:name w:val="Body Text1"/>
    <w:aliases w:val="OPM,NPM Char"/>
    <w:link w:val="BodyText1"/>
    <w:rsid w:val="00467C54"/>
    <w:rPr>
      <w:rFonts w:ascii="Calibri" w:hAnsi="Calibri"/>
      <w:sz w:val="24"/>
      <w:lang w:val="en-US" w:eastAsia="en-US" w:bidi="ar-SA"/>
    </w:rPr>
  </w:style>
  <w:style w:type="character" w:customStyle="1" w:styleId="ListbulletChar">
    <w:name w:val="List bullet Char"/>
    <w:link w:val="ListBullet1"/>
    <w:rsid w:val="00467C54"/>
    <w:rPr>
      <w:rFonts w:ascii="Calibri" w:hAnsi="Calibri"/>
      <w:sz w:val="24"/>
    </w:rPr>
  </w:style>
  <w:style w:type="character" w:customStyle="1" w:styleId="ListbulletfinalChar">
    <w:name w:val="List bullet final Char"/>
    <w:link w:val="Listbulletfinal"/>
    <w:rsid w:val="00467C54"/>
    <w:rPr>
      <w:rFonts w:ascii="Calibri" w:hAnsi="Calibri"/>
      <w:sz w:val="24"/>
    </w:rPr>
  </w:style>
  <w:style w:type="paragraph" w:customStyle="1" w:styleId="ftref">
    <w:name w:val="ftref"/>
    <w:aliases w:val="16 Point,Superscript 6 Point, BVI fnr,BVI fnr, BVI fnr Car Car,BVI fnr Car, BVI fnr Car Car Car Car, BVI fnr Car Car Car Car Char, BVI fnr Char,BVI fnr Char, BVI fnr Car Car Char,BVI fnr Car Char Char"/>
    <w:basedOn w:val="Normal"/>
    <w:link w:val="FootnoteReference"/>
    <w:rsid w:val="00467C54"/>
    <w:pPr>
      <w:spacing w:after="160" w:line="240" w:lineRule="exact"/>
    </w:pPr>
    <w:rPr>
      <w:vertAlign w:val="superscript"/>
    </w:rPr>
  </w:style>
  <w:style w:type="character" w:customStyle="1" w:styleId="BodyText1Char">
    <w:name w:val="Body Text1 Char"/>
    <w:aliases w:val="OPM Char,Body text Char,OPM Char1,Body Text Char"/>
    <w:rsid w:val="00467C54"/>
    <w:rPr>
      <w:rFonts w:ascii="Calibri" w:eastAsia="Times New Roman" w:hAnsi="Calibri" w:cs="Times New Roman"/>
      <w:szCs w:val="20"/>
    </w:rPr>
  </w:style>
  <w:style w:type="character" w:styleId="CommentReference">
    <w:name w:val="annotation reference"/>
    <w:uiPriority w:val="99"/>
    <w:semiHidden/>
    <w:unhideWhenUsed/>
    <w:rsid w:val="00722E94"/>
    <w:rPr>
      <w:sz w:val="16"/>
      <w:szCs w:val="16"/>
    </w:rPr>
  </w:style>
  <w:style w:type="paragraph" w:styleId="CommentText">
    <w:name w:val="annotation text"/>
    <w:basedOn w:val="Normal"/>
    <w:link w:val="CommentTextChar"/>
    <w:uiPriority w:val="99"/>
    <w:semiHidden/>
    <w:unhideWhenUsed/>
    <w:rsid w:val="00722E94"/>
    <w:rPr>
      <w:sz w:val="20"/>
      <w:szCs w:val="20"/>
    </w:rPr>
  </w:style>
  <w:style w:type="character" w:customStyle="1" w:styleId="CommentTextChar">
    <w:name w:val="Comment Text Char"/>
    <w:basedOn w:val="DefaultParagraphFont"/>
    <w:link w:val="CommentText"/>
    <w:uiPriority w:val="99"/>
    <w:semiHidden/>
    <w:rsid w:val="00722E94"/>
  </w:style>
  <w:style w:type="paragraph" w:styleId="CommentSubject">
    <w:name w:val="annotation subject"/>
    <w:basedOn w:val="CommentText"/>
    <w:next w:val="CommentText"/>
    <w:link w:val="CommentSubjectChar"/>
    <w:uiPriority w:val="99"/>
    <w:semiHidden/>
    <w:unhideWhenUsed/>
    <w:rsid w:val="00722E94"/>
    <w:rPr>
      <w:b/>
      <w:bCs/>
    </w:rPr>
  </w:style>
  <w:style w:type="character" w:customStyle="1" w:styleId="CommentSubjectChar">
    <w:name w:val="Comment Subject Char"/>
    <w:link w:val="CommentSubject"/>
    <w:uiPriority w:val="99"/>
    <w:semiHidden/>
    <w:rsid w:val="00722E94"/>
    <w:rPr>
      <w:b/>
      <w:bCs/>
    </w:rPr>
  </w:style>
  <w:style w:type="character" w:customStyle="1" w:styleId="ListParagraphChar">
    <w:name w:val="List Paragraph Char"/>
    <w:aliases w:val="References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9E2C45"/>
    <w:rPr>
      <w:snapToGrid w:val="0"/>
      <w:sz w:val="24"/>
    </w:rPr>
  </w:style>
  <w:style w:type="paragraph" w:customStyle="1" w:styleId="NormalWithNumbering2">
    <w:name w:val="Normal With Numbering 2"/>
    <w:basedOn w:val="Normal"/>
    <w:link w:val="NormalWithNumbering2Char"/>
    <w:qFormat/>
    <w:rsid w:val="009E2C45"/>
    <w:pPr>
      <w:numPr>
        <w:numId w:val="3"/>
      </w:numPr>
      <w:spacing w:after="240"/>
    </w:pPr>
    <w:rPr>
      <w:rFonts w:eastAsia="Calibri"/>
      <w:szCs w:val="22"/>
      <w:lang w:bidi="en-US"/>
    </w:rPr>
  </w:style>
  <w:style w:type="character" w:customStyle="1" w:styleId="NormalWithNumbering2Char">
    <w:name w:val="Normal With Numbering 2 Char"/>
    <w:link w:val="NormalWithNumbering2"/>
    <w:rsid w:val="009E2C45"/>
    <w:rPr>
      <w:rFonts w:eastAsia="Calibri"/>
      <w:sz w:val="24"/>
      <w:szCs w:val="22"/>
      <w:lang w:bidi="en-US"/>
    </w:rPr>
  </w:style>
  <w:style w:type="table" w:styleId="TableGrid">
    <w:name w:val="Table Grid"/>
    <w:basedOn w:val="TableNormal"/>
    <w:uiPriority w:val="39"/>
    <w:rsid w:val="007D5F6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F6E"/>
    <w:rPr>
      <w:color w:val="0563C1" w:themeColor="hyperlink"/>
      <w:u w:val="single"/>
    </w:rPr>
  </w:style>
  <w:style w:type="character" w:styleId="Strong">
    <w:name w:val="Strong"/>
    <w:basedOn w:val="DefaultParagraphFont"/>
    <w:uiPriority w:val="22"/>
    <w:qFormat/>
    <w:rsid w:val="000348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icef.sharepoint.com/teams/DHR-TalentAcquisition/DocumentLibrary1/Forms/AllItems.aspx?id=/teams/DHR-TalentAcquisition/DocumentLibrary1/Child%20Safeguarding%20Risk%20Roles%20Assessment_finalversion.pdf&amp;parent=/teams/DHR-TalentAcquisition/DocumentLibrary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B6B530-A0CC-40CF-949D-A5308D398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dc:creator>
  <cp:keywords/>
  <cp:lastModifiedBy>Deena Shahabuddin</cp:lastModifiedBy>
  <cp:revision>9</cp:revision>
  <cp:lastPrinted>2017-11-14T10:25:00Z</cp:lastPrinted>
  <dcterms:created xsi:type="dcterms:W3CDTF">2022-12-14T03:59:00Z</dcterms:created>
  <dcterms:modified xsi:type="dcterms:W3CDTF">2022-12-18T04:32:00Z</dcterms:modified>
</cp:coreProperties>
</file>